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556D7D8" w14:textId="1007FF9A" w:rsidR="003D796E" w:rsidRDefault="003D09A9" w:rsidP="00B154C6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r w:rsidRPr="00BE43F9">
        <w:rPr>
          <w:rFonts w:ascii="Arial" w:eastAsia="Arial" w:hAnsi="Arial" w:cs="Arial"/>
          <w:b/>
          <w:sz w:val="32"/>
          <w:szCs w:val="24"/>
        </w:rPr>
        <w:t>DSWD</w:t>
      </w:r>
      <w:r w:rsidR="00546DEE" w:rsidRPr="00BE43F9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DROMIC</w:t>
      </w:r>
      <w:r w:rsidR="00546DEE" w:rsidRPr="00BE43F9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Report</w:t>
      </w:r>
      <w:r w:rsidR="009864A8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#</w:t>
      </w:r>
      <w:r w:rsidR="00585BB4">
        <w:rPr>
          <w:rFonts w:ascii="Arial" w:eastAsia="Arial" w:hAnsi="Arial" w:cs="Arial"/>
          <w:b/>
          <w:sz w:val="32"/>
          <w:szCs w:val="24"/>
        </w:rPr>
        <w:t>9</w:t>
      </w:r>
      <w:r w:rsidR="00BD224A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on</w:t>
      </w:r>
      <w:r w:rsidR="003D796E">
        <w:rPr>
          <w:rFonts w:ascii="Arial" w:eastAsia="Arial" w:hAnsi="Arial" w:cs="Arial"/>
          <w:b/>
          <w:sz w:val="32"/>
          <w:szCs w:val="24"/>
        </w:rPr>
        <w:t xml:space="preserve"> </w:t>
      </w:r>
      <w:r w:rsidR="00AD43E4">
        <w:rPr>
          <w:rFonts w:ascii="Arial" w:eastAsia="Arial" w:hAnsi="Arial" w:cs="Arial"/>
          <w:b/>
          <w:sz w:val="32"/>
          <w:szCs w:val="24"/>
        </w:rPr>
        <w:t>Tropical Depression</w:t>
      </w:r>
      <w:r w:rsidR="0060627A">
        <w:rPr>
          <w:rFonts w:ascii="Arial" w:eastAsia="Arial" w:hAnsi="Arial" w:cs="Arial"/>
          <w:b/>
          <w:sz w:val="32"/>
          <w:szCs w:val="24"/>
        </w:rPr>
        <w:t xml:space="preserve"> </w:t>
      </w:r>
      <w:r w:rsidR="008B7D09">
        <w:rPr>
          <w:rFonts w:ascii="Arial" w:eastAsia="Arial" w:hAnsi="Arial" w:cs="Arial"/>
          <w:b/>
          <w:sz w:val="32"/>
          <w:szCs w:val="24"/>
        </w:rPr>
        <w:t>“</w:t>
      </w:r>
      <w:r w:rsidR="00AD43E4">
        <w:rPr>
          <w:rFonts w:ascii="Arial" w:eastAsia="Arial" w:hAnsi="Arial" w:cs="Arial"/>
          <w:b/>
          <w:sz w:val="32"/>
          <w:szCs w:val="24"/>
        </w:rPr>
        <w:t>VICKY</w:t>
      </w:r>
      <w:r w:rsidR="003C3E11">
        <w:rPr>
          <w:rFonts w:ascii="Arial" w:eastAsia="Arial" w:hAnsi="Arial" w:cs="Arial"/>
          <w:b/>
          <w:sz w:val="32"/>
          <w:szCs w:val="24"/>
        </w:rPr>
        <w:t>”</w:t>
      </w:r>
    </w:p>
    <w:p w14:paraId="4FA354BB" w14:textId="4892943F" w:rsidR="00155355" w:rsidRPr="00BE43F9" w:rsidRDefault="003D09A9" w:rsidP="00B154C6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bookmarkStart w:id="0" w:name="_gjdgxs" w:colFirst="0" w:colLast="0"/>
      <w:bookmarkEnd w:id="0"/>
      <w:r w:rsidRPr="00BE43F9">
        <w:rPr>
          <w:rFonts w:ascii="Arial" w:eastAsia="Arial" w:hAnsi="Arial" w:cs="Arial"/>
          <w:sz w:val="24"/>
          <w:szCs w:val="24"/>
        </w:rPr>
        <w:t>as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Pr="00BE43F9">
        <w:rPr>
          <w:rFonts w:ascii="Arial" w:eastAsia="Arial" w:hAnsi="Arial" w:cs="Arial"/>
          <w:sz w:val="24"/>
          <w:szCs w:val="24"/>
        </w:rPr>
        <w:t>of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="007D346F">
        <w:rPr>
          <w:rFonts w:ascii="Arial" w:eastAsia="Arial" w:hAnsi="Arial" w:cs="Arial"/>
          <w:sz w:val="24"/>
          <w:szCs w:val="24"/>
        </w:rPr>
        <w:t>2</w:t>
      </w:r>
      <w:r w:rsidR="00585BB4">
        <w:rPr>
          <w:rFonts w:ascii="Arial" w:eastAsia="Arial" w:hAnsi="Arial" w:cs="Arial"/>
          <w:sz w:val="24"/>
          <w:szCs w:val="24"/>
        </w:rPr>
        <w:t>8</w:t>
      </w:r>
      <w:r w:rsidR="00515F7A">
        <w:rPr>
          <w:rFonts w:ascii="Arial" w:eastAsia="Arial" w:hAnsi="Arial" w:cs="Arial"/>
          <w:sz w:val="24"/>
          <w:szCs w:val="24"/>
        </w:rPr>
        <w:t xml:space="preserve"> </w:t>
      </w:r>
      <w:r w:rsidR="00AD43E4">
        <w:rPr>
          <w:rFonts w:ascii="Arial" w:eastAsia="Arial" w:hAnsi="Arial" w:cs="Arial"/>
          <w:sz w:val="24"/>
          <w:szCs w:val="24"/>
        </w:rPr>
        <w:t>December</w:t>
      </w:r>
      <w:r w:rsidR="008B7D09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2020</w:t>
      </w:r>
      <w:r w:rsidRPr="00BE43F9">
        <w:rPr>
          <w:rFonts w:ascii="Arial" w:eastAsia="Arial" w:hAnsi="Arial" w:cs="Arial"/>
          <w:sz w:val="24"/>
          <w:szCs w:val="24"/>
        </w:rPr>
        <w:t>,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6</w:t>
      </w:r>
      <w:r w:rsidR="00AD43E4">
        <w:rPr>
          <w:rFonts w:ascii="Arial" w:eastAsia="Arial" w:hAnsi="Arial" w:cs="Arial"/>
          <w:sz w:val="24"/>
          <w:szCs w:val="24"/>
        </w:rPr>
        <w:t>P</w:t>
      </w:r>
      <w:r w:rsidR="007412EE">
        <w:rPr>
          <w:rFonts w:ascii="Arial" w:eastAsia="Arial" w:hAnsi="Arial" w:cs="Arial"/>
          <w:sz w:val="24"/>
          <w:szCs w:val="24"/>
        </w:rPr>
        <w:t>M</w:t>
      </w:r>
    </w:p>
    <w:p w14:paraId="79174770" w14:textId="3C7FC6A4" w:rsidR="008E0BBD" w:rsidRPr="00BE43F9" w:rsidRDefault="008E0BBD" w:rsidP="00B154C6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</w:rPr>
      </w:pPr>
      <w:bookmarkStart w:id="1" w:name="_30j0zll" w:colFirst="0" w:colLast="0"/>
      <w:bookmarkStart w:id="2" w:name="_1fob9te" w:colFirst="0" w:colLast="0"/>
      <w:bookmarkEnd w:id="1"/>
      <w:bookmarkEnd w:id="2"/>
    </w:p>
    <w:p w14:paraId="5D7E23B8" w14:textId="70635771" w:rsidR="001D4AB4" w:rsidRDefault="001D4AB4" w:rsidP="001D4AB4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  <w:sz w:val="28"/>
        </w:rPr>
      </w:pPr>
      <w:r w:rsidRPr="00BE43F9">
        <w:rPr>
          <w:rFonts w:ascii="Arial" w:hAnsi="Arial" w:cs="Arial"/>
          <w:b/>
          <w:color w:val="002060"/>
          <w:sz w:val="28"/>
        </w:rPr>
        <w:t>Situation Overview</w:t>
      </w:r>
    </w:p>
    <w:p w14:paraId="1D09E5B6" w14:textId="3EA19F8E" w:rsidR="004E376D" w:rsidRDefault="004E376D" w:rsidP="001D4AB4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  <w:sz w:val="28"/>
        </w:rPr>
      </w:pPr>
    </w:p>
    <w:p w14:paraId="77F17B1F" w14:textId="3D5579D9" w:rsidR="00D76DB5" w:rsidRDefault="00D76DB5" w:rsidP="004C78A5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both"/>
        <w:rPr>
          <w:rFonts w:ascii="Arial" w:eastAsia="SimSun" w:hAnsi="Arial" w:cs="Arial"/>
          <w:color w:val="auto"/>
          <w:sz w:val="24"/>
          <w:szCs w:val="24"/>
          <w:lang w:val="en-US" w:eastAsia="zh-CN"/>
        </w:rPr>
      </w:pPr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On 18 </w:t>
      </w:r>
      <w:r w:rsidR="00C118EE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December</w:t>
      </w:r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 2020, Tropical Depression “VICKY” entered the Philippine Area of Responsibility (PAR) and made its first landfall in the municipality of </w:t>
      </w:r>
      <w:proofErr w:type="spellStart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Banganga</w:t>
      </w:r>
      <w:proofErr w:type="spellEnd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, Davao Oriental at around 2PM. On 19 December 2020, Tropical Depression “VICKY” made another landfall in Puerto </w:t>
      </w:r>
      <w:proofErr w:type="spellStart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Princesa</w:t>
      </w:r>
      <w:proofErr w:type="spellEnd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 City, Palawan and remained a tropical depression while</w:t>
      </w:r>
      <w:r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 exiting the Philippine Area of </w:t>
      </w:r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Responsibility (PAR) on 20 December 2020.</w:t>
      </w:r>
    </w:p>
    <w:p w14:paraId="1362570C" w14:textId="5791218C" w:rsidR="002F596A" w:rsidRDefault="001D4AB4" w:rsidP="00D76DB5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  <w:r w:rsidRPr="009E4154">
        <w:rPr>
          <w:rFonts w:ascii="Arial" w:hAnsi="Arial" w:cs="Arial"/>
          <w:bCs/>
          <w:i/>
          <w:color w:val="0070C0"/>
          <w:sz w:val="16"/>
          <w:szCs w:val="24"/>
        </w:rPr>
        <w:t xml:space="preserve">Source: </w:t>
      </w:r>
      <w:bookmarkStart w:id="3" w:name="_Situational_Report"/>
      <w:bookmarkStart w:id="4" w:name="_Assistance_Centers_and"/>
      <w:bookmarkStart w:id="5" w:name="_Critical_Areas"/>
      <w:bookmarkEnd w:id="3"/>
      <w:bookmarkEnd w:id="4"/>
      <w:bookmarkEnd w:id="5"/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begin"/>
      </w:r>
      <w:r w:rsidRPr="009E4154">
        <w:rPr>
          <w:rFonts w:ascii="Arial" w:hAnsi="Arial" w:cs="Arial"/>
          <w:i/>
          <w:color w:val="0070C0"/>
          <w:sz w:val="16"/>
          <w:szCs w:val="24"/>
        </w:rPr>
        <w:instrText>HYPERLINK "http://bagong.pagasa.dost.gov.ph/tropical-cyclone/severe-weather-bulletin"</w:instrTex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separate"/>
      </w:r>
      <w:r w:rsidRPr="009E4154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DOST-PAGASA Sever</w: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end"/>
      </w:r>
      <w:r>
        <w:rPr>
          <w:rFonts w:ascii="Arial" w:hAnsi="Arial" w:cs="Arial"/>
          <w:i/>
          <w:color w:val="0070C0"/>
          <w:sz w:val="16"/>
          <w:szCs w:val="24"/>
        </w:rPr>
        <w:t>e Weather Bulletin</w:t>
      </w:r>
    </w:p>
    <w:p w14:paraId="75C0D358" w14:textId="77777777" w:rsidR="00D76DB5" w:rsidRPr="00D76DB5" w:rsidRDefault="00D76DB5" w:rsidP="00D76DB5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</w:p>
    <w:p w14:paraId="3E1C66F7" w14:textId="0FDC5981" w:rsidR="00892C65" w:rsidRPr="00856662" w:rsidRDefault="00892C65" w:rsidP="00B154C6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Arial" w:hAnsi="Arial" w:cs="Arial"/>
          <w:i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Status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of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Affected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Families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/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Persons</w:t>
      </w:r>
    </w:p>
    <w:p w14:paraId="62A6D623" w14:textId="3D948581" w:rsidR="00892C65" w:rsidRPr="005C4892" w:rsidRDefault="00892C65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i/>
          <w:color w:val="auto"/>
          <w:sz w:val="16"/>
          <w:szCs w:val="24"/>
        </w:rPr>
      </w:pPr>
      <w:r w:rsidRPr="005C4892">
        <w:rPr>
          <w:rFonts w:ascii="Arial" w:eastAsia="Times New Roman" w:hAnsi="Arial" w:cs="Arial"/>
          <w:bCs/>
          <w:color w:val="auto"/>
          <w:sz w:val="24"/>
          <w:szCs w:val="24"/>
        </w:rPr>
        <w:t>A total of</w:t>
      </w:r>
      <w:r w:rsidRPr="005C4892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585BB4" w:rsidRPr="00585BB4">
        <w:rPr>
          <w:rFonts w:ascii="Arial" w:eastAsia="Times New Roman" w:hAnsi="Arial" w:cs="Arial"/>
          <w:b/>
          <w:bCs/>
          <w:color w:val="0070C0"/>
          <w:sz w:val="24"/>
          <w:szCs w:val="24"/>
        </w:rPr>
        <w:t>61</w:t>
      </w:r>
      <w:r w:rsidR="004C78A5" w:rsidRPr="00585BB4">
        <w:rPr>
          <w:rFonts w:ascii="Arial" w:eastAsia="Times New Roman" w:hAnsi="Arial" w:cs="Arial"/>
          <w:b/>
          <w:bCs/>
          <w:color w:val="0070C0"/>
          <w:sz w:val="24"/>
          <w:szCs w:val="24"/>
        </w:rPr>
        <w:t>,</w:t>
      </w:r>
      <w:r w:rsidR="00585BB4" w:rsidRPr="00585BB4">
        <w:rPr>
          <w:rFonts w:ascii="Arial" w:eastAsia="Times New Roman" w:hAnsi="Arial" w:cs="Arial"/>
          <w:b/>
          <w:bCs/>
          <w:color w:val="0070C0"/>
          <w:sz w:val="24"/>
          <w:szCs w:val="24"/>
        </w:rPr>
        <w:t>114</w:t>
      </w:r>
      <w:r w:rsidR="009771C2" w:rsidRPr="00585BB4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585BB4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Pr="00585BB4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5C4892">
        <w:rPr>
          <w:rFonts w:ascii="Arial" w:eastAsia="Times New Roman" w:hAnsi="Arial" w:cs="Arial"/>
          <w:color w:val="auto"/>
          <w:sz w:val="24"/>
          <w:szCs w:val="24"/>
        </w:rPr>
        <w:t>or</w:t>
      </w:r>
      <w:r w:rsidRPr="005C4892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585BB4" w:rsidRPr="00585BB4">
        <w:rPr>
          <w:rFonts w:ascii="Arial" w:eastAsia="Times New Roman" w:hAnsi="Arial" w:cs="Arial"/>
          <w:b/>
          <w:bCs/>
          <w:color w:val="0070C0"/>
          <w:sz w:val="24"/>
          <w:szCs w:val="24"/>
        </w:rPr>
        <w:t>264</w:t>
      </w:r>
      <w:r w:rsidR="004C78A5" w:rsidRPr="00585BB4">
        <w:rPr>
          <w:rFonts w:ascii="Arial" w:eastAsia="Times New Roman" w:hAnsi="Arial" w:cs="Arial"/>
          <w:b/>
          <w:bCs/>
          <w:color w:val="0070C0"/>
          <w:sz w:val="24"/>
          <w:szCs w:val="24"/>
        </w:rPr>
        <w:t>,</w:t>
      </w:r>
      <w:r w:rsidR="00585BB4" w:rsidRPr="00585BB4">
        <w:rPr>
          <w:rFonts w:ascii="Arial" w:eastAsia="Times New Roman" w:hAnsi="Arial" w:cs="Arial"/>
          <w:b/>
          <w:bCs/>
          <w:color w:val="0070C0"/>
          <w:sz w:val="24"/>
          <w:szCs w:val="24"/>
        </w:rPr>
        <w:t>047</w:t>
      </w:r>
      <w:r w:rsidR="009771C2" w:rsidRPr="00585BB4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585BB4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persons </w:t>
      </w:r>
      <w:r w:rsidRPr="005C4892">
        <w:rPr>
          <w:rFonts w:ascii="Arial" w:eastAsia="Times New Roman" w:hAnsi="Arial" w:cs="Arial"/>
          <w:color w:val="auto"/>
          <w:sz w:val="24"/>
          <w:szCs w:val="24"/>
        </w:rPr>
        <w:t>were affected in</w:t>
      </w:r>
      <w:r w:rsidR="00156293" w:rsidRPr="005C4892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1B6582" w:rsidRPr="00585BB4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3</w:t>
      </w:r>
      <w:r w:rsidR="00585BB4" w:rsidRPr="00585BB4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60</w:t>
      </w:r>
      <w:r w:rsidRPr="00585BB4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585BB4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barangays </w:t>
      </w:r>
      <w:r w:rsidRPr="005C4892">
        <w:rPr>
          <w:rFonts w:ascii="Arial" w:eastAsia="Times New Roman" w:hAnsi="Arial" w:cs="Arial"/>
          <w:color w:val="auto"/>
          <w:sz w:val="24"/>
          <w:szCs w:val="24"/>
        </w:rPr>
        <w:t xml:space="preserve">in </w:t>
      </w:r>
      <w:r w:rsidRPr="005C4892">
        <w:rPr>
          <w:rFonts w:ascii="Arial" w:eastAsia="Times New Roman" w:hAnsi="Arial" w:cs="Arial"/>
          <w:b/>
          <w:color w:val="auto"/>
          <w:sz w:val="24"/>
          <w:szCs w:val="24"/>
        </w:rPr>
        <w:t>Region</w:t>
      </w:r>
      <w:r w:rsidR="009E4154" w:rsidRPr="005C4892">
        <w:rPr>
          <w:rFonts w:ascii="Arial" w:eastAsia="Times New Roman" w:hAnsi="Arial" w:cs="Arial"/>
          <w:b/>
          <w:color w:val="auto"/>
          <w:sz w:val="24"/>
          <w:szCs w:val="24"/>
        </w:rPr>
        <w:t>s</w:t>
      </w:r>
      <w:r w:rsidRPr="005C4892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EE2A41" w:rsidRPr="005C4892">
        <w:rPr>
          <w:rFonts w:ascii="Arial" w:eastAsia="Times New Roman" w:hAnsi="Arial" w:cs="Arial"/>
          <w:b/>
          <w:color w:val="auto"/>
          <w:sz w:val="24"/>
          <w:szCs w:val="24"/>
        </w:rPr>
        <w:t xml:space="preserve">VII, VIII, </w:t>
      </w:r>
      <w:r w:rsidR="00EF6139" w:rsidRPr="005C4892">
        <w:rPr>
          <w:rFonts w:ascii="Arial" w:eastAsia="Times New Roman" w:hAnsi="Arial" w:cs="Arial"/>
          <w:b/>
          <w:color w:val="auto"/>
          <w:sz w:val="24"/>
          <w:szCs w:val="24"/>
        </w:rPr>
        <w:t xml:space="preserve">XI </w:t>
      </w:r>
      <w:r w:rsidR="00EF6139" w:rsidRPr="005C4892">
        <w:rPr>
          <w:rFonts w:ascii="Arial" w:eastAsia="Times New Roman" w:hAnsi="Arial" w:cs="Arial"/>
          <w:bCs/>
          <w:color w:val="auto"/>
          <w:sz w:val="24"/>
          <w:szCs w:val="24"/>
        </w:rPr>
        <w:t xml:space="preserve">and </w:t>
      </w:r>
      <w:proofErr w:type="spellStart"/>
      <w:r w:rsidR="00B154C6" w:rsidRPr="005C4892">
        <w:rPr>
          <w:rFonts w:ascii="Arial" w:eastAsia="Times New Roman" w:hAnsi="Arial" w:cs="Arial"/>
          <w:b/>
          <w:color w:val="auto"/>
          <w:sz w:val="24"/>
          <w:szCs w:val="24"/>
        </w:rPr>
        <w:t>Caraga</w:t>
      </w:r>
      <w:proofErr w:type="spellEnd"/>
      <w:r w:rsidR="00B154C6" w:rsidRPr="005C4892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5C4892">
        <w:rPr>
          <w:rFonts w:ascii="Arial" w:eastAsia="Times New Roman" w:hAnsi="Arial" w:cs="Arial"/>
          <w:color w:val="auto"/>
          <w:sz w:val="24"/>
          <w:szCs w:val="24"/>
        </w:rPr>
        <w:t>(see Table 1).</w:t>
      </w:r>
    </w:p>
    <w:p w14:paraId="78CD50E2" w14:textId="77777777" w:rsidR="00B154C6" w:rsidRDefault="00B154C6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</w:p>
    <w:p w14:paraId="7011FFC6" w14:textId="77777777" w:rsidR="00892C65" w:rsidRDefault="00892C65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1.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Affected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Persons</w:t>
      </w:r>
    </w:p>
    <w:tbl>
      <w:tblPr>
        <w:tblW w:w="4796" w:type="pct"/>
        <w:tblInd w:w="421" w:type="dxa"/>
        <w:tblLook w:val="04A0" w:firstRow="1" w:lastRow="0" w:firstColumn="1" w:lastColumn="0" w:noHBand="0" w:noVBand="1"/>
      </w:tblPr>
      <w:tblGrid>
        <w:gridCol w:w="283"/>
        <w:gridCol w:w="5082"/>
        <w:gridCol w:w="1900"/>
        <w:gridCol w:w="1325"/>
        <w:gridCol w:w="1325"/>
      </w:tblGrid>
      <w:tr w:rsidR="00585BB4" w:rsidRPr="00585BB4" w14:paraId="1E754B49" w14:textId="77777777" w:rsidTr="00585BB4">
        <w:trPr>
          <w:trHeight w:val="20"/>
          <w:tblHeader/>
        </w:trPr>
        <w:tc>
          <w:tcPr>
            <w:tcW w:w="2705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B02B1A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29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165839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NUMBER OF AFFECTED </w:t>
            </w:r>
          </w:p>
        </w:tc>
      </w:tr>
      <w:tr w:rsidR="00585BB4" w:rsidRPr="00585BB4" w14:paraId="69188760" w14:textId="77777777" w:rsidTr="00585BB4">
        <w:trPr>
          <w:trHeight w:val="20"/>
          <w:tblHeader/>
        </w:trPr>
        <w:tc>
          <w:tcPr>
            <w:tcW w:w="270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E0FE9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E94A97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Barangays 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8374C86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C7F6CF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585BB4" w:rsidRPr="00585BB4" w14:paraId="6D20744D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91AD21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4FBBC97" w14:textId="7E63C7A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3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87EB1B6" w14:textId="5243B10F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61,1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F74908C" w14:textId="50F9CA1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64,047 </w:t>
            </w:r>
          </w:p>
        </w:tc>
      </w:tr>
      <w:tr w:rsidR="00585BB4" w:rsidRPr="00585BB4" w14:paraId="795E3BD7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11A94B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REGION VII</w:t>
            </w:r>
          </w:p>
        </w:tc>
        <w:tc>
          <w:tcPr>
            <w:tcW w:w="95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3C77211" w14:textId="244E0F96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56FC440" w14:textId="1A8B8722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63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BC8AF6E" w14:textId="51365C1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,598 </w:t>
            </w:r>
          </w:p>
        </w:tc>
      </w:tr>
      <w:tr w:rsidR="00585BB4" w:rsidRPr="00585BB4" w14:paraId="2FDA8EBB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2AA90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Bohol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A3708D" w14:textId="1F0E90F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218021" w14:textId="52075F98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3D4096" w14:textId="294F8C53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60 </w:t>
            </w:r>
          </w:p>
        </w:tc>
      </w:tr>
      <w:tr w:rsidR="00585BB4" w:rsidRPr="00585BB4" w14:paraId="05054341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A2585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3516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ndijay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7A462" w14:textId="12B7E614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9F8A7" w14:textId="44CBFAC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4E939" w14:textId="5C739E2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0 </w:t>
            </w:r>
          </w:p>
        </w:tc>
      </w:tr>
      <w:tr w:rsidR="00585BB4" w:rsidRPr="00585BB4" w14:paraId="7F739F6C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F1BCC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Cebu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E3DF8F" w14:textId="47AB4943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042C71" w14:textId="44145148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46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29CD6E" w14:textId="63C308A2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,900 </w:t>
            </w:r>
          </w:p>
        </w:tc>
      </w:tr>
      <w:tr w:rsidR="00585BB4" w:rsidRPr="00585BB4" w14:paraId="7DE46C03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7EB2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C5B10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Argao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63728" w14:textId="5DEC98B4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EE7E7" w14:textId="2F6EB453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351C0" w14:textId="40748A3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5 </w:t>
            </w:r>
          </w:p>
        </w:tc>
      </w:tr>
      <w:tr w:rsidR="00585BB4" w:rsidRPr="00585BB4" w14:paraId="1DAEB065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09B5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5046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oljoo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666B7" w14:textId="257BED5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F5406" w14:textId="3BCE5A48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71FFB" w14:textId="376AA4C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4 </w:t>
            </w:r>
          </w:p>
        </w:tc>
      </w:tr>
      <w:tr w:rsidR="00585BB4" w:rsidRPr="00585BB4" w14:paraId="4F895272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B1C62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C314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ompostel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BE3A2" w14:textId="01F76463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8B271" w14:textId="07692C86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264CE" w14:textId="605CDFD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21 </w:t>
            </w:r>
          </w:p>
        </w:tc>
      </w:tr>
      <w:tr w:rsidR="00585BB4" w:rsidRPr="00585BB4" w14:paraId="00B9A4A2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CB3E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FAD7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Dalaguete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E9FAC" w14:textId="3188836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0637A" w14:textId="3C759AA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4F891" w14:textId="65879E2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585BB4" w:rsidRPr="00585BB4" w14:paraId="03F04C20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ED795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552266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Danao</w:t>
            </w:r>
            <w:proofErr w:type="spellEnd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58AFA" w14:textId="2A3D749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196A0" w14:textId="04BA504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5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C5111" w14:textId="7ED50522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00 </w:t>
            </w:r>
          </w:p>
        </w:tc>
      </w:tr>
      <w:tr w:rsidR="00585BB4" w:rsidRPr="00585BB4" w14:paraId="5F212CBB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50B1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661C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Dumanjug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281B0" w14:textId="6C84C31A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607B8" w14:textId="00104C3A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2DBF5" w14:textId="7432FE0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40 </w:t>
            </w:r>
          </w:p>
        </w:tc>
      </w:tr>
      <w:tr w:rsidR="00585BB4" w:rsidRPr="00585BB4" w14:paraId="4948A539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DDEF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0A70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apu-Lapu City (</w:t>
            </w: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Opon</w:t>
            </w:r>
            <w:proofErr w:type="spellEnd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512A2" w14:textId="3AB5B813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8AF30" w14:textId="6957D43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8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59237" w14:textId="3DE2C256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50 </w:t>
            </w:r>
          </w:p>
        </w:tc>
      </w:tr>
      <w:tr w:rsidR="00585BB4" w:rsidRPr="00585BB4" w14:paraId="26EC5B0E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75A5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1A54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ibonga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D8CCC" w14:textId="09ABAFC6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F6B52" w14:textId="59B27F33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4C9E8" w14:textId="53E84C9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2 </w:t>
            </w:r>
          </w:p>
        </w:tc>
      </w:tr>
      <w:tr w:rsidR="00585BB4" w:rsidRPr="00585BB4" w14:paraId="1E7EBEB9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6DE740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Negros Oriental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4D60D0" w14:textId="2B89B6C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87C7E2" w14:textId="6B6F2C7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6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0BE50C" w14:textId="654962E4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638 </w:t>
            </w:r>
          </w:p>
        </w:tc>
      </w:tr>
      <w:tr w:rsidR="00585BB4" w:rsidRPr="00585BB4" w14:paraId="52422AA9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679166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20039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is</w:t>
            </w:r>
            <w:proofErr w:type="spellEnd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F6272" w14:textId="6EAC597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0A427" w14:textId="6CB94510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645DB" w14:textId="0251155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25 </w:t>
            </w:r>
          </w:p>
        </w:tc>
      </w:tr>
      <w:tr w:rsidR="00585BB4" w:rsidRPr="00585BB4" w14:paraId="26FE1AB4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B893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C959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Dumaguete City (capital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3B70C" w14:textId="6396BAA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1FE22" w14:textId="7928C03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F2FB9" w14:textId="32D179C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65 </w:t>
            </w:r>
          </w:p>
        </w:tc>
      </w:tr>
      <w:tr w:rsidR="00585BB4" w:rsidRPr="00585BB4" w14:paraId="0AD6E396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335A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DD500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anjay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16E16" w14:textId="266414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94364" w14:textId="5DD81D5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B47D8" w14:textId="649A04E4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48 </w:t>
            </w:r>
          </w:p>
        </w:tc>
      </w:tr>
      <w:tr w:rsidR="00585BB4" w:rsidRPr="00585BB4" w14:paraId="3D40B17E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0E5A78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REGION VIII</w:t>
            </w:r>
          </w:p>
        </w:tc>
        <w:tc>
          <w:tcPr>
            <w:tcW w:w="95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5584B5F" w14:textId="43FFB62F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7503BE1" w14:textId="430DB19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C15DB56" w14:textId="53AC14A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38 </w:t>
            </w:r>
          </w:p>
        </w:tc>
      </w:tr>
      <w:tr w:rsidR="00585BB4" w:rsidRPr="00585BB4" w14:paraId="1EF2E31F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E609A9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Leyte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0D7EE6" w14:textId="3AF60AC4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CA039D" w14:textId="2359BEDF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F97180" w14:textId="3A51D15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38 </w:t>
            </w:r>
          </w:p>
        </w:tc>
      </w:tr>
      <w:tr w:rsidR="00585BB4" w:rsidRPr="00585BB4" w14:paraId="286845F9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FD19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19341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cArthur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0888A" w14:textId="5D1B01D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2C783" w14:textId="361A6F8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CBAF7" w14:textId="40185928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4 </w:t>
            </w:r>
          </w:p>
        </w:tc>
      </w:tr>
      <w:tr w:rsidR="00585BB4" w:rsidRPr="00585BB4" w14:paraId="745953A5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11CBA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C7D90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haplag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E7428" w14:textId="5870EB93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AF15B" w14:textId="3CBF69A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A0D31" w14:textId="3A2C28E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585BB4" w:rsidRPr="00585BB4" w14:paraId="0F428D2E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1EAE60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REGION XI</w:t>
            </w:r>
          </w:p>
        </w:tc>
        <w:tc>
          <w:tcPr>
            <w:tcW w:w="95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B86F1B5" w14:textId="1CB2EE3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2F386D2" w14:textId="5C24067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60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387E681" w14:textId="436E3AA2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,818 </w:t>
            </w:r>
          </w:p>
        </w:tc>
      </w:tr>
      <w:tr w:rsidR="00585BB4" w:rsidRPr="00585BB4" w14:paraId="050CB253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2EDEE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Davao de Or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29F872" w14:textId="4345D9A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2CED8D" w14:textId="58C0CF66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9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A226A6" w14:textId="607529B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,268 </w:t>
            </w:r>
          </w:p>
        </w:tc>
      </w:tr>
      <w:tr w:rsidR="00585BB4" w:rsidRPr="00585BB4" w14:paraId="35C9B664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21D23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9C34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ompostel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5189D" w14:textId="3439B8D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E241D" w14:textId="507DC6F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C47A6" w14:textId="68B757D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7 </w:t>
            </w:r>
          </w:p>
        </w:tc>
      </w:tr>
      <w:tr w:rsidR="00585BB4" w:rsidRPr="00585BB4" w14:paraId="78EE45A1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66EEE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8B05A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wab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20D4A" w14:textId="4B7D66F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4AA40" w14:textId="1F60A7F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40EFA" w14:textId="7FFDC5D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0 </w:t>
            </w:r>
          </w:p>
        </w:tc>
      </w:tr>
      <w:tr w:rsidR="00585BB4" w:rsidRPr="00585BB4" w14:paraId="213377A6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23150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AC5C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onkayo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1EC23" w14:textId="26B53936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CBED4" w14:textId="2801739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182C2" w14:textId="6C04D2CA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60 </w:t>
            </w:r>
          </w:p>
        </w:tc>
      </w:tr>
      <w:tr w:rsidR="00585BB4" w:rsidRPr="00585BB4" w14:paraId="5383DBF6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81DF7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7A37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ontevista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7CD87" w14:textId="5F7E5B82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462B8" w14:textId="542C7E2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C3344" w14:textId="5B054A72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5 </w:t>
            </w:r>
          </w:p>
        </w:tc>
      </w:tr>
      <w:tr w:rsidR="00585BB4" w:rsidRPr="00585BB4" w14:paraId="4BA08A97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A517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35D8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Nabunturan</w:t>
            </w:r>
            <w:proofErr w:type="spellEnd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7D916" w14:textId="23293C24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0010D" w14:textId="0938DA1A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5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52451" w14:textId="4647E0E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46 </w:t>
            </w:r>
          </w:p>
        </w:tc>
      </w:tr>
      <w:tr w:rsidR="00585BB4" w:rsidRPr="00585BB4" w14:paraId="5C39AF01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F19D3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9496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antuka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2E3DF" w14:textId="02C1586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C8C7F" w14:textId="2AE5F884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6BD9A" w14:textId="5C17F26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40 </w:t>
            </w:r>
          </w:p>
        </w:tc>
      </w:tr>
      <w:tr w:rsidR="00585BB4" w:rsidRPr="00585BB4" w14:paraId="17B91135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FBACE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Davao del Norte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24F733" w14:textId="3ACD24D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2C6533" w14:textId="4C07CE9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3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33312A" w14:textId="2754C57F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,530 </w:t>
            </w:r>
          </w:p>
        </w:tc>
      </w:tr>
      <w:tr w:rsidR="00585BB4" w:rsidRPr="00585BB4" w14:paraId="30E1CF9C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D5DD0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8DE81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Asuncion (</w:t>
            </w: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ug</w:t>
            </w:r>
            <w:proofErr w:type="spellEnd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D357D" w14:textId="028D4C06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9B761" w14:textId="5A714958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3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CDC35" w14:textId="22F3CF8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180 </w:t>
            </w:r>
          </w:p>
        </w:tc>
      </w:tr>
      <w:tr w:rsidR="00585BB4" w:rsidRPr="00585BB4" w14:paraId="688F407D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6595A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ECF0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Kapalong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9FB24" w14:textId="1C2936D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4709E" w14:textId="30D90A3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11D64" w14:textId="4F490EE0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0 </w:t>
            </w:r>
          </w:p>
        </w:tc>
      </w:tr>
      <w:tr w:rsidR="00585BB4" w:rsidRPr="00585BB4" w14:paraId="138AF573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9E1D6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49B43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New Corell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2B9C2" w14:textId="6EE63140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D07EA" w14:textId="08A170F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57DF1" w14:textId="6CA9ECF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00 </w:t>
            </w:r>
          </w:p>
        </w:tc>
      </w:tr>
      <w:tr w:rsidR="00585BB4" w:rsidRPr="00585BB4" w14:paraId="40DAEC10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F6E6B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Davao Oriental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FEAFB6" w14:textId="79CEAC1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A7A4CC" w14:textId="1BC881C0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69EB1E" w14:textId="5F65141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0 </w:t>
            </w:r>
          </w:p>
        </w:tc>
      </w:tr>
      <w:tr w:rsidR="00585BB4" w:rsidRPr="00585BB4" w14:paraId="66DF49E7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EFAF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0F288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teel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1B4FC" w14:textId="334D640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8CC09" w14:textId="2D1037F6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860B7" w14:textId="37E550C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0 </w:t>
            </w:r>
          </w:p>
        </w:tc>
      </w:tr>
      <w:tr w:rsidR="00585BB4" w:rsidRPr="00585BB4" w14:paraId="7F3C311C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B2B2B2" w:fill="B2B2B2"/>
            <w:vAlign w:val="center"/>
            <w:hideMark/>
          </w:tcPr>
          <w:p w14:paraId="1F231A9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95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0BF7CAE" w14:textId="40303B1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30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D1EDBAD" w14:textId="59C4303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59,85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3DE6C17" w14:textId="3A2E819F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58,593 </w:t>
            </w:r>
          </w:p>
        </w:tc>
      </w:tr>
      <w:tr w:rsidR="00585BB4" w:rsidRPr="00585BB4" w14:paraId="709BBEE0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34E87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Agusan</w:t>
            </w:r>
            <w:proofErr w:type="spellEnd"/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C63F32" w14:textId="0B2BFE4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733C93" w14:textId="6C8383B8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,49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E7C453" w14:textId="343035E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6,775 </w:t>
            </w:r>
          </w:p>
        </w:tc>
      </w:tr>
      <w:tr w:rsidR="00585BB4" w:rsidRPr="00585BB4" w14:paraId="5CFD2844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68C4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lastRenderedPageBreak/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FCDF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utuan City (capital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D5E95" w14:textId="67F9414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282E0" w14:textId="1D599016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5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391E2" w14:textId="19DB01AA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,066 </w:t>
            </w:r>
          </w:p>
        </w:tc>
      </w:tr>
      <w:tr w:rsidR="00585BB4" w:rsidRPr="00585BB4" w14:paraId="4EF86D3E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FE995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4E446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ity of Cabadbaran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2DF22" w14:textId="7D2A566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712A4" w14:textId="6311456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2D7A6" w14:textId="3D7CE7C6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257 </w:t>
            </w:r>
          </w:p>
        </w:tc>
      </w:tr>
      <w:tr w:rsidR="00585BB4" w:rsidRPr="00585BB4" w14:paraId="7F8FA2C0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83D2B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7A599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Jabonga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8C6BC" w14:textId="6D57F11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CE05B" w14:textId="62755DC8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7D688" w14:textId="695C7FC3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19 </w:t>
            </w:r>
          </w:p>
        </w:tc>
      </w:tr>
      <w:tr w:rsidR="00585BB4" w:rsidRPr="00585BB4" w14:paraId="6C2B1F7A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39AD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38AE2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as Nieves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F06C1" w14:textId="1ED9598A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31778" w14:textId="2AF10C9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82C04" w14:textId="14A9E732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0 </w:t>
            </w:r>
          </w:p>
        </w:tc>
      </w:tr>
      <w:tr w:rsidR="00585BB4" w:rsidRPr="00585BB4" w14:paraId="3CB96FC6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369C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EDF9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Remedios T. Romualdez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5C427" w14:textId="5F7CF4F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313DE" w14:textId="4AC09F5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DDD53" w14:textId="77506436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83 </w:t>
            </w:r>
          </w:p>
        </w:tc>
      </w:tr>
      <w:tr w:rsidR="00585BB4" w:rsidRPr="00585BB4" w14:paraId="469DECA8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01D21A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Agusan</w:t>
            </w:r>
            <w:proofErr w:type="spellEnd"/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E5FAC0" w14:textId="3AE85E1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1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D16047" w14:textId="31889E5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31,5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677D66" w14:textId="0AF9FFDA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35,883 </w:t>
            </w:r>
          </w:p>
        </w:tc>
      </w:tr>
      <w:tr w:rsidR="00585BB4" w:rsidRPr="00585BB4" w14:paraId="621C7912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CBF80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B5C8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yuga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893E3" w14:textId="2E23D403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E28D5" w14:textId="132A62A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7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14426" w14:textId="773E495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25 </w:t>
            </w:r>
          </w:p>
        </w:tc>
      </w:tr>
      <w:tr w:rsidR="00585BB4" w:rsidRPr="00585BB4" w14:paraId="7D20523B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D952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015C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unawa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FF252" w14:textId="3511861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FFFC4" w14:textId="0244EEF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8,29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3E315" w14:textId="26DF9426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0,440 </w:t>
            </w:r>
          </w:p>
        </w:tc>
      </w:tr>
      <w:tr w:rsidR="00585BB4" w:rsidRPr="00585BB4" w14:paraId="193A88F5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F92E0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2758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31023" w14:textId="41BD884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ED7C6" w14:textId="58A2855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66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87E3A" w14:textId="2EEDDF5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6,727 </w:t>
            </w:r>
          </w:p>
        </w:tc>
      </w:tr>
      <w:tr w:rsidR="00585BB4" w:rsidRPr="00585BB4" w14:paraId="13362451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4D9F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4AFD6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8FBA9" w14:textId="3598D08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B8405" w14:textId="6BB28A3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75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496CD" w14:textId="6736646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8,760 </w:t>
            </w:r>
          </w:p>
        </w:tc>
      </w:tr>
      <w:tr w:rsidR="00585BB4" w:rsidRPr="00585BB4" w14:paraId="29579782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BE28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D801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oret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7337D" w14:textId="680B27F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F3367" w14:textId="72385EE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3CCF6" w14:textId="1FE292C4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68 </w:t>
            </w:r>
          </w:p>
        </w:tc>
      </w:tr>
      <w:tr w:rsidR="00585BB4" w:rsidRPr="00585BB4" w14:paraId="639779E0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5C13F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76DE59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rosperidad</w:t>
            </w:r>
            <w:proofErr w:type="spellEnd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CBA38" w14:textId="7F03D27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0F7E6" w14:textId="7393C98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,18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2E848" w14:textId="2E15447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5,900 </w:t>
            </w:r>
          </w:p>
        </w:tc>
      </w:tr>
      <w:tr w:rsidR="00585BB4" w:rsidRPr="00585BB4" w14:paraId="0F7C1D01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2B5FEA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B702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B0B7F" w14:textId="71BC6FA8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4D3DC" w14:textId="2281E4A3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,16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09F20" w14:textId="1BC70F8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3,470 </w:t>
            </w:r>
          </w:p>
        </w:tc>
      </w:tr>
      <w:tr w:rsidR="00585BB4" w:rsidRPr="00585BB4" w14:paraId="496BC774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1574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EF7B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Francisc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12F86" w14:textId="07BAF02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8E293" w14:textId="3B4BC4D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18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8F266" w14:textId="67F3F94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,701 </w:t>
            </w:r>
          </w:p>
        </w:tc>
      </w:tr>
      <w:tr w:rsidR="00585BB4" w:rsidRPr="00585BB4" w14:paraId="6A10DB9C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F9BE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9C18C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ta Josef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F3E71" w14:textId="6353488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B5F12" w14:textId="6B8006F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B36A5" w14:textId="02A38D4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37 </w:t>
            </w:r>
          </w:p>
        </w:tc>
      </w:tr>
      <w:tr w:rsidR="00585BB4" w:rsidRPr="00585BB4" w14:paraId="0196EDE7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5E4A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E1097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ibagat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43826" w14:textId="6548978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AECA2" w14:textId="7E4FE7F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2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4F319" w14:textId="3C7A7C6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29 </w:t>
            </w:r>
          </w:p>
        </w:tc>
      </w:tr>
      <w:tr w:rsidR="00585BB4" w:rsidRPr="00585BB4" w14:paraId="534FDD9F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316A79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E563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alacogo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F1C92" w14:textId="2D4B231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7C3ED" w14:textId="05777FF3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2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42F3E" w14:textId="63BBEA30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,266 </w:t>
            </w:r>
          </w:p>
        </w:tc>
      </w:tr>
      <w:tr w:rsidR="00585BB4" w:rsidRPr="00585BB4" w14:paraId="7459F9BB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F5F4E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0269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rent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55A4E" w14:textId="289EB7E3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627F2" w14:textId="2BB067F0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73EF0" w14:textId="4A67DAD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350 </w:t>
            </w:r>
          </w:p>
        </w:tc>
      </w:tr>
      <w:tr w:rsidR="00585BB4" w:rsidRPr="00585BB4" w14:paraId="0D77138C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E64C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FE260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Veruela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4AECF" w14:textId="40521E4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308C1" w14:textId="543F25B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00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38784" w14:textId="0DEB7B66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,010 </w:t>
            </w:r>
          </w:p>
        </w:tc>
      </w:tr>
      <w:tr w:rsidR="00585BB4" w:rsidRPr="00585BB4" w14:paraId="3B2C8C98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358959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Dinagat</w:t>
            </w:r>
            <w:proofErr w:type="spellEnd"/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Island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E2EA9C" w14:textId="00EC9B0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4F1CE4" w14:textId="0CE91173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1435D7" w14:textId="280A814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0 </w:t>
            </w:r>
          </w:p>
        </w:tc>
      </w:tr>
      <w:tr w:rsidR="00585BB4" w:rsidRPr="00585BB4" w14:paraId="2FB6BCFA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A64E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9EE3C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gdianao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49FDC" w14:textId="0FD8E80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5839A" w14:textId="054E0110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68C22" w14:textId="76B9F784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585BB4" w:rsidRPr="00585BB4" w14:paraId="352FAA2D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7C9DC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Surigao del Norte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BD372E" w14:textId="01D8989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FAA46B" w14:textId="10EF16D8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56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828C5D" w14:textId="30F9D67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,232 </w:t>
            </w:r>
          </w:p>
        </w:tc>
      </w:tr>
      <w:tr w:rsidR="00585BB4" w:rsidRPr="00585BB4" w14:paraId="4B277D02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A047C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D94E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cuag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70B75" w14:textId="6B8A9F52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F782A" w14:textId="698D9CE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1874D" w14:textId="0E2015C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79 </w:t>
            </w:r>
          </w:p>
        </w:tc>
      </w:tr>
      <w:tr w:rsidR="00585BB4" w:rsidRPr="00585BB4" w14:paraId="068A048B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F3838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8B42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init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4BA53" w14:textId="78D9CA1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CE0CA" w14:textId="2C9FBF0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868AC" w14:textId="0FE022BA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24 </w:t>
            </w:r>
          </w:p>
        </w:tc>
      </w:tr>
      <w:tr w:rsidR="00585BB4" w:rsidRPr="00585BB4" w14:paraId="33FFDF5A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CF2A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56E12A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limono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8EE17" w14:textId="3ED32A4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29624" w14:textId="192CE91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6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695E1" w14:textId="22CA593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18 </w:t>
            </w:r>
          </w:p>
        </w:tc>
      </w:tr>
      <w:tr w:rsidR="00585BB4" w:rsidRPr="00585BB4" w14:paraId="7B07F6AC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284A8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0C84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14475" w14:textId="1ED0753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C1A89" w14:textId="7154DBB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2F867" w14:textId="74AA78C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68 </w:t>
            </w:r>
          </w:p>
        </w:tc>
      </w:tr>
      <w:tr w:rsidR="00585BB4" w:rsidRPr="00585BB4" w14:paraId="28008F8D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F113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3E74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urigao City (capital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D9F6F" w14:textId="340487B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A4815" w14:textId="7129049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C108A" w14:textId="4CCCD93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85 </w:t>
            </w:r>
          </w:p>
        </w:tc>
      </w:tr>
      <w:tr w:rsidR="00585BB4" w:rsidRPr="00585BB4" w14:paraId="199CF70E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FE2E6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006C4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agana</w:t>
            </w:r>
            <w:proofErr w:type="spellEnd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-an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5E1EA" w14:textId="7D071246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8A1DC" w14:textId="1C49910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4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622DB" w14:textId="6AA4CCA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58 </w:t>
            </w:r>
          </w:p>
        </w:tc>
      </w:tr>
      <w:tr w:rsidR="00585BB4" w:rsidRPr="00585BB4" w14:paraId="10FBCF89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BE869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Surigao del Sur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3E12AA" w14:textId="351ECE0F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5EEC5C" w14:textId="62090DB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6,28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9E4EC8" w14:textId="75E0112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13,693 </w:t>
            </w:r>
          </w:p>
        </w:tc>
      </w:tr>
      <w:tr w:rsidR="00585BB4" w:rsidRPr="00585BB4" w14:paraId="013FE7CE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5834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AF439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7DA9D" w14:textId="324844A0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AA3CF" w14:textId="206E5D2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82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B0FD2" w14:textId="489CC7F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4,565 </w:t>
            </w:r>
          </w:p>
        </w:tc>
      </w:tr>
      <w:tr w:rsidR="00585BB4" w:rsidRPr="00585BB4" w14:paraId="1A02C196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C78F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A97F3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yabas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30E87" w14:textId="3CB2440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13EAA" w14:textId="67FA0EBA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DCFB4" w14:textId="7AE831D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00 </w:t>
            </w:r>
          </w:p>
        </w:tc>
      </w:tr>
      <w:tr w:rsidR="00585BB4" w:rsidRPr="00585BB4" w14:paraId="54E50EB7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96890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BD4AA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islig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6E47B" w14:textId="209E28A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81268" w14:textId="1477B6F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2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703CF" w14:textId="0E3569D4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0,325 </w:t>
            </w:r>
          </w:p>
        </w:tc>
      </w:tr>
      <w:tr w:rsidR="00585BB4" w:rsidRPr="00585BB4" w14:paraId="613325C4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2592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3CCE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gwait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833DA" w14:textId="2FE66C22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9F0AF" w14:textId="18252934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35625" w14:textId="134D09C3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35 </w:t>
            </w:r>
          </w:p>
        </w:tc>
      </w:tr>
      <w:tr w:rsidR="00585BB4" w:rsidRPr="00585BB4" w14:paraId="4A403695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CAF7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3305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ntila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2F6A3" w14:textId="18AE435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CCB6A" w14:textId="754BFCF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95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4999F" w14:textId="1984B68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9,755 </w:t>
            </w:r>
          </w:p>
        </w:tc>
      </w:tr>
      <w:tr w:rsidR="00585BB4" w:rsidRPr="00585BB4" w14:paraId="2D2EAB23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ABE5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4924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Carmen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D827D" w14:textId="2FC821D4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3F28B" w14:textId="32F18162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2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C7F29" w14:textId="23C6F06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746 </w:t>
            </w:r>
          </w:p>
        </w:tc>
      </w:tr>
      <w:tr w:rsidR="00585BB4" w:rsidRPr="00585BB4" w14:paraId="4F4E3E4C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682126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C9AE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rrascal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05423" w14:textId="62572BD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8749F" w14:textId="1EE8D70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,01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EAA31" w14:textId="2B58678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5,095 </w:t>
            </w:r>
          </w:p>
        </w:tc>
      </w:tr>
      <w:tr w:rsidR="00585BB4" w:rsidRPr="00585BB4" w14:paraId="386708F3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8D8F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7DF5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Hinatua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F9FCB" w14:textId="0E28427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1CF0B" w14:textId="503FEF4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0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0977D" w14:textId="3508027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045 </w:t>
            </w:r>
          </w:p>
        </w:tc>
      </w:tr>
      <w:tr w:rsidR="00585BB4" w:rsidRPr="00585BB4" w14:paraId="5B84D8BF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CF1D5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A6060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anuza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2D9F8" w14:textId="69EE24EF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0D03D" w14:textId="47DEE94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1A980" w14:textId="4E3B9A76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0 </w:t>
            </w:r>
          </w:p>
        </w:tc>
      </w:tr>
      <w:tr w:rsidR="00585BB4" w:rsidRPr="00585BB4" w14:paraId="74BDAD05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BFC0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FFD1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E55AA" w14:textId="1012C74A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95EEE" w14:textId="52C2387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7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BBA30" w14:textId="2C1FC16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390 </w:t>
            </w:r>
          </w:p>
        </w:tc>
      </w:tr>
      <w:tr w:rsidR="00585BB4" w:rsidRPr="00585BB4" w14:paraId="7705B1C3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A38BF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3DFD1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drid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249B2" w14:textId="4DED55E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20750" w14:textId="78914600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F2CC7" w14:textId="248F7B63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,143 </w:t>
            </w:r>
          </w:p>
        </w:tc>
      </w:tr>
      <w:tr w:rsidR="00585BB4" w:rsidRPr="00585BB4" w14:paraId="16B0E0B8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17D5A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2B4B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rihatag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CCF10" w14:textId="1445A53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08455" w14:textId="5886914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1A3D2" w14:textId="33AAF01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070 </w:t>
            </w:r>
          </w:p>
        </w:tc>
      </w:tr>
      <w:tr w:rsidR="00585BB4" w:rsidRPr="00585BB4" w14:paraId="302133FC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A9A520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306B8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A0F01" w14:textId="1F42CC8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E8809" w14:textId="6ED480D4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57F9C" w14:textId="49CF4E1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064 </w:t>
            </w:r>
          </w:p>
        </w:tc>
      </w:tr>
      <w:tr w:rsidR="00585BB4" w:rsidRPr="00585BB4" w14:paraId="303D8EE0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428B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B742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33343" w14:textId="6F899B3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2754C" w14:textId="65C1D87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5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AA3EC" w14:textId="52DFBC06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,133 </w:t>
            </w:r>
          </w:p>
        </w:tc>
      </w:tr>
      <w:tr w:rsidR="00585BB4" w:rsidRPr="00585BB4" w14:paraId="7F679A58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EE41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A03EF6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agbina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C3498" w14:textId="2CB84583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A5ACC" w14:textId="2C737F8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10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A2B0F" w14:textId="13C51A42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4,469 </w:t>
            </w:r>
          </w:p>
        </w:tc>
      </w:tr>
      <w:tr w:rsidR="00585BB4" w:rsidRPr="00585BB4" w14:paraId="335D7F1B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9308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8AAE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1284C" w14:textId="6D1956E2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3D747" w14:textId="17431760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97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6BFAC" w14:textId="5867EF1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,588 </w:t>
            </w:r>
          </w:p>
        </w:tc>
      </w:tr>
    </w:tbl>
    <w:p w14:paraId="329A54F6" w14:textId="3DEBB370" w:rsidR="00892C65" w:rsidRPr="00255D77" w:rsidRDefault="00892C65" w:rsidP="00B154C6">
      <w:pPr>
        <w:spacing w:after="0" w:line="240" w:lineRule="auto"/>
        <w:ind w:left="450"/>
        <w:contextualSpacing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</w:t>
      </w:r>
      <w:r w:rsidR="001B6582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proofErr w:type="spellStart"/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te</w:t>
      </w:r>
      <w:proofErr w:type="spellEnd"/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: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2E2C76C3" w14:textId="5E8D2376" w:rsidR="00CC3B77" w:rsidRDefault="00892C65" w:rsidP="00B154C6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s </w:t>
      </w:r>
      <w:r w:rsidR="000A243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VII, VIII, </w:t>
      </w:r>
      <w:r w:rsidR="00EF6139">
        <w:rPr>
          <w:rFonts w:ascii="Arial" w:eastAsia="Times New Roman" w:hAnsi="Arial" w:cs="Arial"/>
          <w:i/>
          <w:iCs/>
          <w:color w:val="0070C0"/>
          <w:sz w:val="16"/>
          <w:szCs w:val="24"/>
        </w:rPr>
        <w:t>XI and CARAGA</w:t>
      </w:r>
    </w:p>
    <w:p w14:paraId="1906B5DB" w14:textId="7F85A2F6" w:rsidR="00BC5519" w:rsidRPr="00BC5519" w:rsidRDefault="00892C65" w:rsidP="00B154C6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Status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of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Displaced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Families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/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Persons</w:t>
      </w:r>
    </w:p>
    <w:p w14:paraId="6325DCF4" w14:textId="77777777" w:rsidR="00BC5519" w:rsidRDefault="00BC5519" w:rsidP="00B154C6">
      <w:pPr>
        <w:pStyle w:val="ListParagraph"/>
        <w:widowControl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Inside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3E9A60F8" w14:textId="4E12E1E7" w:rsidR="00BC5519" w:rsidRPr="00585BB4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585BB4">
        <w:rPr>
          <w:rFonts w:ascii="Arial" w:eastAsia="Times New Roman" w:hAnsi="Arial" w:cs="Arial"/>
          <w:bCs/>
          <w:color w:val="auto"/>
          <w:sz w:val="24"/>
          <w:szCs w:val="24"/>
        </w:rPr>
        <w:t>There are</w:t>
      </w:r>
      <w:r w:rsidRPr="00585BB4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B76B92" w:rsidRPr="00585BB4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1</w:t>
      </w:r>
      <w:r w:rsidR="006211A0" w:rsidRPr="00585BB4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59</w:t>
      </w:r>
      <w:r w:rsidRPr="00585BB4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Pr="00585BB4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Pr="00585BB4">
        <w:rPr>
          <w:rFonts w:ascii="Arial" w:eastAsia="Times New Roman" w:hAnsi="Arial" w:cs="Arial"/>
          <w:color w:val="auto"/>
          <w:sz w:val="24"/>
          <w:szCs w:val="24"/>
        </w:rPr>
        <w:t xml:space="preserve"> or</w:t>
      </w:r>
      <w:r w:rsidRPr="00585BB4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6211A0" w:rsidRPr="00585BB4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652</w:t>
      </w:r>
      <w:r w:rsidRPr="00585BB4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Pr="00585BB4">
        <w:rPr>
          <w:rFonts w:ascii="Arial" w:eastAsia="Times New Roman" w:hAnsi="Arial" w:cs="Arial"/>
          <w:b/>
          <w:bCs/>
          <w:color w:val="auto"/>
          <w:sz w:val="24"/>
          <w:szCs w:val="24"/>
        </w:rPr>
        <w:t>persons</w:t>
      </w:r>
      <w:r w:rsidRPr="00585BB4">
        <w:rPr>
          <w:rFonts w:ascii="Arial" w:eastAsia="Times New Roman" w:hAnsi="Arial" w:cs="Arial"/>
          <w:color w:val="auto"/>
          <w:sz w:val="24"/>
          <w:szCs w:val="24"/>
        </w:rPr>
        <w:t xml:space="preserve"> currently taking temporary shelter in</w:t>
      </w:r>
      <w:r w:rsidRPr="00585BB4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6211A0" w:rsidRPr="00585BB4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5</w:t>
      </w:r>
      <w:r w:rsidRPr="00585BB4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evacuation</w:t>
      </w:r>
      <w:r w:rsidRPr="00585BB4">
        <w:rPr>
          <w:rFonts w:ascii="Arial" w:eastAsia="Times New Roman" w:hAnsi="Arial" w:cs="Arial"/>
          <w:b/>
          <w:color w:val="auto"/>
          <w:sz w:val="24"/>
          <w:szCs w:val="24"/>
        </w:rPr>
        <w:t xml:space="preserve"> centers </w:t>
      </w:r>
      <w:r w:rsidRPr="00585BB4">
        <w:rPr>
          <w:rFonts w:ascii="Arial" w:eastAsia="Times New Roman" w:hAnsi="Arial" w:cs="Arial"/>
          <w:color w:val="auto"/>
          <w:sz w:val="24"/>
          <w:szCs w:val="24"/>
        </w:rPr>
        <w:t xml:space="preserve">in </w:t>
      </w:r>
      <w:r w:rsidR="00593AD0" w:rsidRPr="00585BB4">
        <w:rPr>
          <w:rFonts w:ascii="Arial" w:eastAsia="Times New Roman" w:hAnsi="Arial" w:cs="Arial"/>
          <w:b/>
          <w:color w:val="auto"/>
          <w:sz w:val="24"/>
          <w:szCs w:val="24"/>
        </w:rPr>
        <w:t xml:space="preserve">Regions VII, </w:t>
      </w:r>
      <w:r w:rsidR="006324FD" w:rsidRPr="00585BB4">
        <w:rPr>
          <w:rFonts w:ascii="Arial" w:eastAsia="Times New Roman" w:hAnsi="Arial" w:cs="Arial"/>
          <w:b/>
          <w:color w:val="auto"/>
          <w:sz w:val="24"/>
          <w:szCs w:val="24"/>
        </w:rPr>
        <w:t xml:space="preserve">VIII, </w:t>
      </w:r>
      <w:r w:rsidR="00593AD0" w:rsidRPr="00585BB4">
        <w:rPr>
          <w:rFonts w:ascii="Arial" w:eastAsia="Times New Roman" w:hAnsi="Arial" w:cs="Arial"/>
          <w:b/>
          <w:color w:val="auto"/>
          <w:sz w:val="24"/>
          <w:szCs w:val="24"/>
        </w:rPr>
        <w:t xml:space="preserve">XI </w:t>
      </w:r>
      <w:r w:rsidR="00593AD0" w:rsidRPr="00585BB4">
        <w:rPr>
          <w:rFonts w:ascii="Arial" w:eastAsia="Times New Roman" w:hAnsi="Arial" w:cs="Arial"/>
          <w:bCs/>
          <w:color w:val="auto"/>
          <w:sz w:val="24"/>
          <w:szCs w:val="24"/>
        </w:rPr>
        <w:t xml:space="preserve">and </w:t>
      </w:r>
      <w:proofErr w:type="spellStart"/>
      <w:r w:rsidR="00593AD0" w:rsidRPr="00585BB4">
        <w:rPr>
          <w:rFonts w:ascii="Arial" w:eastAsia="Times New Roman" w:hAnsi="Arial" w:cs="Arial"/>
          <w:b/>
          <w:color w:val="auto"/>
          <w:sz w:val="24"/>
          <w:szCs w:val="24"/>
        </w:rPr>
        <w:t>Caraga</w:t>
      </w:r>
      <w:proofErr w:type="spellEnd"/>
      <w:r w:rsidR="00593AD0" w:rsidRPr="00585BB4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585BB4">
        <w:rPr>
          <w:rFonts w:ascii="Arial" w:eastAsia="Times New Roman" w:hAnsi="Arial" w:cs="Arial"/>
          <w:color w:val="auto"/>
          <w:sz w:val="24"/>
          <w:szCs w:val="24"/>
        </w:rPr>
        <w:t>(see Table 2).</w:t>
      </w:r>
    </w:p>
    <w:p w14:paraId="285D5A1F" w14:textId="77777777" w:rsidR="00B154C6" w:rsidRDefault="00B154C6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</w:p>
    <w:p w14:paraId="2A222B24" w14:textId="77777777" w:rsidR="00BC5519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2.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Displaced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Insid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Evacuation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Centers</w:t>
      </w:r>
    </w:p>
    <w:tbl>
      <w:tblPr>
        <w:tblW w:w="4684" w:type="pct"/>
        <w:tblInd w:w="7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2"/>
        <w:gridCol w:w="3586"/>
        <w:gridCol w:w="996"/>
        <w:gridCol w:w="998"/>
        <w:gridCol w:w="998"/>
        <w:gridCol w:w="1000"/>
        <w:gridCol w:w="1000"/>
        <w:gridCol w:w="988"/>
      </w:tblGrid>
      <w:tr w:rsidR="006211A0" w:rsidRPr="006211A0" w14:paraId="345F44BA" w14:textId="77777777" w:rsidTr="006211A0">
        <w:trPr>
          <w:trHeight w:val="20"/>
          <w:tblHeader/>
        </w:trPr>
        <w:tc>
          <w:tcPr>
            <w:tcW w:w="1914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24F264E6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 xml:space="preserve">REGION / PROVINCE / MUNICIPALITY </w:t>
            </w:r>
          </w:p>
        </w:tc>
        <w:tc>
          <w:tcPr>
            <w:tcW w:w="1029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2158DB8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2057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0FEA8E3C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6211A0" w:rsidRPr="006211A0" w14:paraId="66B23C8C" w14:textId="77777777" w:rsidTr="006211A0">
        <w:trPr>
          <w:trHeight w:val="20"/>
          <w:tblHeader/>
        </w:trPr>
        <w:tc>
          <w:tcPr>
            <w:tcW w:w="191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DC7580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2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9498DA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057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20B8A582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NSIDE ECs </w:t>
            </w:r>
          </w:p>
        </w:tc>
      </w:tr>
      <w:tr w:rsidR="006211A0" w:rsidRPr="006211A0" w14:paraId="61B0FD7E" w14:textId="77777777" w:rsidTr="006211A0">
        <w:trPr>
          <w:trHeight w:val="20"/>
          <w:tblHeader/>
        </w:trPr>
        <w:tc>
          <w:tcPr>
            <w:tcW w:w="191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C9BC45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2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48951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31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78D182F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027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AE581CA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6211A0" w:rsidRPr="006211A0" w14:paraId="682B7E93" w14:textId="77777777" w:rsidTr="006211A0">
        <w:trPr>
          <w:trHeight w:val="20"/>
          <w:tblHeader/>
        </w:trPr>
        <w:tc>
          <w:tcPr>
            <w:tcW w:w="191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F9C62E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234B2C5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ABB0429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39B7583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DF7C32E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507BC71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4D4F0ED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6211A0" w:rsidRPr="006211A0" w14:paraId="77B4F5A7" w14:textId="77777777" w:rsidTr="006211A0">
        <w:trPr>
          <w:trHeight w:val="20"/>
        </w:trPr>
        <w:tc>
          <w:tcPr>
            <w:tcW w:w="191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16991D3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A0C494E" w14:textId="3A220BC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5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46526B4" w14:textId="1D7002E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78A9A7C" w14:textId="5A9C485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,854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B5571BF" w14:textId="11E4106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9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7F9790A" w14:textId="3E88BC2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5,904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8A54780" w14:textId="1CEB313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52 </w:t>
            </w:r>
          </w:p>
        </w:tc>
      </w:tr>
      <w:tr w:rsidR="006211A0" w:rsidRPr="006211A0" w14:paraId="76B2BCE5" w14:textId="77777777" w:rsidTr="006211A0">
        <w:trPr>
          <w:trHeight w:val="20"/>
        </w:trPr>
        <w:tc>
          <w:tcPr>
            <w:tcW w:w="191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441071E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REGION VII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DBB090C" w14:textId="2CBCAA5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B571B02" w14:textId="37C480E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7B3C2C4" w14:textId="67C6507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74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643A508" w14:textId="428E9D1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2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C1EF6DA" w14:textId="75E53FD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19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AF0E5F5" w14:textId="638D761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22 </w:t>
            </w:r>
          </w:p>
        </w:tc>
      </w:tr>
      <w:tr w:rsidR="006211A0" w:rsidRPr="006211A0" w14:paraId="396E3D4C" w14:textId="77777777" w:rsidTr="006211A0">
        <w:trPr>
          <w:trHeight w:val="20"/>
        </w:trPr>
        <w:tc>
          <w:tcPr>
            <w:tcW w:w="191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0595AD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Cebu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4BEAAE" w14:textId="5602D9F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77176F" w14:textId="031160D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CAF1D7" w14:textId="7858A4C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12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AC89E3" w14:textId="6781A5E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32BFEC" w14:textId="769E14D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8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F9C7AD" w14:textId="269176D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7 </w:t>
            </w:r>
          </w:p>
        </w:tc>
      </w:tr>
      <w:tr w:rsidR="006211A0" w:rsidRPr="006211A0" w14:paraId="6B498A4D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2536A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6FC4D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Argao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9D3F0" w14:textId="63F4B65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48057" w14:textId="64D7980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C87DC" w14:textId="10B9590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4DF4F" w14:textId="181A662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7B21E" w14:textId="415D25D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8E942" w14:textId="321C251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50B2D417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4B9997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02C2C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Compostela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B4045" w14:textId="2DA4D4D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D57F5" w14:textId="6B8BE8B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41104" w14:textId="605CE55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DBD71" w14:textId="6971847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95C9B" w14:textId="7E9C0DF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2AE3A" w14:textId="4516316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4B05AD11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F5B48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DCCB1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Dalaguete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2A61A" w14:textId="61C2E8E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AFA66" w14:textId="1CCB99D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51BC8" w14:textId="3916CC8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7A3E6" w14:textId="7F5E5EB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752AD" w14:textId="75F10E3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B5917" w14:textId="6046CE4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6496B268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CD5160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78E70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Dumanjug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0523B" w14:textId="04D69CB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F585A" w14:textId="733D7BD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D7A5F" w14:textId="08D4A1C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C43C9" w14:textId="180F3D1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1557B" w14:textId="4D6D9FF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0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912E4" w14:textId="6191B35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357C84F2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72A1C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71DFC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Lapu-Lapu City (</w:t>
            </w: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Opon</w:t>
            </w:r>
            <w:proofErr w:type="spellEnd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60DA9" w14:textId="121685C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6E050" w14:textId="5FBA612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847AF" w14:textId="6623986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7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2F0A0" w14:textId="4A871F9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5DAC1" w14:textId="244CE50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5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5F387" w14:textId="13988D8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7 </w:t>
            </w:r>
          </w:p>
        </w:tc>
      </w:tr>
      <w:tr w:rsidR="006211A0" w:rsidRPr="006211A0" w14:paraId="2B79FC5A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04F7F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A1746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Sibonga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BB005" w14:textId="6933F4F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C969F" w14:textId="3FFF185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B0D55" w14:textId="1577977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B38DE" w14:textId="5C67F0B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15EF5" w14:textId="64F3C73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4D3B1" w14:textId="6647714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51F4BC76" w14:textId="77777777" w:rsidTr="006211A0">
        <w:trPr>
          <w:trHeight w:val="20"/>
        </w:trPr>
        <w:tc>
          <w:tcPr>
            <w:tcW w:w="191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D2D461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Negros Oriental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2A2BE3" w14:textId="0785E04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E2621C" w14:textId="13D2139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DA90F5" w14:textId="21AC6D9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2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F7D71B" w14:textId="3F195B2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2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03E0F3" w14:textId="20E7348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38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D9C8B0" w14:textId="71B0633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65 </w:t>
            </w:r>
          </w:p>
        </w:tc>
      </w:tr>
      <w:tr w:rsidR="006211A0" w:rsidRPr="006211A0" w14:paraId="2EF7F617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EE15F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8BF92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Bais</w:t>
            </w:r>
            <w:proofErr w:type="spellEnd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A1782" w14:textId="668D27E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4BD66" w14:textId="131A6E8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2F6D4" w14:textId="475C84B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3F7C3" w14:textId="3A72060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4B806" w14:textId="1C50454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5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4A342" w14:textId="029EF0B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590A0B1E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8A565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E1A1D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Dumaguete City (capital)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C9F47" w14:textId="7ED861A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75157" w14:textId="339290B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85BB0" w14:textId="4896AE7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223B0" w14:textId="18AD9CD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FEBFC" w14:textId="31127AD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5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CDC3E" w14:textId="3974089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5 </w:t>
            </w:r>
          </w:p>
        </w:tc>
      </w:tr>
      <w:tr w:rsidR="006211A0" w:rsidRPr="006211A0" w14:paraId="16B74885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595A82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21A8D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Tanjay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1474C" w14:textId="31DCC4C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911AB" w14:textId="479910A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7858C" w14:textId="7FFC56E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AF6B9" w14:textId="7C5059E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7D527" w14:textId="0611557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8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9232C" w14:textId="09B3282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57A78786" w14:textId="77777777" w:rsidTr="006211A0">
        <w:trPr>
          <w:trHeight w:val="20"/>
        </w:trPr>
        <w:tc>
          <w:tcPr>
            <w:tcW w:w="191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065E1C6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REGION VIII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F931909" w14:textId="43E3D9F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9343946" w14:textId="6EC2EDA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3860574" w14:textId="088EFE0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78BF081" w14:textId="729CDA2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E967BFF" w14:textId="5144661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E1FDE7E" w14:textId="574F72C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6211A0" w:rsidRPr="006211A0" w14:paraId="2DEE82CA" w14:textId="77777777" w:rsidTr="006211A0">
        <w:trPr>
          <w:trHeight w:val="20"/>
        </w:trPr>
        <w:tc>
          <w:tcPr>
            <w:tcW w:w="191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071458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Leyte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A446B1" w14:textId="1A6F413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38BC29" w14:textId="74936E2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972BC9" w14:textId="5C70F47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77B561" w14:textId="3874E6A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7631A4" w14:textId="29541A5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5B2D87" w14:textId="33E0C53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6211A0" w:rsidRPr="006211A0" w14:paraId="6325FBC3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C44D8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211A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9D48F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MacArthur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C2D5F" w14:textId="07F95B2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54A90" w14:textId="1D5672D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A4C5F" w14:textId="5CFBB36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0905F" w14:textId="59F4289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F6305" w14:textId="2DF6574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68916" w14:textId="436F0D4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716D2180" w14:textId="77777777" w:rsidTr="006211A0">
        <w:trPr>
          <w:trHeight w:val="20"/>
        </w:trPr>
        <w:tc>
          <w:tcPr>
            <w:tcW w:w="191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33861E6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REGION XI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5108A45" w14:textId="508406F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95717A" w14:textId="4451546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E2F2B30" w14:textId="5DD3C90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59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298B06C" w14:textId="3025ACB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6B4ECEF" w14:textId="36B35C1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07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5F27486" w14:textId="7832451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6211A0" w:rsidRPr="006211A0" w14:paraId="1EBE943C" w14:textId="77777777" w:rsidTr="006211A0">
        <w:trPr>
          <w:trHeight w:val="20"/>
        </w:trPr>
        <w:tc>
          <w:tcPr>
            <w:tcW w:w="191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AB3034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Davao de Oro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64E260" w14:textId="2A80CAD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4D7284" w14:textId="2C3E22A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2F0340" w14:textId="5D3923C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21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9C8B29" w14:textId="1371AC3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9386BA" w14:textId="689B39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9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A45786" w14:textId="62643C7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6211A0" w:rsidRPr="006211A0" w14:paraId="0AE3E9F2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49927F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5DDA9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Monkayo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5A032" w14:textId="4FA3473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F6520" w14:textId="3FABFEF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7309F" w14:textId="64D4F54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14638" w14:textId="72E51EC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F7F87" w14:textId="27794F3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5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C25D4" w14:textId="5997473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5E1B090E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297A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D16225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Nabunturan</w:t>
            </w:r>
            <w:proofErr w:type="spellEnd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F1C48" w14:textId="0CA9B7E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CACC8" w14:textId="59456E8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D3818" w14:textId="10792D9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2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DB67B" w14:textId="0F1D126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E4448" w14:textId="53DC162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6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E4F75" w14:textId="5EB591F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72768A20" w14:textId="77777777" w:rsidTr="006211A0">
        <w:trPr>
          <w:trHeight w:val="20"/>
        </w:trPr>
        <w:tc>
          <w:tcPr>
            <w:tcW w:w="191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3737D9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Davao del Norte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6670E6" w14:textId="62F42C1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060510" w14:textId="2BEBDD4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FD2B07" w14:textId="1B09385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38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687AE4" w14:textId="284F28C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3F6461" w14:textId="69A97DC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80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FAB821" w14:textId="0BA91D8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6211A0" w:rsidRPr="006211A0" w14:paraId="5FFEE91F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9DDA0C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211A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C2D1E7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Asuncion (</w:t>
            </w: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Saug</w:t>
            </w:r>
            <w:proofErr w:type="spellEnd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B7910" w14:textId="5B4AFDE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0351A" w14:textId="57205D4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1FB91" w14:textId="207DC4C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8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CAA56" w14:textId="210D6FC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F9C13" w14:textId="3309423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80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38840" w14:textId="3DF0CF9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728BB73D" w14:textId="77777777" w:rsidTr="006211A0">
        <w:trPr>
          <w:trHeight w:val="20"/>
        </w:trPr>
        <w:tc>
          <w:tcPr>
            <w:tcW w:w="191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B2B2B2" w:fill="B2B2B2"/>
            <w:vAlign w:val="center"/>
            <w:hideMark/>
          </w:tcPr>
          <w:p w14:paraId="51423D6D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53B5F67" w14:textId="371C8B2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26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1C7E656" w14:textId="7F6E706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CDC24B7" w14:textId="5BB80E6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,011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797884" w14:textId="10BD50C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311506B" w14:textId="4064C02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2,280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A470B5C" w14:textId="7F0BC0A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 </w:t>
            </w:r>
          </w:p>
        </w:tc>
      </w:tr>
      <w:tr w:rsidR="006211A0" w:rsidRPr="006211A0" w14:paraId="333A732B" w14:textId="77777777" w:rsidTr="006211A0">
        <w:trPr>
          <w:trHeight w:val="20"/>
        </w:trPr>
        <w:tc>
          <w:tcPr>
            <w:tcW w:w="1914" w:type="pct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0191CC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433C04" w14:textId="7FE8A8D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623780" w14:textId="7ABDC30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F7FF5F" w14:textId="251AFB2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57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0C9921" w14:textId="04580D8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5B7AFB" w14:textId="09AB0CB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095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89A98D" w14:textId="7AFF888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6211A0" w:rsidRPr="006211A0" w14:paraId="17AFACB4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611681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9438D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Butuan City (capital)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17F9F" w14:textId="6C82D48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9B2EF" w14:textId="35E815C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228D5" w14:textId="57029A5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2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53B16" w14:textId="4D9A22B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88E4F" w14:textId="17E9E6B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066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86C4E" w14:textId="0B3313D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2DF8DF6A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129FD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4BC61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City of Cabadbaran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BBD8A" w14:textId="069AB0F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32AF9" w14:textId="6F65437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49C79" w14:textId="5D0F3C5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6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3BE47" w14:textId="29F9995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767FC" w14:textId="68A9213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77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CFF3E" w14:textId="647B7B6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61B78C99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9FC2F2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684C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Jabonga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15981" w14:textId="42A6D0E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38A25" w14:textId="700B119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796F2" w14:textId="7353920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66BCD" w14:textId="3D10944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25F8E" w14:textId="2E0310F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9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89A62" w14:textId="46DB29D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2BE6540F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9B21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29E8E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Las Nieves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9AB3E" w14:textId="34CBA4C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B3486" w14:textId="3CF4590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AF210" w14:textId="35EC09E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5338C" w14:textId="41D4E2F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72C57" w14:textId="71516FD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D0570" w14:textId="14AFBF6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48AE6DEC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38A08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332CA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Remedios T. Romualdez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06013" w14:textId="3B677BE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299F0" w14:textId="2576BB1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84848" w14:textId="4843525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1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9BF8E" w14:textId="5E6D941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69CC7" w14:textId="34E52B3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3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9513E" w14:textId="7653FCE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372B118A" w14:textId="77777777" w:rsidTr="006211A0">
        <w:trPr>
          <w:trHeight w:val="20"/>
        </w:trPr>
        <w:tc>
          <w:tcPr>
            <w:tcW w:w="191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BBCBA0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7FB19C" w14:textId="279F1F5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CD8A82" w14:textId="1DC88AF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477918" w14:textId="6800F20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12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FD355A" w14:textId="6087F92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F4C145" w14:textId="231D05C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1,137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A74C69" w14:textId="0F05C14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 </w:t>
            </w:r>
          </w:p>
        </w:tc>
      </w:tr>
      <w:tr w:rsidR="006211A0" w:rsidRPr="006211A0" w14:paraId="5BF282DE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4CBA38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211A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0BD14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Bayugan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26DBA" w14:textId="6FE9503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83AA8" w14:textId="3F898C4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F20D0" w14:textId="6CB4B9E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2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AA6FA" w14:textId="27819A7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48F60" w14:textId="309A545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5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D2573" w14:textId="0CE33C1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6C7579E0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93738A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43666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Bunawan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7A28C" w14:textId="2156754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3C2BD" w14:textId="55C00F3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2C825" w14:textId="598ECE4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9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4F41B" w14:textId="5ED8FDB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58049" w14:textId="22BA184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08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72724" w14:textId="5E8A6C2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</w:tr>
      <w:tr w:rsidR="006211A0" w:rsidRPr="006211A0" w14:paraId="46B522C3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1727E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2502D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A8053" w14:textId="7CCC7F2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9CFEA" w14:textId="23F837A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9FCBA" w14:textId="50088E5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8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158AA" w14:textId="69E4CF6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35D94" w14:textId="5F19434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44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9DF38" w14:textId="34F8B7D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1C07875A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36E41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97E2A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Loreto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A0733" w14:textId="5762A1D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2DF41" w14:textId="78C8C41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BB580" w14:textId="5BBC53A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ED71F" w14:textId="00AD895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FC87C" w14:textId="2756D77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8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AF938" w14:textId="788ACB2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0C465862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04F66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2F5BE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Prosperidad</w:t>
            </w:r>
            <w:proofErr w:type="spellEnd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A2CE6" w14:textId="58CD790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95A35" w14:textId="7EE3CF6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67740" w14:textId="6274085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26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99D7A" w14:textId="768410F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B3940" w14:textId="21DB4A9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823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FFD54" w14:textId="5BB2148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102D9807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96B6A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5A83BF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CFFBE" w14:textId="43036D9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C0631" w14:textId="3394A0C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694C4" w14:textId="71FAE28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043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5EC8E" w14:textId="743B7C3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0FD1E" w14:textId="40E1E32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,558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B59B7" w14:textId="4423583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6ADAB6CB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2DF027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2D711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San Francisco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18B48" w14:textId="297C645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91668" w14:textId="6C5B684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D7809" w14:textId="1343647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9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2CC75" w14:textId="1C76EAF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A8085" w14:textId="1667DBE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9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123E4" w14:textId="57FF860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54CBE199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38933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211A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D34252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Santa Josefa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400A2" w14:textId="0297E0E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90D35" w14:textId="78B145D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C999A" w14:textId="7B0F374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D596C" w14:textId="4B5F014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C7215" w14:textId="666D3F0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14E0B" w14:textId="3445857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511B34CF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9A901D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760B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Sibagat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6C89E" w14:textId="2EB7701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B1158" w14:textId="37860D9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51C6F" w14:textId="42A7826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0A265" w14:textId="39CC9B8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2CEE3" w14:textId="10A30A1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0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7BE44" w14:textId="29F93A0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4F4F4C50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C5B7A7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33BF7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Talacogon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03258" w14:textId="73C06B0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83BFA" w14:textId="2134E5F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1AFC6" w14:textId="502E545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1237B" w14:textId="077F3C4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B1CBF" w14:textId="2F51FAC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5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A96FE" w14:textId="695015E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589C0AE4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F8230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23F36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Trento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FB0F1" w14:textId="4856D7C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3DB7B" w14:textId="4D1F7D6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7AD90" w14:textId="7A0E0C6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4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A49C7" w14:textId="23CA2F0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D2751" w14:textId="481E915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50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A27F7" w14:textId="572E004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3CC8F6B4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AB6B3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1FE41E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Veruela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F2CBD" w14:textId="71A6A35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42056" w14:textId="48E314D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93645" w14:textId="4E5D829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2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3C34B" w14:textId="04A917D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7E001" w14:textId="48C85D1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92BFA" w14:textId="79037C7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2D1151E1" w14:textId="77777777" w:rsidTr="006211A0">
        <w:trPr>
          <w:trHeight w:val="20"/>
        </w:trPr>
        <w:tc>
          <w:tcPr>
            <w:tcW w:w="191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AD2BFD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Surigao del Norte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7D3F2A" w14:textId="09B7A96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ECCEDB" w14:textId="1777FB2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C85B90" w14:textId="33EE62C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64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6D700B" w14:textId="4B94458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70097A" w14:textId="429E93E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232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2838A2" w14:textId="7A6AF2A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6211A0" w:rsidRPr="006211A0" w14:paraId="3557FA06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EF2F8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BB97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Bacuag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79605" w14:textId="366C101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34537" w14:textId="0345B69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30B25" w14:textId="1A968B9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F852C" w14:textId="1821B00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4D70E" w14:textId="1DD0618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9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B0768" w14:textId="4D4C8CB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7B18B882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1F7879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D6796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Mainit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BD716" w14:textId="0186979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7288D" w14:textId="0F9BBBA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BA6F4" w14:textId="7CA1532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0B089" w14:textId="6BFD58F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16610" w14:textId="7705DBE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4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55C09" w14:textId="0BBB897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47B18463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6B3B00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35EDD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Malimono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B4BD4" w14:textId="0665137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8F47C" w14:textId="698FDB5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8052C" w14:textId="2F236DE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2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B57CE" w14:textId="106BEF5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44630" w14:textId="2C6BFA1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18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57CCC" w14:textId="6B0E18F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54E7F348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0A17C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211A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FCB84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F6D02" w14:textId="39DA497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5B6BA" w14:textId="0E6EB77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FBE9C" w14:textId="7FD6E92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0339F" w14:textId="4CED7D6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94982" w14:textId="687DA85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8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5C589" w14:textId="6A37379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3BDA9B21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CFB2E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CEE60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Surigao City (capital)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1AA7A" w14:textId="632E3B4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5B661" w14:textId="732D201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27995" w14:textId="2B24CA5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F3ADF" w14:textId="744F2D2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24C83" w14:textId="0732B82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5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E0CB7" w14:textId="145B1DD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3ED99913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E01E0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AD3C1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Tagana</w:t>
            </w:r>
            <w:proofErr w:type="spellEnd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-an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A63BD" w14:textId="4B95253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10E39" w14:textId="1AF18FC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B5BE6" w14:textId="080AB0F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6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1736D" w14:textId="2562363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5F383" w14:textId="4CB71DC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8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BDD67" w14:textId="51B7261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6B6CCAAF" w14:textId="77777777" w:rsidTr="006211A0">
        <w:trPr>
          <w:trHeight w:val="20"/>
        </w:trPr>
        <w:tc>
          <w:tcPr>
            <w:tcW w:w="191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D253E1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Surigao del Sur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E8C0BE" w14:textId="18C5315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9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372957" w14:textId="1DBCC86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39D33B" w14:textId="372DA55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97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697C77" w14:textId="130762B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D8A8C9" w14:textId="0167651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816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D012C5" w14:textId="199D900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6211A0" w:rsidRPr="006211A0" w14:paraId="22F568E9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A8817A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211A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C005C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6977E" w14:textId="7AD9A1F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EC751" w14:textId="2445C23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142B8" w14:textId="2A79418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6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973F2" w14:textId="649CA44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1E25B" w14:textId="55A5E18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80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595ED" w14:textId="25252DA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6D3EFC17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C674E2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7ECB75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Bayabas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01AAC" w14:textId="55231E3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C2A27" w14:textId="7B34078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9E2B4" w14:textId="2F6E6FE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AC045" w14:textId="4E0EF5B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F0FB4" w14:textId="548B249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0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A30CD" w14:textId="032C77C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3F7E5734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9F378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E18D7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Bislig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BA634" w14:textId="2AEF613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3F846" w14:textId="509B543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87809" w14:textId="194655A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6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1CC9C" w14:textId="68F4929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34042" w14:textId="59AAFC5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05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4F7AB" w14:textId="7C844CD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5CCBC683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E437EF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2C80F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Cagwait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1A138" w14:textId="4C191CB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2BCE8" w14:textId="26622B1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5E8C5" w14:textId="7873F0B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FBB43" w14:textId="6C73802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FD02E" w14:textId="53611BB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5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2628F" w14:textId="7BBDF82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1462C743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8B8322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lastRenderedPageBreak/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26646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Cantilan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A6ABD" w14:textId="168A6A4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DB04D" w14:textId="2D4C883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13311" w14:textId="5DFAFD7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0FCC0" w14:textId="168A134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D28F7" w14:textId="7F5C3FF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9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9760E" w14:textId="2F94B21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329C237D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31674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13410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armen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70E13" w14:textId="3E9F570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3B495" w14:textId="674A393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3B57D" w14:textId="1A5BA70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62B8A" w14:textId="0E15DCF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130A4" w14:textId="6EB5002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8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3CAEA" w14:textId="2A4151E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2132CC35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A39E5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BC49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Carrascal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253E9" w14:textId="662F4A5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9F72C" w14:textId="1AB64CD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C318B" w14:textId="2DA4BBA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5842E" w14:textId="5587CC4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C94A8" w14:textId="31FD4C5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6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FB080" w14:textId="5349D8A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000159C1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0DF74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92295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Lanuza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085DE" w14:textId="2FE7720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C8A63" w14:textId="17D105C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5D1CE" w14:textId="6EB9534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E9D81" w14:textId="44614C6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D5D9F" w14:textId="723488E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D44B3" w14:textId="03DAC16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686743DA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DCE29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E3592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9DA88" w14:textId="6E18AE5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191F7" w14:textId="24CD7D9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95C43" w14:textId="6D9A49C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9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564A3" w14:textId="417302A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28314" w14:textId="1BCD2BC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829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B6324" w14:textId="33DA82D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79EE89F4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2F210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D30E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Madrid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A90CB" w14:textId="127E196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1AB76" w14:textId="05F9CC4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BC767" w14:textId="6371BCB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9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D85DF" w14:textId="707914A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5927A" w14:textId="49D6C73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2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143B0" w14:textId="1B5C84B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0651EB40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F5FBC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88024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Marihatag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8E4E9" w14:textId="1E9C1C4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26D79" w14:textId="09DF09B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EA8F4" w14:textId="0799B8E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464FD" w14:textId="6E3F4F2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341A2" w14:textId="358705D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9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9CA48" w14:textId="6D91EC3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7E6B8476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BAA77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211A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7DA20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7B931" w14:textId="49CBC22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87627" w14:textId="78458BD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9787B" w14:textId="5A25D9A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FD702" w14:textId="1F065B9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836C6" w14:textId="50FAA7D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6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A3BF9" w14:textId="38B6486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51561129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5AE3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211A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BA07F2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F81CB" w14:textId="2477DC5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30908" w14:textId="0F4D66C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E7244" w14:textId="1954227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265EF" w14:textId="66B67A2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D4363" w14:textId="0461CF0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50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F0456" w14:textId="35C2890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7A52418E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DD3B64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211A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C61F0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Tagbina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622B5" w14:textId="4C2011B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E5085" w14:textId="54E192F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3E532" w14:textId="4A0295F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3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C71B4" w14:textId="20870E1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2C542" w14:textId="1C51B95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58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637AA" w14:textId="14823EB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4BE792A9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A9EBC2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211A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63F07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CC94F" w14:textId="6F08CDD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3A668" w14:textId="4DC784D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39AEE" w14:textId="3A2C167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1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B6A50" w14:textId="667B221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A4E57" w14:textId="3530484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94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C19D4" w14:textId="47BF79E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265ACF94" w14:textId="1908D7DB" w:rsidR="00BC5519" w:rsidRPr="0037297E" w:rsidRDefault="00BC5519" w:rsidP="00B154C6">
      <w:pPr>
        <w:spacing w:after="0" w:line="240" w:lineRule="auto"/>
        <w:ind w:firstLine="720"/>
        <w:contextualSpacing/>
        <w:rPr>
          <w:rFonts w:ascii="Arial" w:eastAsia="Times New Roman" w:hAnsi="Arial" w:cs="Arial"/>
          <w:b/>
          <w:bCs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04DA2E05" w14:textId="379DBD78" w:rsidR="00BC5519" w:rsidRDefault="00BC5519" w:rsidP="00B154C6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Source: DSWD-FOs </w:t>
      </w:r>
      <w:r w:rsidR="000A243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VII, </w:t>
      </w:r>
      <w:r w:rsidR="006324FD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VIII,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XI and CARAGA</w:t>
      </w:r>
    </w:p>
    <w:p w14:paraId="20571169" w14:textId="77777777" w:rsidR="00B154C6" w:rsidRPr="00B154C6" w:rsidRDefault="00B154C6" w:rsidP="00B154C6">
      <w:pPr>
        <w:spacing w:after="0" w:line="240" w:lineRule="auto"/>
        <w:contextualSpacing/>
        <w:jc w:val="right"/>
        <w:rPr>
          <w:rFonts w:ascii="Arial" w:eastAsia="Times New Roman" w:hAnsi="Arial" w:cs="Arial"/>
          <w:iCs/>
          <w:color w:val="0070C0"/>
          <w:sz w:val="24"/>
          <w:szCs w:val="24"/>
        </w:rPr>
      </w:pPr>
    </w:p>
    <w:p w14:paraId="412433B5" w14:textId="77777777" w:rsidR="00BC5519" w:rsidRDefault="00BC5519" w:rsidP="00B154C6">
      <w:pPr>
        <w:pStyle w:val="ListParagraph"/>
        <w:widowControl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Outside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24E081F2" w14:textId="2549E379" w:rsidR="00BC5519" w:rsidRPr="006211A0" w:rsidRDefault="00974E1B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jc w:val="both"/>
        <w:rPr>
          <w:rFonts w:ascii="Arial" w:eastAsia="Times New Roman" w:hAnsi="Arial" w:cs="Arial"/>
          <w:bCs/>
          <w:color w:val="auto"/>
          <w:sz w:val="24"/>
          <w:szCs w:val="24"/>
        </w:rPr>
      </w:pPr>
      <w:r w:rsidRPr="006211A0">
        <w:rPr>
          <w:rFonts w:ascii="Arial" w:eastAsia="Times New Roman" w:hAnsi="Arial" w:cs="Arial"/>
          <w:bCs/>
          <w:color w:val="auto"/>
          <w:sz w:val="24"/>
          <w:szCs w:val="24"/>
        </w:rPr>
        <w:t>A total of</w:t>
      </w:r>
      <w:r w:rsidR="00BC5519" w:rsidRPr="006211A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005996" w:rsidRPr="006211A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11,</w:t>
      </w:r>
      <w:r w:rsidR="00B76B92" w:rsidRPr="006211A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415</w:t>
      </w:r>
      <w:r w:rsidR="00BC5519" w:rsidRPr="006211A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BC5519" w:rsidRPr="006211A0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="00BC5519" w:rsidRPr="006211A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or</w:t>
      </w:r>
      <w:r w:rsidR="00BC5519" w:rsidRPr="006211A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005996" w:rsidRPr="006211A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44,</w:t>
      </w:r>
      <w:r w:rsidR="00B76B92" w:rsidRPr="006211A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504</w:t>
      </w:r>
      <w:r w:rsidR="00BC5519" w:rsidRPr="006211A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BC5519" w:rsidRPr="006211A0">
        <w:rPr>
          <w:rFonts w:ascii="Arial" w:eastAsia="Times New Roman" w:hAnsi="Arial" w:cs="Arial"/>
          <w:b/>
          <w:bCs/>
          <w:color w:val="auto"/>
          <w:sz w:val="24"/>
          <w:szCs w:val="24"/>
        </w:rPr>
        <w:t>persons</w:t>
      </w:r>
      <w:r w:rsidR="00BC5519" w:rsidRPr="006211A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s</w:t>
      </w:r>
      <w:r w:rsidR="00005996" w:rsidRPr="006211A0">
        <w:rPr>
          <w:rFonts w:ascii="Arial" w:eastAsia="Times New Roman" w:hAnsi="Arial" w:cs="Arial"/>
          <w:bCs/>
          <w:color w:val="auto"/>
          <w:sz w:val="24"/>
          <w:szCs w:val="24"/>
        </w:rPr>
        <w:t>ought shelter</w:t>
      </w:r>
      <w:r w:rsidR="00BC5519" w:rsidRPr="006211A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with their relatives and/or friends in </w:t>
      </w:r>
      <w:r w:rsidR="00BC5519" w:rsidRPr="006211A0">
        <w:rPr>
          <w:rFonts w:ascii="Arial" w:eastAsia="Times New Roman" w:hAnsi="Arial" w:cs="Arial"/>
          <w:b/>
          <w:color w:val="auto"/>
          <w:sz w:val="24"/>
          <w:szCs w:val="24"/>
        </w:rPr>
        <w:t xml:space="preserve">Region </w:t>
      </w:r>
      <w:proofErr w:type="spellStart"/>
      <w:r w:rsidR="00B154C6" w:rsidRPr="006211A0">
        <w:rPr>
          <w:rFonts w:ascii="Arial" w:eastAsia="Times New Roman" w:hAnsi="Arial" w:cs="Arial"/>
          <w:b/>
          <w:color w:val="auto"/>
          <w:sz w:val="24"/>
          <w:szCs w:val="24"/>
        </w:rPr>
        <w:t>Caraga</w:t>
      </w:r>
      <w:proofErr w:type="spellEnd"/>
      <w:r w:rsidR="00B154C6" w:rsidRPr="006211A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="00BC5519" w:rsidRPr="006211A0">
        <w:rPr>
          <w:rFonts w:ascii="Arial" w:eastAsia="Times New Roman" w:hAnsi="Arial" w:cs="Arial"/>
          <w:bCs/>
          <w:color w:val="auto"/>
          <w:sz w:val="24"/>
          <w:szCs w:val="24"/>
        </w:rPr>
        <w:t>(see Table 3).</w:t>
      </w:r>
    </w:p>
    <w:p w14:paraId="53E5D690" w14:textId="77777777" w:rsidR="00BC5519" w:rsidRPr="00345FEB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color w:val="002060"/>
          <w:sz w:val="18"/>
          <w:szCs w:val="24"/>
        </w:rPr>
      </w:pPr>
    </w:p>
    <w:p w14:paraId="33652E40" w14:textId="77777777" w:rsidR="00BC5519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i/>
          <w:sz w:val="20"/>
          <w:szCs w:val="24"/>
        </w:rPr>
      </w:pP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3.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Displaced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Persons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utside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Evacuation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Centers</w:t>
      </w:r>
    </w:p>
    <w:tbl>
      <w:tblPr>
        <w:tblW w:w="4659" w:type="pct"/>
        <w:tblInd w:w="7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"/>
        <w:gridCol w:w="4595"/>
        <w:gridCol w:w="1248"/>
        <w:gridCol w:w="1202"/>
        <w:gridCol w:w="1248"/>
        <w:gridCol w:w="1194"/>
      </w:tblGrid>
      <w:tr w:rsidR="006211A0" w:rsidRPr="006211A0" w14:paraId="68D1D95C" w14:textId="77777777" w:rsidTr="006211A0">
        <w:trPr>
          <w:trHeight w:val="20"/>
        </w:trPr>
        <w:tc>
          <w:tcPr>
            <w:tcW w:w="2460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72A84AE2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540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D4DB2D1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6211A0" w:rsidRPr="006211A0" w14:paraId="50229229" w14:textId="77777777" w:rsidTr="006211A0">
        <w:trPr>
          <w:trHeight w:val="20"/>
        </w:trPr>
        <w:tc>
          <w:tcPr>
            <w:tcW w:w="2460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8C8BA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540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BD6F285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TSIDE ECs </w:t>
            </w:r>
          </w:p>
        </w:tc>
      </w:tr>
      <w:tr w:rsidR="006211A0" w:rsidRPr="006211A0" w14:paraId="0D0E9ECC" w14:textId="77777777" w:rsidTr="006211A0">
        <w:trPr>
          <w:trHeight w:val="20"/>
        </w:trPr>
        <w:tc>
          <w:tcPr>
            <w:tcW w:w="2460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4E116D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72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2FF56F8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269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8B82FCD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6211A0" w:rsidRPr="006211A0" w14:paraId="2714DF9F" w14:textId="77777777" w:rsidTr="006211A0">
        <w:trPr>
          <w:trHeight w:val="20"/>
        </w:trPr>
        <w:tc>
          <w:tcPr>
            <w:tcW w:w="2460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EEAAFD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3226C33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A9DB485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F2343E8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6F10335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6211A0" w:rsidRPr="006211A0" w14:paraId="5BDB59CA" w14:textId="77777777" w:rsidTr="006211A0">
        <w:trPr>
          <w:trHeight w:val="20"/>
        </w:trPr>
        <w:tc>
          <w:tcPr>
            <w:tcW w:w="24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5E83699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8834D72" w14:textId="330E53C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41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03EDB4B" w14:textId="3ACF685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66F8DA9" w14:textId="5708C22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4,504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09A55D4" w14:textId="2DBBE23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6211A0" w:rsidRPr="006211A0" w14:paraId="2FBE262B" w14:textId="77777777" w:rsidTr="006211A0">
        <w:trPr>
          <w:trHeight w:val="20"/>
        </w:trPr>
        <w:tc>
          <w:tcPr>
            <w:tcW w:w="246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B2B2B2" w:fill="B2B2B2"/>
            <w:vAlign w:val="center"/>
            <w:hideMark/>
          </w:tcPr>
          <w:p w14:paraId="091087EF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A3B7E5D" w14:textId="7A4562B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41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76BABDF" w14:textId="3741927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8AD6E0B" w14:textId="4413F30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4,504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0636247" w14:textId="66F177D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6211A0" w:rsidRPr="006211A0" w14:paraId="35E0D7F0" w14:textId="77777777" w:rsidTr="006211A0">
        <w:trPr>
          <w:trHeight w:val="20"/>
        </w:trPr>
        <w:tc>
          <w:tcPr>
            <w:tcW w:w="2460" w:type="pct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CB1A83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C4D3BB" w14:textId="3FF9203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FB72FE" w14:textId="4507FF0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774DBF" w14:textId="653BC43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80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EE5933" w14:textId="370943C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6211A0" w:rsidRPr="006211A0" w14:paraId="37EA7485" w14:textId="77777777" w:rsidTr="006211A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8E6EF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502302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City of Cabadbaran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BE8CD" w14:textId="520D957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F0207" w14:textId="65A3BFA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D7C45" w14:textId="44829C7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0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51F9D" w14:textId="2C49CFB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0F08A782" w14:textId="77777777" w:rsidTr="006211A0">
        <w:trPr>
          <w:trHeight w:val="20"/>
        </w:trPr>
        <w:tc>
          <w:tcPr>
            <w:tcW w:w="24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84EBC8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562CD9" w14:textId="7A71EDD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39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036ED4" w14:textId="7332EB0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BF875E" w14:textId="4C01BFE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,314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B8FE82" w14:textId="4EAFD49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6211A0" w:rsidRPr="006211A0" w14:paraId="263E0631" w14:textId="77777777" w:rsidTr="006211A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0ED774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C63F2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Bunawan</w:t>
            </w:r>
            <w:proofErr w:type="spellEnd"/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2F67C" w14:textId="62443BD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15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6B609" w14:textId="4698AA2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23995" w14:textId="013345F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,335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7D973" w14:textId="2665487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0A3A2BF7" w14:textId="77777777" w:rsidTr="006211A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0517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2A0B1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B8B4D" w14:textId="3E9A763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C037B" w14:textId="186947C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E5EEC" w14:textId="66C93E6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349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C6A62" w14:textId="16FFBFC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2762E575" w14:textId="77777777" w:rsidTr="006211A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547A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8B5A03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Prosperidad</w:t>
            </w:r>
            <w:proofErr w:type="spellEnd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91EB3" w14:textId="5845E7E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B8B4C" w14:textId="3C85F0E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BCD62" w14:textId="4DE7FFF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00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2FC39" w14:textId="2B49322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6A392445" w14:textId="77777777" w:rsidTr="006211A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98FAD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211A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98EFA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Santa Josefa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EF053" w14:textId="38C1B91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68262" w14:textId="7B1E04D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4C876" w14:textId="5155624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B2F0F" w14:textId="4857FC8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54BE5EB4" w14:textId="77777777" w:rsidTr="006211A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15265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2B2AC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Sibagat</w:t>
            </w:r>
            <w:proofErr w:type="spellEnd"/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D635A" w14:textId="473963D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938A1" w14:textId="1794BF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E5686" w14:textId="2664D98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9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A2AF3" w14:textId="6122EC3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7059C702" w14:textId="77777777" w:rsidTr="006211A0">
        <w:trPr>
          <w:trHeight w:val="20"/>
        </w:trPr>
        <w:tc>
          <w:tcPr>
            <w:tcW w:w="24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440299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Dinagat</w:t>
            </w:r>
            <w:proofErr w:type="spellEnd"/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sland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246DF1" w14:textId="29EDE67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9A7F89" w14:textId="3354599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1B5B18" w14:textId="576E11C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82ADFE" w14:textId="5508F82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6211A0" w:rsidRPr="006211A0" w14:paraId="49B693D0" w14:textId="77777777" w:rsidTr="006211A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47A7C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BAA1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Cagdianao</w:t>
            </w:r>
            <w:proofErr w:type="spellEnd"/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9BD75" w14:textId="05F3AA1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5D757" w14:textId="5A9275A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31A66" w14:textId="4E9ECC6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86850" w14:textId="568962B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0C6A623A" w14:textId="77777777" w:rsidTr="006211A0">
        <w:trPr>
          <w:trHeight w:val="20"/>
        </w:trPr>
        <w:tc>
          <w:tcPr>
            <w:tcW w:w="24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517FB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Surigao del Sur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9E1BB9" w14:textId="0577A9E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87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9A6C8A" w14:textId="2A6FE39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42A5ED" w14:textId="7507617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,500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E44CFC" w14:textId="6E600ED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6211A0" w:rsidRPr="006211A0" w14:paraId="7F3B929D" w14:textId="77777777" w:rsidTr="006211A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46F627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211A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E2105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5710C" w14:textId="6DFD763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E7DA0" w14:textId="6590D63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639AB" w14:textId="12E7420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5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F2717" w14:textId="407124B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55EFBBBF" w14:textId="77777777" w:rsidTr="006211A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49B94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15110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Bislig</w:t>
            </w:r>
            <w:proofErr w:type="spellEnd"/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F938E" w14:textId="72C08DF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0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C5FAB" w14:textId="6613C54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ED5A1" w14:textId="142D630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,020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635ED" w14:textId="6187B58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7B39E01A" w14:textId="77777777" w:rsidTr="006211A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26D2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230236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armen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88132" w14:textId="23A8A47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1421E" w14:textId="2AA626E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24268" w14:textId="303E936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8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A4A87" w14:textId="5105EC3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70B13080" w14:textId="77777777" w:rsidTr="006211A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73516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9C7FB6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C2031" w14:textId="34E7E35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BBEB0" w14:textId="750196A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F12F9" w14:textId="4D1912E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1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7944E" w14:textId="605A76C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7DEEEC40" w14:textId="77777777" w:rsidTr="006211A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E993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695AA7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Marihatag</w:t>
            </w:r>
            <w:proofErr w:type="spellEnd"/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799EC" w14:textId="3740C06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8EA19" w14:textId="49378BB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98231" w14:textId="646E7F7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6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48C15" w14:textId="6B230C7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16C60AD7" w14:textId="77777777" w:rsidTr="006211A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EA3F4C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211A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8B1DC1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1321B" w14:textId="5BD4B88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C0A1B" w14:textId="2B5561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C6E8C" w14:textId="2E74C61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03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9C84C" w14:textId="04A4247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3434EDA6" w14:textId="77777777" w:rsidTr="006211A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9A9E11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211A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EC25A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2B7CF" w14:textId="4FA30D2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2541E" w14:textId="493B903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1ED86" w14:textId="3F18631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035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1F371" w14:textId="2FB1C25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55C5892C" w14:textId="77777777" w:rsidTr="006211A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DCA9A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211A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269D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Tagbina</w:t>
            </w:r>
            <w:proofErr w:type="spellEnd"/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3F6C3" w14:textId="10666BD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E6896" w14:textId="79E1BEC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F22D9" w14:textId="4E96086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8CF4C" w14:textId="1097309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329F8C9E" w14:textId="77777777" w:rsidTr="006211A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C52D9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211A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31DF5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112A7" w14:textId="0FA574A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9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5518F" w14:textId="75CD6D6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699F7" w14:textId="60162EF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794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D695A" w14:textId="0173C9A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0739C1F8" w14:textId="4C0EE03A" w:rsidR="00BC5519" w:rsidRPr="006D5DFC" w:rsidRDefault="00BC5519" w:rsidP="00B154C6">
      <w:pPr>
        <w:spacing w:after="0" w:line="240" w:lineRule="auto"/>
        <w:ind w:left="851"/>
        <w:contextualSpacing/>
        <w:rPr>
          <w:rFonts w:ascii="Arial" w:eastAsia="Times New Roman" w:hAnsi="Arial" w:cs="Arial"/>
          <w:bCs/>
          <w:i/>
          <w:iCs/>
          <w:sz w:val="16"/>
          <w:szCs w:val="24"/>
        </w:rPr>
      </w:pP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ote: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O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go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ssessment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nd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validation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be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conducted.</w:t>
      </w:r>
    </w:p>
    <w:p w14:paraId="4DD2FF97" w14:textId="48B188F7" w:rsidR="00BC5519" w:rsidRDefault="000A243E" w:rsidP="00B154C6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 DSWD FO-</w:t>
      </w:r>
      <w:r w:rsidR="00BC5519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AGA</w:t>
      </w:r>
    </w:p>
    <w:p w14:paraId="5CD4CA2E" w14:textId="57741984" w:rsidR="00BC5519" w:rsidRPr="0063489E" w:rsidRDefault="00BC5519" w:rsidP="00974E1B">
      <w:pPr>
        <w:spacing w:after="0" w:line="240" w:lineRule="auto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5DD8F621" w14:textId="77777777" w:rsidR="007B3AB1" w:rsidRPr="00156293" w:rsidRDefault="007B3AB1" w:rsidP="007B3AB1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56293">
        <w:rPr>
          <w:rFonts w:ascii="Arial" w:eastAsia="Arial" w:hAnsi="Arial" w:cs="Arial"/>
          <w:b/>
          <w:color w:val="002060"/>
          <w:sz w:val="24"/>
          <w:szCs w:val="24"/>
        </w:rPr>
        <w:t>Damaged</w:t>
      </w:r>
      <w:r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156293">
        <w:rPr>
          <w:rFonts w:ascii="Arial" w:eastAsia="Arial" w:hAnsi="Arial" w:cs="Arial"/>
          <w:b/>
          <w:color w:val="002060"/>
          <w:sz w:val="24"/>
          <w:szCs w:val="24"/>
        </w:rPr>
        <w:t>Houses</w:t>
      </w:r>
    </w:p>
    <w:p w14:paraId="67673391" w14:textId="7A3C0215" w:rsidR="007B3AB1" w:rsidRPr="00FE3D8C" w:rsidRDefault="007B3AB1" w:rsidP="007B3AB1">
      <w:pPr>
        <w:pStyle w:val="ListParagraph"/>
        <w:spacing w:after="0" w:line="240" w:lineRule="auto"/>
        <w:ind w:left="426" w:hanging="66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803B02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6211A0">
        <w:rPr>
          <w:rFonts w:ascii="Arial" w:eastAsia="Arial" w:hAnsi="Arial" w:cs="Arial"/>
          <w:bCs/>
          <w:color w:val="auto"/>
          <w:sz w:val="24"/>
          <w:szCs w:val="24"/>
        </w:rPr>
        <w:t xml:space="preserve">There are </w:t>
      </w:r>
      <w:r w:rsidR="00B76B92" w:rsidRPr="0096724C">
        <w:rPr>
          <w:rFonts w:ascii="Arial" w:eastAsia="Arial" w:hAnsi="Arial" w:cs="Arial"/>
          <w:b/>
          <w:bCs/>
          <w:color w:val="0070C0"/>
          <w:sz w:val="24"/>
          <w:szCs w:val="24"/>
        </w:rPr>
        <w:t>1,</w:t>
      </w:r>
      <w:r w:rsidR="00585BB4" w:rsidRPr="0096724C">
        <w:rPr>
          <w:rFonts w:ascii="Arial" w:eastAsia="Arial" w:hAnsi="Arial" w:cs="Arial"/>
          <w:b/>
          <w:bCs/>
          <w:color w:val="0070C0"/>
          <w:sz w:val="24"/>
          <w:szCs w:val="24"/>
        </w:rPr>
        <w:t>142</w:t>
      </w:r>
      <w:r w:rsidRPr="0096724C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damaged houses</w:t>
      </w:r>
      <w:r w:rsidRPr="006211A0">
        <w:rPr>
          <w:rFonts w:ascii="Arial" w:eastAsia="Arial" w:hAnsi="Arial" w:cs="Arial"/>
          <w:bCs/>
          <w:color w:val="auto"/>
          <w:sz w:val="24"/>
          <w:szCs w:val="24"/>
        </w:rPr>
        <w:t>; of which,</w:t>
      </w:r>
      <w:r w:rsidRPr="006211A0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585BB4" w:rsidRPr="0096724C">
        <w:rPr>
          <w:rFonts w:ascii="Arial" w:eastAsia="Arial" w:hAnsi="Arial" w:cs="Arial"/>
          <w:b/>
          <w:bCs/>
          <w:color w:val="0070C0"/>
          <w:sz w:val="24"/>
          <w:szCs w:val="24"/>
        </w:rPr>
        <w:t>504</w:t>
      </w:r>
      <w:r w:rsidRPr="006211A0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6211A0">
        <w:rPr>
          <w:rFonts w:ascii="Arial" w:eastAsia="Arial" w:hAnsi="Arial" w:cs="Arial"/>
          <w:bCs/>
          <w:color w:val="auto"/>
          <w:sz w:val="24"/>
          <w:szCs w:val="24"/>
        </w:rPr>
        <w:t>are</w:t>
      </w:r>
      <w:r w:rsidRPr="006211A0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96724C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totally damaged </w:t>
      </w:r>
      <w:r w:rsidRPr="006211A0">
        <w:rPr>
          <w:rFonts w:ascii="Arial" w:eastAsia="Arial" w:hAnsi="Arial" w:cs="Arial"/>
          <w:bCs/>
          <w:color w:val="auto"/>
          <w:sz w:val="24"/>
          <w:szCs w:val="24"/>
        </w:rPr>
        <w:t>and</w:t>
      </w:r>
      <w:r w:rsidRPr="006211A0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96724C" w:rsidRPr="0096724C">
        <w:rPr>
          <w:rFonts w:ascii="Arial" w:eastAsia="Arial" w:hAnsi="Arial" w:cs="Arial"/>
          <w:b/>
          <w:bCs/>
          <w:color w:val="0070C0"/>
          <w:sz w:val="24"/>
          <w:szCs w:val="24"/>
        </w:rPr>
        <w:t>638</w:t>
      </w:r>
      <w:r w:rsidRPr="006211A0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6211A0">
        <w:rPr>
          <w:rFonts w:ascii="Arial" w:eastAsia="Arial" w:hAnsi="Arial" w:cs="Arial"/>
          <w:bCs/>
          <w:color w:val="auto"/>
          <w:sz w:val="24"/>
          <w:szCs w:val="24"/>
        </w:rPr>
        <w:t xml:space="preserve">are </w:t>
      </w:r>
      <w:r w:rsidRPr="0096724C">
        <w:rPr>
          <w:rFonts w:ascii="Arial" w:eastAsia="Arial" w:hAnsi="Arial" w:cs="Arial"/>
          <w:b/>
          <w:color w:val="0070C0"/>
          <w:sz w:val="24"/>
          <w:szCs w:val="24"/>
        </w:rPr>
        <w:t>partially damaged</w:t>
      </w:r>
      <w:r w:rsidRPr="006211A0">
        <w:rPr>
          <w:rFonts w:ascii="Arial" w:eastAsia="Arial" w:hAnsi="Arial" w:cs="Arial"/>
          <w:bCs/>
          <w:color w:val="auto"/>
          <w:sz w:val="24"/>
          <w:szCs w:val="24"/>
        </w:rPr>
        <w:t xml:space="preserve"> (see Table 4).</w:t>
      </w:r>
    </w:p>
    <w:p w14:paraId="1D734EC8" w14:textId="77777777" w:rsidR="00C371AF" w:rsidRDefault="00C371AF" w:rsidP="007B3AB1">
      <w:pPr>
        <w:pStyle w:val="NoSpacing1"/>
        <w:ind w:firstLine="360"/>
        <w:rPr>
          <w:rFonts w:ascii="Arial" w:hAnsi="Arial" w:cs="Arial"/>
          <w:b/>
          <w:i/>
        </w:rPr>
      </w:pPr>
    </w:p>
    <w:p w14:paraId="023C0902" w14:textId="7D721A99" w:rsidR="009E22D0" w:rsidRPr="007B3AB1" w:rsidRDefault="007B3AB1" w:rsidP="007B3AB1">
      <w:pPr>
        <w:pStyle w:val="NoSpacing1"/>
        <w:ind w:firstLine="360"/>
        <w:rPr>
          <w:rFonts w:ascii="Arial" w:hAnsi="Arial" w:cs="Arial"/>
          <w:b/>
          <w:i/>
          <w:color w:val="002060"/>
          <w:sz w:val="24"/>
          <w:szCs w:val="24"/>
        </w:rPr>
      </w:pPr>
      <w:r w:rsidRPr="007B3AB1">
        <w:rPr>
          <w:rFonts w:ascii="Arial" w:hAnsi="Arial" w:cs="Arial"/>
          <w:b/>
          <w:i/>
        </w:rPr>
        <w:t xml:space="preserve">Table 4. </w:t>
      </w:r>
      <w:r w:rsidRPr="007B3AB1">
        <w:rPr>
          <w:rFonts w:ascii="Arial" w:hAnsi="Arial" w:cs="Arial"/>
          <w:b/>
          <w:i/>
          <w:sz w:val="20"/>
        </w:rPr>
        <w:t>Number</w:t>
      </w:r>
      <w:r w:rsidRPr="007B3AB1">
        <w:rPr>
          <w:rFonts w:ascii="Arial" w:hAnsi="Arial" w:cs="Arial"/>
          <w:b/>
          <w:i/>
        </w:rPr>
        <w:t xml:space="preserve"> of Damaged Houses</w:t>
      </w:r>
    </w:p>
    <w:tbl>
      <w:tblPr>
        <w:tblW w:w="4863" w:type="pct"/>
        <w:tblInd w:w="279" w:type="dxa"/>
        <w:tblLook w:val="04A0" w:firstRow="1" w:lastRow="0" w:firstColumn="1" w:lastColumn="0" w:noHBand="0" w:noVBand="1"/>
      </w:tblPr>
      <w:tblGrid>
        <w:gridCol w:w="283"/>
        <w:gridCol w:w="5449"/>
        <w:gridCol w:w="1404"/>
        <w:gridCol w:w="1404"/>
        <w:gridCol w:w="1514"/>
      </w:tblGrid>
      <w:tr w:rsidR="00585BB4" w:rsidRPr="00585BB4" w14:paraId="001E58B2" w14:textId="77777777" w:rsidTr="00585BB4">
        <w:trPr>
          <w:trHeight w:val="20"/>
          <w:tblHeader/>
        </w:trPr>
        <w:tc>
          <w:tcPr>
            <w:tcW w:w="2851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262DD5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 xml:space="preserve">REGION / PROVINCE / MUNICIPALITY </w:t>
            </w:r>
          </w:p>
        </w:tc>
        <w:tc>
          <w:tcPr>
            <w:tcW w:w="214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5D17910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NO. OF DAMAGED HOUSES </w:t>
            </w:r>
          </w:p>
        </w:tc>
      </w:tr>
      <w:tr w:rsidR="00585BB4" w:rsidRPr="00585BB4" w14:paraId="4C1F13E6" w14:textId="77777777" w:rsidTr="00585BB4">
        <w:trPr>
          <w:trHeight w:val="20"/>
          <w:tblHeader/>
        </w:trPr>
        <w:tc>
          <w:tcPr>
            <w:tcW w:w="2851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7FC37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9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77A15A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Total </w:t>
            </w:r>
          </w:p>
        </w:tc>
        <w:tc>
          <w:tcPr>
            <w:tcW w:w="69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19E743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Totally </w:t>
            </w:r>
          </w:p>
        </w:tc>
        <w:tc>
          <w:tcPr>
            <w:tcW w:w="75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6DCA70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artially </w:t>
            </w:r>
          </w:p>
        </w:tc>
      </w:tr>
      <w:tr w:rsidR="00585BB4" w:rsidRPr="00585BB4" w14:paraId="787665B7" w14:textId="77777777" w:rsidTr="00585BB4">
        <w:trPr>
          <w:trHeight w:val="20"/>
        </w:trPr>
        <w:tc>
          <w:tcPr>
            <w:tcW w:w="28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2BD79C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9F64C9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1,142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8E43F2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504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756906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638 </w:t>
            </w:r>
          </w:p>
        </w:tc>
      </w:tr>
      <w:tr w:rsidR="00585BB4" w:rsidRPr="00585BB4" w14:paraId="3FFF24DA" w14:textId="77777777" w:rsidTr="00585BB4">
        <w:trPr>
          <w:trHeight w:val="20"/>
        </w:trPr>
        <w:tc>
          <w:tcPr>
            <w:tcW w:w="28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129136A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VII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FDAC61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102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EF231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66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F214FE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36 </w:t>
            </w:r>
          </w:p>
        </w:tc>
      </w:tr>
      <w:tr w:rsidR="00585BB4" w:rsidRPr="00585BB4" w14:paraId="369DE7BA" w14:textId="77777777" w:rsidTr="00585BB4">
        <w:trPr>
          <w:trHeight w:val="20"/>
        </w:trPr>
        <w:tc>
          <w:tcPr>
            <w:tcW w:w="28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35864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ebu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6E2046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95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D8F146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60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ACEE16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35 </w:t>
            </w:r>
          </w:p>
        </w:tc>
      </w:tr>
      <w:tr w:rsidR="00585BB4" w:rsidRPr="00585BB4" w14:paraId="594364A5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CFA38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0A35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pu-Lapu City (</w:t>
            </w:r>
            <w:proofErr w:type="spellStart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pon</w:t>
            </w:r>
            <w:proofErr w:type="spellEnd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831A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95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4B73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60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5AEF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35 </w:t>
            </w:r>
          </w:p>
        </w:tc>
      </w:tr>
      <w:tr w:rsidR="00585BB4" w:rsidRPr="00585BB4" w14:paraId="33A89AB1" w14:textId="77777777" w:rsidTr="00585BB4">
        <w:trPr>
          <w:trHeight w:val="20"/>
        </w:trPr>
        <w:tc>
          <w:tcPr>
            <w:tcW w:w="28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78F5F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egros Oriental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7FFCE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7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155E3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6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CD38D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1 </w:t>
            </w:r>
          </w:p>
        </w:tc>
      </w:tr>
      <w:tr w:rsidR="00585BB4" w:rsidRPr="00585BB4" w14:paraId="4580882F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43513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0994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umaguete City (capital)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620C0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7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3304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6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0EFEA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</w:tr>
      <w:tr w:rsidR="00585BB4" w:rsidRPr="00585BB4" w14:paraId="6EE92014" w14:textId="77777777" w:rsidTr="00585BB4">
        <w:trPr>
          <w:trHeight w:val="20"/>
        </w:trPr>
        <w:tc>
          <w:tcPr>
            <w:tcW w:w="28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EF55AB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XI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5A57259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1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7209AC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DE5A9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1 </w:t>
            </w:r>
          </w:p>
        </w:tc>
      </w:tr>
      <w:tr w:rsidR="00585BB4" w:rsidRPr="00585BB4" w14:paraId="5F0C409A" w14:textId="77777777" w:rsidTr="00585BB4">
        <w:trPr>
          <w:trHeight w:val="20"/>
        </w:trPr>
        <w:tc>
          <w:tcPr>
            <w:tcW w:w="28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809B9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avao de Oro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DD1710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1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CAB7A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F443C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1 </w:t>
            </w:r>
          </w:p>
        </w:tc>
      </w:tr>
      <w:tr w:rsidR="00585BB4" w:rsidRPr="00585BB4" w14:paraId="6EEFAF2F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744D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9A1D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bunturan</w:t>
            </w:r>
            <w:proofErr w:type="spellEnd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34B2A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766B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C803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</w:tr>
      <w:tr w:rsidR="00585BB4" w:rsidRPr="00585BB4" w14:paraId="68F70076" w14:textId="77777777" w:rsidTr="00585BB4">
        <w:trPr>
          <w:trHeight w:val="20"/>
        </w:trPr>
        <w:tc>
          <w:tcPr>
            <w:tcW w:w="28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B2B2B2" w:fill="B2B2B2"/>
            <w:vAlign w:val="center"/>
            <w:hideMark/>
          </w:tcPr>
          <w:p w14:paraId="7C20880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70F220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1,039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A9923E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438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003726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601 </w:t>
            </w:r>
          </w:p>
        </w:tc>
      </w:tr>
      <w:tr w:rsidR="00585BB4" w:rsidRPr="00585BB4" w14:paraId="5E9F6FDF" w14:textId="77777777" w:rsidTr="00585BB4">
        <w:trPr>
          <w:trHeight w:val="20"/>
        </w:trPr>
        <w:tc>
          <w:tcPr>
            <w:tcW w:w="28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D99C7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553749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426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36B71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365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1C04AA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61 </w:t>
            </w:r>
          </w:p>
        </w:tc>
      </w:tr>
      <w:tr w:rsidR="00585BB4" w:rsidRPr="00585BB4" w14:paraId="23F48268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39AB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292F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nawan</w:t>
            </w:r>
            <w:proofErr w:type="spellEnd"/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C70E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30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36A90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30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BF5B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585BB4" w:rsidRPr="00585BB4" w14:paraId="40A0B245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B935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150D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osperidad</w:t>
            </w:r>
            <w:proofErr w:type="spellEnd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7444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89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2975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31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54FC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58 </w:t>
            </w:r>
          </w:p>
        </w:tc>
      </w:tr>
      <w:tr w:rsidR="00585BB4" w:rsidRPr="00585BB4" w14:paraId="3CD317A8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3CD3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3BF9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B031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00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34CE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00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9D39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585BB4" w:rsidRPr="00585BB4" w14:paraId="5AF4593F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F6AB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DAA6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bagat</w:t>
            </w:r>
            <w:proofErr w:type="spellEnd"/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FD71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7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A54E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4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7344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3 </w:t>
            </w:r>
          </w:p>
        </w:tc>
      </w:tr>
      <w:tr w:rsidR="00585BB4" w:rsidRPr="00585BB4" w14:paraId="40258CF7" w14:textId="77777777" w:rsidTr="00585BB4">
        <w:trPr>
          <w:trHeight w:val="20"/>
        </w:trPr>
        <w:tc>
          <w:tcPr>
            <w:tcW w:w="28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10BAB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inagat</w:t>
            </w:r>
            <w:proofErr w:type="spellEnd"/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sland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D745A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2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9930B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2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EE330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</w:tr>
      <w:tr w:rsidR="00585BB4" w:rsidRPr="00585BB4" w14:paraId="2AC12B4A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DB7B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D0AF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gdianao</w:t>
            </w:r>
            <w:proofErr w:type="spellEnd"/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9B350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0F65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6CE6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585BB4" w:rsidRPr="00585BB4" w14:paraId="7613F99B" w14:textId="77777777" w:rsidTr="00585BB4">
        <w:trPr>
          <w:trHeight w:val="20"/>
        </w:trPr>
        <w:tc>
          <w:tcPr>
            <w:tcW w:w="28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A68B7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urigao del Sur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40A540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611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10665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71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33B6A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540 </w:t>
            </w:r>
          </w:p>
        </w:tc>
      </w:tr>
      <w:tr w:rsidR="00585BB4" w:rsidRPr="00585BB4" w14:paraId="53E8402D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B988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68DF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11560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503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DB2C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46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0714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457 </w:t>
            </w:r>
          </w:p>
        </w:tc>
      </w:tr>
      <w:tr w:rsidR="00585BB4" w:rsidRPr="00585BB4" w14:paraId="3B9E6829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F2D1E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B05F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slig</w:t>
            </w:r>
            <w:proofErr w:type="spellEnd"/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0FBB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25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6A39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9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E52C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6 </w:t>
            </w:r>
          </w:p>
        </w:tc>
      </w:tr>
      <w:tr w:rsidR="00585BB4" w:rsidRPr="00585BB4" w14:paraId="596A9E06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ED32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8168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gwait</w:t>
            </w:r>
            <w:proofErr w:type="spellEnd"/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40C5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4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9FEE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5D996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4 </w:t>
            </w:r>
          </w:p>
        </w:tc>
      </w:tr>
      <w:tr w:rsidR="00585BB4" w:rsidRPr="00585BB4" w14:paraId="2EE5C542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D407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F11D6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tilan</w:t>
            </w:r>
            <w:proofErr w:type="spellEnd"/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C1B3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22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C7946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55509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21 </w:t>
            </w:r>
          </w:p>
        </w:tc>
      </w:tr>
      <w:tr w:rsidR="00585BB4" w:rsidRPr="00585BB4" w14:paraId="48D8FDFD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D48A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69C43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rascal</w:t>
            </w:r>
            <w:proofErr w:type="spellEnd"/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8D0F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45D0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2C21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</w:tr>
      <w:tr w:rsidR="00585BB4" w:rsidRPr="00585BB4" w14:paraId="4F1F4E75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4BFD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1127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nuza</w:t>
            </w:r>
            <w:proofErr w:type="spellEnd"/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D69B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1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E7F0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D1E8A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1 </w:t>
            </w:r>
          </w:p>
        </w:tc>
      </w:tr>
      <w:tr w:rsidR="00585BB4" w:rsidRPr="00585BB4" w14:paraId="61C3205C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1B86A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CB98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5ABE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8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1C56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3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E77C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5 </w:t>
            </w:r>
          </w:p>
        </w:tc>
      </w:tr>
      <w:tr w:rsidR="00585BB4" w:rsidRPr="00585BB4" w14:paraId="5FC42E3D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D648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6799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drid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37AE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FFDE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DB53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</w:tr>
      <w:tr w:rsidR="00585BB4" w:rsidRPr="00585BB4" w14:paraId="632D1977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EB2A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8780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06ED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91BF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21E0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</w:tr>
      <w:tr w:rsidR="00585BB4" w:rsidRPr="00585BB4" w14:paraId="63F017BB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36C8CA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1D010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bina</w:t>
            </w:r>
            <w:proofErr w:type="spellEnd"/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7D81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8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ADCB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8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29FA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0 </w:t>
            </w:r>
          </w:p>
        </w:tc>
      </w:tr>
      <w:tr w:rsidR="00585BB4" w:rsidRPr="00585BB4" w14:paraId="12D2408B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B5F0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9D10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4136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6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9B3A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4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F02D0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</w:tr>
    </w:tbl>
    <w:p w14:paraId="71C2EA34" w14:textId="36446F1F" w:rsidR="007B3AB1" w:rsidRPr="006D5DFC" w:rsidRDefault="007B3AB1" w:rsidP="00F5527A">
      <w:pPr>
        <w:spacing w:after="0" w:line="240" w:lineRule="auto"/>
        <w:ind w:left="426"/>
        <w:contextualSpacing/>
        <w:rPr>
          <w:rFonts w:ascii="Arial" w:eastAsia="Times New Roman" w:hAnsi="Arial" w:cs="Arial"/>
          <w:bCs/>
          <w:i/>
          <w:iCs/>
          <w:sz w:val="16"/>
          <w:szCs w:val="24"/>
        </w:rPr>
      </w:pP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</w:t>
      </w:r>
      <w:r w:rsidR="00B76B92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proofErr w:type="spellStart"/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ote</w:t>
      </w:r>
      <w:proofErr w:type="spellEnd"/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: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O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go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ssessment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nd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validation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be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conducted.</w:t>
      </w:r>
    </w:p>
    <w:p w14:paraId="5A6A17EE" w14:textId="756BCC4B" w:rsidR="00E32984" w:rsidRDefault="007B3AB1" w:rsidP="00974E1B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 DSWD FOs VII</w:t>
      </w:r>
      <w:r w:rsidR="00ED5699">
        <w:rPr>
          <w:rFonts w:ascii="Arial" w:eastAsia="Times New Roman" w:hAnsi="Arial" w:cs="Arial"/>
          <w:i/>
          <w:iCs/>
          <w:color w:val="0070C0"/>
          <w:sz w:val="16"/>
          <w:szCs w:val="24"/>
        </w:rPr>
        <w:t>, XI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and CARAGA</w:t>
      </w:r>
    </w:p>
    <w:p w14:paraId="438962BD" w14:textId="77777777" w:rsidR="00974E1B" w:rsidRPr="00974E1B" w:rsidRDefault="00974E1B" w:rsidP="00974E1B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02918D10" w14:textId="4A3415A8" w:rsidR="00A96926" w:rsidRPr="00E32984" w:rsidRDefault="00E32984" w:rsidP="00E44310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E32984">
        <w:rPr>
          <w:rFonts w:ascii="Arial" w:eastAsia="Arial" w:hAnsi="Arial" w:cs="Arial"/>
          <w:b/>
          <w:color w:val="002060"/>
          <w:sz w:val="24"/>
          <w:szCs w:val="24"/>
        </w:rPr>
        <w:t>A</w:t>
      </w:r>
      <w:r w:rsidR="00BC5519" w:rsidRPr="00E32984">
        <w:rPr>
          <w:rFonts w:ascii="Arial" w:eastAsia="Arial" w:hAnsi="Arial" w:cs="Arial"/>
          <w:b/>
          <w:color w:val="002060"/>
          <w:sz w:val="24"/>
          <w:szCs w:val="24"/>
        </w:rPr>
        <w:t xml:space="preserve">ssistance provided </w:t>
      </w:r>
    </w:p>
    <w:p w14:paraId="270ABB74" w14:textId="1C421BB8" w:rsidR="00A96926" w:rsidRPr="00B76B92" w:rsidRDefault="00BC5519" w:rsidP="00A96926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B76B92">
        <w:rPr>
          <w:rFonts w:ascii="Arial" w:eastAsia="Arial" w:hAnsi="Arial" w:cs="Arial"/>
          <w:bCs/>
          <w:color w:val="auto"/>
          <w:sz w:val="24"/>
          <w:szCs w:val="24"/>
        </w:rPr>
        <w:t xml:space="preserve">A total of </w:t>
      </w:r>
      <w:r w:rsidRPr="00B76B92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431A6A" w:rsidRPr="00B76B92">
        <w:rPr>
          <w:rFonts w:ascii="Arial" w:eastAsia="Arial" w:hAnsi="Arial" w:cs="Arial"/>
          <w:b/>
          <w:bCs/>
          <w:color w:val="auto"/>
          <w:sz w:val="24"/>
          <w:szCs w:val="24"/>
        </w:rPr>
        <w:t>5,510,526.41</w:t>
      </w:r>
      <w:r w:rsidR="00974E1B" w:rsidRPr="00B76B92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B76B92">
        <w:rPr>
          <w:rFonts w:ascii="Arial" w:eastAsia="Arial" w:hAnsi="Arial" w:cs="Arial"/>
          <w:bCs/>
          <w:color w:val="auto"/>
          <w:sz w:val="24"/>
          <w:szCs w:val="24"/>
        </w:rPr>
        <w:t>worth of assistance was provided to the affected families</w:t>
      </w:r>
      <w:r w:rsidR="00C271C3" w:rsidRPr="00B76B92">
        <w:rPr>
          <w:rFonts w:ascii="Arial" w:eastAsia="Arial" w:hAnsi="Arial" w:cs="Arial"/>
          <w:bCs/>
          <w:color w:val="auto"/>
          <w:sz w:val="24"/>
          <w:szCs w:val="24"/>
        </w:rPr>
        <w:t xml:space="preserve">; of which, </w:t>
      </w:r>
      <w:r w:rsidR="00C271C3" w:rsidRPr="00B76B92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431A6A" w:rsidRPr="00B76B92">
        <w:rPr>
          <w:rFonts w:ascii="Arial" w:eastAsia="Arial" w:hAnsi="Arial" w:cs="Arial"/>
          <w:b/>
          <w:bCs/>
          <w:color w:val="auto"/>
          <w:sz w:val="24"/>
          <w:szCs w:val="24"/>
        </w:rPr>
        <w:t>4,606,214.41</w:t>
      </w:r>
      <w:r w:rsidR="00C271C3" w:rsidRPr="00B76B92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C271C3" w:rsidRPr="00B76B92">
        <w:rPr>
          <w:rFonts w:ascii="Arial" w:eastAsia="Arial" w:hAnsi="Arial" w:cs="Arial"/>
          <w:bCs/>
          <w:color w:val="auto"/>
          <w:sz w:val="24"/>
          <w:szCs w:val="24"/>
        </w:rPr>
        <w:t>from</w:t>
      </w:r>
      <w:r w:rsidRPr="00B76B92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C271C3" w:rsidRPr="00B76B92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DSWD </w:t>
      </w:r>
      <w:r w:rsidR="00C271C3" w:rsidRPr="00B76B92">
        <w:rPr>
          <w:rFonts w:ascii="Arial" w:eastAsia="Arial" w:hAnsi="Arial" w:cs="Arial"/>
          <w:bCs/>
          <w:color w:val="auto"/>
          <w:sz w:val="24"/>
          <w:szCs w:val="24"/>
        </w:rPr>
        <w:t xml:space="preserve">and </w:t>
      </w:r>
      <w:r w:rsidR="00C271C3" w:rsidRPr="00B76B92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974E1B" w:rsidRPr="00B76B92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904,312.00 </w:t>
      </w:r>
      <w:r w:rsidR="00C271C3" w:rsidRPr="00B76B92">
        <w:rPr>
          <w:rFonts w:ascii="Arial" w:eastAsia="Arial" w:hAnsi="Arial" w:cs="Arial"/>
          <w:bCs/>
          <w:color w:val="auto"/>
          <w:sz w:val="24"/>
          <w:szCs w:val="24"/>
        </w:rPr>
        <w:t xml:space="preserve">from </w:t>
      </w:r>
      <w:r w:rsidR="00C271C3" w:rsidRPr="00B76B92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LGUs </w:t>
      </w:r>
      <w:r w:rsidR="007B3AB1" w:rsidRPr="00B76B92">
        <w:rPr>
          <w:rFonts w:ascii="Arial" w:eastAsia="Arial" w:hAnsi="Arial" w:cs="Arial"/>
          <w:bCs/>
          <w:color w:val="auto"/>
          <w:sz w:val="24"/>
          <w:szCs w:val="24"/>
        </w:rPr>
        <w:t>(see Table 5</w:t>
      </w:r>
      <w:r w:rsidR="00A96926" w:rsidRPr="00B76B92">
        <w:rPr>
          <w:rFonts w:ascii="Arial" w:eastAsia="Arial" w:hAnsi="Arial" w:cs="Arial"/>
          <w:bCs/>
          <w:color w:val="auto"/>
          <w:sz w:val="24"/>
          <w:szCs w:val="24"/>
        </w:rPr>
        <w:t>).</w:t>
      </w:r>
    </w:p>
    <w:p w14:paraId="0A82AFD3" w14:textId="77777777" w:rsidR="00A96926" w:rsidRDefault="00A96926" w:rsidP="00A96926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</w:p>
    <w:p w14:paraId="630CAF65" w14:textId="64182CBF" w:rsidR="00BC5519" w:rsidRPr="00A96926" w:rsidRDefault="00BC5519" w:rsidP="00A96926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A96926">
        <w:rPr>
          <w:rFonts w:ascii="Arial" w:eastAsia="Arial" w:hAnsi="Arial" w:cs="Arial"/>
          <w:b/>
          <w:i/>
          <w:iCs/>
          <w:sz w:val="20"/>
        </w:rPr>
        <w:t xml:space="preserve">Table </w:t>
      </w:r>
      <w:r w:rsidR="007B3AB1">
        <w:rPr>
          <w:rFonts w:ascii="Arial" w:eastAsia="Arial" w:hAnsi="Arial" w:cs="Arial"/>
          <w:b/>
          <w:i/>
          <w:iCs/>
          <w:sz w:val="20"/>
        </w:rPr>
        <w:t>5</w:t>
      </w:r>
      <w:r w:rsidRPr="00A96926">
        <w:rPr>
          <w:rFonts w:ascii="Arial" w:eastAsia="Arial" w:hAnsi="Arial" w:cs="Arial"/>
          <w:b/>
          <w:i/>
          <w:iCs/>
          <w:sz w:val="20"/>
        </w:rPr>
        <w:t>. Cost of Assistance Provided to Affected Families / Persons</w:t>
      </w:r>
    </w:p>
    <w:tbl>
      <w:tblPr>
        <w:tblW w:w="479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"/>
        <w:gridCol w:w="3776"/>
        <w:gridCol w:w="1489"/>
        <w:gridCol w:w="1304"/>
        <w:gridCol w:w="660"/>
        <w:gridCol w:w="934"/>
        <w:gridCol w:w="1608"/>
      </w:tblGrid>
      <w:tr w:rsidR="00B76B92" w:rsidRPr="00B76B92" w14:paraId="1F9F6D93" w14:textId="77777777" w:rsidTr="00B76B92">
        <w:trPr>
          <w:trHeight w:val="20"/>
          <w:tblHeader/>
        </w:trPr>
        <w:tc>
          <w:tcPr>
            <w:tcW w:w="1976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531ABF39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024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426CD51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OST OF ASSISTANCE </w:t>
            </w:r>
          </w:p>
        </w:tc>
      </w:tr>
      <w:tr w:rsidR="00B76B92" w:rsidRPr="00B76B92" w14:paraId="512FB6A9" w14:textId="77777777" w:rsidTr="00B76B92">
        <w:trPr>
          <w:trHeight w:val="20"/>
          <w:tblHeader/>
        </w:trPr>
        <w:tc>
          <w:tcPr>
            <w:tcW w:w="197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6981E8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CA964A5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SWD </w:t>
            </w:r>
          </w:p>
        </w:tc>
        <w:tc>
          <w:tcPr>
            <w:tcW w:w="65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986CCBA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LGU 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3690404" w14:textId="1A3D02F2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GOs </w:t>
            </w:r>
          </w:p>
        </w:tc>
        <w:tc>
          <w:tcPr>
            <w:tcW w:w="47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ECBDE74" w14:textId="03365F34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OTHERS </w:t>
            </w:r>
          </w:p>
        </w:tc>
        <w:tc>
          <w:tcPr>
            <w:tcW w:w="81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E21C92D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GRAND TOTAL </w:t>
            </w:r>
          </w:p>
        </w:tc>
      </w:tr>
      <w:tr w:rsidR="00B76B92" w:rsidRPr="00B76B92" w14:paraId="33CD929F" w14:textId="77777777" w:rsidTr="00B76B92">
        <w:trPr>
          <w:trHeight w:val="20"/>
        </w:trPr>
        <w:tc>
          <w:tcPr>
            <w:tcW w:w="19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CAE26C2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01189C4" w14:textId="58126D2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,606,214.41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BDEDAE7" w14:textId="55F2131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04,312.00 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F809A51" w14:textId="07DDC01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3AD23CB" w14:textId="181B3A0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442DAB8" w14:textId="3A5A787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510,526.41 </w:t>
            </w:r>
          </w:p>
        </w:tc>
      </w:tr>
      <w:tr w:rsidR="00B76B92" w:rsidRPr="00B76B92" w14:paraId="376A7224" w14:textId="77777777" w:rsidTr="00B76B92">
        <w:trPr>
          <w:trHeight w:val="20"/>
        </w:trPr>
        <w:tc>
          <w:tcPr>
            <w:tcW w:w="19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07EA611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REGION XI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5B5BEE1" w14:textId="3BCBDD9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470,450.00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8689C5F" w14:textId="44754EC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043D22A" w14:textId="7322EE7B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4E24D15" w14:textId="18FB9F8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B3DE78" w14:textId="17947CB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70,450.00 </w:t>
            </w:r>
          </w:p>
        </w:tc>
      </w:tr>
      <w:tr w:rsidR="00B76B92" w:rsidRPr="00B76B92" w14:paraId="52F235F0" w14:textId="77777777" w:rsidTr="00B76B92">
        <w:trPr>
          <w:trHeight w:val="20"/>
        </w:trPr>
        <w:tc>
          <w:tcPr>
            <w:tcW w:w="19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A9B309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Davao Oriental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461F95" w14:textId="368063D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470,450.00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36839F" w14:textId="78D3D00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646B91" w14:textId="73BF382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7F5671" w14:textId="35453EF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2412CF" w14:textId="412141F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70,450.00 </w:t>
            </w:r>
          </w:p>
        </w:tc>
      </w:tr>
      <w:tr w:rsidR="00B76B92" w:rsidRPr="00B76B92" w14:paraId="741D1197" w14:textId="77777777" w:rsidTr="00B76B9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C0E82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76B9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54E4B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96E83" w14:textId="33EC175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70,450.00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15435" w14:textId="02FF94C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84D12" w14:textId="05BEEB8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180E1" w14:textId="1FE65BF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A33AC" w14:textId="3F1B245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70,450.00 </w:t>
            </w:r>
          </w:p>
        </w:tc>
      </w:tr>
      <w:tr w:rsidR="00B76B92" w:rsidRPr="00B76B92" w14:paraId="3A7B95E8" w14:textId="77777777" w:rsidTr="00B76B92">
        <w:trPr>
          <w:trHeight w:val="20"/>
        </w:trPr>
        <w:tc>
          <w:tcPr>
            <w:tcW w:w="197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B2B2B2" w:fill="B2B2B2"/>
            <w:vAlign w:val="center"/>
            <w:hideMark/>
          </w:tcPr>
          <w:p w14:paraId="1A38D255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0E9BFC1" w14:textId="0F4E578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,135,764.41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6DFD6B" w14:textId="4B7FBC4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04,312.00 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09FD574" w14:textId="7BDE8F5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ECC860E" w14:textId="69AB891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73F826E" w14:textId="3594422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040,076.41 </w:t>
            </w:r>
          </w:p>
        </w:tc>
      </w:tr>
      <w:tr w:rsidR="00B76B92" w:rsidRPr="00B76B92" w14:paraId="65FB2988" w14:textId="77777777" w:rsidTr="00B76B92">
        <w:trPr>
          <w:trHeight w:val="20"/>
        </w:trPr>
        <w:tc>
          <w:tcPr>
            <w:tcW w:w="1976" w:type="pct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32C2A5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61F3DB" w14:textId="013D577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D4F014" w14:textId="295111E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7,482.00 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0AE8BD" w14:textId="3FC08CD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8F5A5A" w14:textId="3ECD1A7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89F14F" w14:textId="5DDD2EC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7,482.00 </w:t>
            </w:r>
          </w:p>
        </w:tc>
      </w:tr>
      <w:tr w:rsidR="00B76B92" w:rsidRPr="00B76B92" w14:paraId="330C4D07" w14:textId="77777777" w:rsidTr="00B76B9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52B55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C4F6A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Butuan City (capital)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F994E" w14:textId="304E618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932A7" w14:textId="4A01215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9,320.00 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93164" w14:textId="3A829B0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8CBEE" w14:textId="2E28E0B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43403" w14:textId="223F4ACB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,320.00 </w:t>
            </w:r>
          </w:p>
        </w:tc>
      </w:tr>
      <w:tr w:rsidR="00B76B92" w:rsidRPr="00B76B92" w14:paraId="56D0F85D" w14:textId="77777777" w:rsidTr="00B76B9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3DBA2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DCABE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City of Cabadbaran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79C4A" w14:textId="14E7683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37E60" w14:textId="0C95B54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8,162.00 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40B41" w14:textId="121FAD8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0A968" w14:textId="5252F2A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FF118" w14:textId="715481E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8,162.00 </w:t>
            </w:r>
          </w:p>
        </w:tc>
      </w:tr>
      <w:tr w:rsidR="00B76B92" w:rsidRPr="00B76B92" w14:paraId="00916C86" w14:textId="77777777" w:rsidTr="00B76B92">
        <w:trPr>
          <w:trHeight w:val="20"/>
        </w:trPr>
        <w:tc>
          <w:tcPr>
            <w:tcW w:w="19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D4EF0A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E311A5" w14:textId="2E34211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28DDED" w14:textId="20E5870F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0,060.00 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D6B805" w14:textId="7D25697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5E7960" w14:textId="26477B7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631E63" w14:textId="2F16318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0,060.00 </w:t>
            </w:r>
          </w:p>
        </w:tc>
      </w:tr>
      <w:tr w:rsidR="00B76B92" w:rsidRPr="00B76B92" w14:paraId="7BC9440F" w14:textId="77777777" w:rsidTr="00B76B9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FCF8C4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057DD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Bunawan</w:t>
            </w:r>
            <w:proofErr w:type="spellEnd"/>
          </w:p>
        </w:tc>
        <w:tc>
          <w:tcPr>
            <w:tcW w:w="7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7845E" w14:textId="340888D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DBDC6" w14:textId="4676F14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5,216.00 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6348B" w14:textId="783A661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A6349" w14:textId="171E131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F9023" w14:textId="5D11A35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,216.00 </w:t>
            </w:r>
          </w:p>
        </w:tc>
      </w:tr>
      <w:tr w:rsidR="00B76B92" w:rsidRPr="00B76B92" w14:paraId="2E0D3140" w14:textId="77777777" w:rsidTr="00B76B9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5003D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709B0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San Francisco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B8393" w14:textId="3B48D8E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361B0" w14:textId="5EEA13B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,844.00 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77B20" w14:textId="1373AC10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B3A77" w14:textId="4F88F64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EB7C8" w14:textId="18168C4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,844.00 </w:t>
            </w:r>
          </w:p>
        </w:tc>
      </w:tr>
      <w:tr w:rsidR="00B76B92" w:rsidRPr="00B76B92" w14:paraId="485C11D0" w14:textId="77777777" w:rsidTr="00B76B92">
        <w:trPr>
          <w:trHeight w:val="20"/>
        </w:trPr>
        <w:tc>
          <w:tcPr>
            <w:tcW w:w="19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272390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>Surigao del Sur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8C37CF" w14:textId="340F676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,135,764.41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45DAA4" w14:textId="4DFE2FA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6,770.00 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E18246" w14:textId="4CFAF39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4F6FDB" w14:textId="657C452B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82CF6B" w14:textId="04C8C14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76B9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442,534.41 </w:t>
            </w:r>
          </w:p>
        </w:tc>
      </w:tr>
      <w:tr w:rsidR="00B76B92" w:rsidRPr="00B76B92" w14:paraId="48F99E9A" w14:textId="77777777" w:rsidTr="00B76B9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43F84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76B9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57474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7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18D9C" w14:textId="24AA8852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73,784.41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2831A" w14:textId="3D3C83FC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5,820.00 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C1F70" w14:textId="337A44A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EDEDB" w14:textId="4E5288F8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86939" w14:textId="4FEE0B61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9,604.41 </w:t>
            </w:r>
          </w:p>
        </w:tc>
      </w:tr>
      <w:tr w:rsidR="00B76B92" w:rsidRPr="00B76B92" w14:paraId="50F30C8D" w14:textId="77777777" w:rsidTr="00B76B9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64D31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0C2312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Cantilan</w:t>
            </w:r>
            <w:proofErr w:type="spellEnd"/>
          </w:p>
        </w:tc>
        <w:tc>
          <w:tcPr>
            <w:tcW w:w="7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A5450" w14:textId="7A3779D4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10,210.00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154AE" w14:textId="2982B7E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A8C53" w14:textId="5F1A04D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62265" w14:textId="7B0461F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25927" w14:textId="3E44DF3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10,210.00 </w:t>
            </w:r>
          </w:p>
        </w:tc>
      </w:tr>
      <w:tr w:rsidR="00B76B92" w:rsidRPr="00B76B92" w14:paraId="4B95AD4C" w14:textId="77777777" w:rsidTr="00B76B9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55FE8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AD0339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armen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1878A" w14:textId="6324C8E9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966E9" w14:textId="4F7B84C5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,950.00 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DF82D" w14:textId="1596A3FD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68FD2" w14:textId="5F46DC3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82AFC" w14:textId="5E064ABE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,950.00 </w:t>
            </w:r>
          </w:p>
        </w:tc>
      </w:tr>
      <w:tr w:rsidR="00B76B92" w:rsidRPr="00B76B92" w14:paraId="472EC4EA" w14:textId="77777777" w:rsidTr="00B76B92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261118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A9032" w14:textId="77777777" w:rsidR="00B76B92" w:rsidRPr="00B76B92" w:rsidRDefault="00B76B92" w:rsidP="00B76B9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75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ABD22" w14:textId="7F4C4ACA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1,770.00 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69BA4" w14:textId="7C9A1DD7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DB7B3" w14:textId="7AC952F6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D0EB1" w14:textId="66DDC99B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96CC7" w14:textId="2AA796C3" w:rsidR="00B76B92" w:rsidRPr="00B76B92" w:rsidRDefault="00B76B92" w:rsidP="00B76B9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76B9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1,770.00 </w:t>
            </w:r>
          </w:p>
        </w:tc>
      </w:tr>
    </w:tbl>
    <w:p w14:paraId="1A20824B" w14:textId="68452ECE" w:rsidR="00075548" w:rsidRPr="00431A6A" w:rsidRDefault="00BE191B" w:rsidP="00431A6A">
      <w:pPr>
        <w:spacing w:after="0" w:line="240" w:lineRule="auto"/>
        <w:contextualSpacing/>
        <w:jc w:val="right"/>
        <w:rPr>
          <w:rFonts w:ascii="Arial" w:eastAsia="Arial" w:hAnsi="Arial" w:cs="Arial"/>
          <w:b/>
          <w:color w:val="002060"/>
          <w:sz w:val="24"/>
          <w:szCs w:val="24"/>
        </w:rPr>
      </w:pP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S</w:t>
      </w:r>
      <w:r w:rsidR="00B76B92" w:rsidRPr="00EF7C34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proofErr w:type="spellStart"/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ource</w:t>
      </w:r>
      <w:proofErr w:type="spellEnd"/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:</w:t>
      </w:r>
      <w:r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3D668B">
        <w:rPr>
          <w:rFonts w:ascii="Arial" w:eastAsia="Arial" w:hAnsi="Arial" w:cs="Arial"/>
          <w:i/>
          <w:color w:val="0070C0"/>
          <w:sz w:val="16"/>
          <w:szCs w:val="24"/>
        </w:rPr>
        <w:t>DSWD-FO</w:t>
      </w:r>
      <w:r w:rsidR="00431D5D">
        <w:rPr>
          <w:rFonts w:ascii="Arial" w:eastAsia="Arial" w:hAnsi="Arial" w:cs="Arial"/>
          <w:i/>
          <w:color w:val="0070C0"/>
          <w:sz w:val="16"/>
          <w:szCs w:val="24"/>
        </w:rPr>
        <w:t>s XI and</w:t>
      </w:r>
      <w:r w:rsidR="003D668B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24"/>
        </w:rPr>
        <w:t>CARAGA</w:t>
      </w:r>
    </w:p>
    <w:p w14:paraId="73B1762A" w14:textId="77777777" w:rsidR="00B76B92" w:rsidRDefault="00B76B92" w:rsidP="004D7B6D">
      <w:pPr>
        <w:spacing w:line="240" w:lineRule="auto"/>
        <w:contextualSpacing/>
        <w:jc w:val="center"/>
        <w:rPr>
          <w:rFonts w:ascii="Arial" w:eastAsia="Times New Roman" w:hAnsi="Arial" w:cs="Arial"/>
          <w:b/>
          <w:iCs/>
          <w:color w:val="002060"/>
          <w:sz w:val="28"/>
          <w:szCs w:val="32"/>
        </w:rPr>
      </w:pPr>
    </w:p>
    <w:p w14:paraId="28E040D9" w14:textId="294856CE" w:rsidR="00336D57" w:rsidRDefault="004D7B6D" w:rsidP="00B76B92">
      <w:pPr>
        <w:spacing w:line="240" w:lineRule="auto"/>
        <w:contextualSpacing/>
        <w:jc w:val="center"/>
        <w:rPr>
          <w:rFonts w:ascii="Arial" w:eastAsia="Times New Roman" w:hAnsi="Arial" w:cs="Arial"/>
          <w:b/>
          <w:iCs/>
          <w:color w:val="002060"/>
          <w:sz w:val="28"/>
          <w:szCs w:val="32"/>
        </w:rPr>
      </w:pPr>
      <w:r>
        <w:rPr>
          <w:rFonts w:ascii="Arial" w:eastAsia="Times New Roman" w:hAnsi="Arial" w:cs="Arial"/>
          <w:b/>
          <w:iCs/>
          <w:color w:val="002060"/>
          <w:sz w:val="28"/>
          <w:szCs w:val="32"/>
        </w:rPr>
        <w:t>DSW</w:t>
      </w:r>
      <w:r w:rsidR="00B76B92">
        <w:rPr>
          <w:rFonts w:ascii="Arial" w:eastAsia="Times New Roman" w:hAnsi="Arial" w:cs="Arial"/>
          <w:b/>
          <w:iCs/>
          <w:color w:val="002060"/>
          <w:sz w:val="28"/>
          <w:szCs w:val="32"/>
        </w:rPr>
        <w:t>D DISASTER RESPONSE INFORMATION</w:t>
      </w:r>
    </w:p>
    <w:p w14:paraId="6C8F0ACB" w14:textId="44E88A9D" w:rsidR="004D7B6D" w:rsidRPr="000D10E3" w:rsidRDefault="00075548" w:rsidP="000D10E3">
      <w:pPr>
        <w:spacing w:line="240" w:lineRule="auto"/>
        <w:contextualSpacing/>
        <w:jc w:val="center"/>
        <w:rPr>
          <w:rFonts w:ascii="Arial" w:eastAsia="Times New Roman" w:hAnsi="Arial" w:cs="Arial"/>
          <w:b/>
          <w:iCs/>
          <w:color w:val="002060"/>
          <w:sz w:val="28"/>
          <w:szCs w:val="32"/>
        </w:rPr>
      </w:pPr>
      <w:r w:rsidRPr="00075548">
        <w:rPr>
          <w:rFonts w:ascii="Arial" w:eastAsia="Times New Roman" w:hAnsi="Arial" w:cs="Arial"/>
          <w:b/>
          <w:iCs/>
          <w:noProof/>
          <w:color w:val="002060"/>
          <w:sz w:val="28"/>
          <w:szCs w:val="32"/>
        </w:rPr>
        <w:drawing>
          <wp:inline distT="0" distB="0" distL="0" distR="0" wp14:anchorId="79D760FA" wp14:editId="741203D2">
            <wp:extent cx="6568912" cy="4644084"/>
            <wp:effectExtent l="0" t="0" r="381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JEFFAMORCAN\Desktop\DRMB Files\Pre 2018\REPORTS\2020\December Report\DSWD DROMIC Report #3 on Tropical Depression “VICKY” as of 20 December 2020, 6PM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8912" cy="4644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7F4932" w14:textId="3EB97A21" w:rsidR="00A81C78" w:rsidRPr="00D46740" w:rsidRDefault="00A81C78" w:rsidP="00B154C6">
      <w:pPr>
        <w:pStyle w:val="Heading1"/>
        <w:spacing w:before="0" w:after="0"/>
        <w:contextualSpacing/>
        <w:rPr>
          <w:rFonts w:ascii="Arial" w:hAnsi="Arial" w:cs="Arial"/>
          <w:b w:val="0"/>
          <w:color w:val="002060"/>
          <w:sz w:val="28"/>
          <w:szCs w:val="24"/>
        </w:rPr>
      </w:pPr>
      <w:r w:rsidRPr="00D46740">
        <w:rPr>
          <w:rFonts w:ascii="Arial" w:hAnsi="Arial" w:cs="Arial"/>
          <w:color w:val="002060"/>
          <w:sz w:val="28"/>
          <w:szCs w:val="24"/>
        </w:rPr>
        <w:t>Situational Report</w:t>
      </w:r>
      <w:r w:rsidR="00A834B4" w:rsidRPr="00D46740">
        <w:rPr>
          <w:rFonts w:ascii="Arial" w:hAnsi="Arial" w:cs="Arial"/>
          <w:color w:val="002060"/>
          <w:sz w:val="28"/>
          <w:szCs w:val="24"/>
        </w:rPr>
        <w:t>s</w:t>
      </w:r>
    </w:p>
    <w:p w14:paraId="6827B870" w14:textId="77777777" w:rsidR="00376584" w:rsidRPr="00966F27" w:rsidRDefault="00376584" w:rsidP="00B154C6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18"/>
          <w:szCs w:val="24"/>
        </w:rPr>
      </w:pPr>
      <w:bookmarkStart w:id="6" w:name="_Contact_Information"/>
      <w:bookmarkEnd w:id="6"/>
    </w:p>
    <w:p w14:paraId="65D005D5" w14:textId="77777777" w:rsidR="00802585" w:rsidRPr="00BE43F9" w:rsidRDefault="00802585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BE43F9"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802585" w:rsidRPr="00D717CF" w14:paraId="01FAAE1B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87CB0D0" w14:textId="77777777" w:rsidR="00802585" w:rsidRPr="00D717CF" w:rsidRDefault="00802585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298261A" w14:textId="77777777" w:rsidR="00802585" w:rsidRPr="00D717CF" w:rsidRDefault="00802585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A01937" w:rsidRPr="00D717CF" w14:paraId="63EAAAC8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AEAA180" w14:textId="54AD8756" w:rsidR="00A01937" w:rsidRPr="00EB29EB" w:rsidRDefault="007D346F" w:rsidP="00D672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Cs/>
                <w:color w:val="0070C0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2</w:t>
            </w:r>
            <w:r w:rsid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8 </w:t>
            </w:r>
            <w:r w:rsidR="00EB29EB" w:rsidRPr="00EB29EB">
              <w:rPr>
                <w:rFonts w:ascii="Arial" w:eastAsia="Arial" w:hAnsi="Arial" w:cs="Arial"/>
                <w:color w:val="0070C0"/>
                <w:sz w:val="20"/>
                <w:szCs w:val="24"/>
              </w:rPr>
              <w:t>December</w:t>
            </w:r>
            <w:r w:rsidR="00A01937" w:rsidRPr="00EB29E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2E63C8" w14:textId="0C5CAFE8" w:rsidR="005F77E7" w:rsidRPr="005F77E7" w:rsidRDefault="005F77E7" w:rsidP="00B154C6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0" w:hanging="31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F77E7">
              <w:rPr>
                <w:rFonts w:ascii="Arial" w:eastAsia="Arial" w:hAnsi="Arial" w:cs="Arial"/>
                <w:color w:val="0070C0"/>
                <w:sz w:val="20"/>
                <w:szCs w:val="24"/>
              </w:rPr>
              <w:t>The Disaster Response Management Bureau (DRMB) is closely coordinating with the concerned field offices for significant disaster response updates</w:t>
            </w:r>
            <w:r w:rsidR="00497A63">
              <w:rPr>
                <w:rFonts w:ascii="Arial" w:eastAsia="Arial" w:hAnsi="Arial" w:cs="Arial"/>
                <w:color w:val="0070C0"/>
                <w:sz w:val="20"/>
                <w:szCs w:val="24"/>
              </w:rPr>
              <w:t>.</w:t>
            </w:r>
          </w:p>
          <w:p w14:paraId="264298BF" w14:textId="2A60A684" w:rsidR="00A01937" w:rsidRPr="00497A63" w:rsidRDefault="005F77E7" w:rsidP="00497A6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0" w:hanging="31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F77E7">
              <w:rPr>
                <w:rFonts w:ascii="Arial" w:eastAsia="Arial" w:hAnsi="Arial" w:cs="Arial"/>
                <w:color w:val="0070C0"/>
                <w:sz w:val="20"/>
                <w:szCs w:val="24"/>
              </w:rPr>
              <w:t>All QRT members and emergency equipment are on standby and ready for deployment.</w:t>
            </w:r>
          </w:p>
        </w:tc>
      </w:tr>
    </w:tbl>
    <w:p w14:paraId="339B541C" w14:textId="77777777" w:rsidR="00233495" w:rsidRPr="00966F27" w:rsidRDefault="00233495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  <w:szCs w:val="24"/>
        </w:rPr>
      </w:pPr>
    </w:p>
    <w:p w14:paraId="5DEBB1B0" w14:textId="77777777" w:rsidR="006C13A7" w:rsidRDefault="006C13A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4"/>
        <w:tblW w:w="1034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8363"/>
      </w:tblGrid>
      <w:tr w:rsidR="006C13A7" w14:paraId="3BA3BE7E" w14:textId="77777777" w:rsidTr="007523F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0C83C8" w14:textId="77777777" w:rsidR="006C13A7" w:rsidRDefault="006C13A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DATE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9285724" w14:textId="77777777" w:rsidR="006C13A7" w:rsidRDefault="006C13A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SITUATIONS / ACTIONS UNDERTAKEN</w:t>
            </w:r>
          </w:p>
        </w:tc>
      </w:tr>
      <w:tr w:rsidR="006C13A7" w14:paraId="7EB2DB7F" w14:textId="77777777" w:rsidTr="007523FD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FCD61" w14:textId="507A98F0" w:rsidR="006C13A7" w:rsidRPr="00E21640" w:rsidRDefault="007D346F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ind w:hanging="120"/>
              <w:contextualSpacing/>
              <w:jc w:val="center"/>
              <w:rPr>
                <w:rFonts w:ascii="Arial" w:eastAsia="Arial" w:hAnsi="Arial" w:cs="Arial"/>
              </w:rPr>
            </w:pPr>
            <w:r w:rsidRPr="00E21640">
              <w:rPr>
                <w:rFonts w:ascii="Arial" w:eastAsia="Arial" w:hAnsi="Arial" w:cs="Arial"/>
              </w:rPr>
              <w:t>20</w:t>
            </w:r>
            <w:r w:rsidR="00EB29EB" w:rsidRPr="00E21640">
              <w:rPr>
                <w:rFonts w:ascii="Arial" w:eastAsia="Arial" w:hAnsi="Arial" w:cs="Arial"/>
              </w:rPr>
              <w:t xml:space="preserve"> December</w:t>
            </w:r>
            <w:r w:rsidR="006C13A7" w:rsidRPr="00E21640">
              <w:rPr>
                <w:rFonts w:ascii="Arial" w:eastAsia="Arial" w:hAnsi="Arial" w:cs="Arial"/>
              </w:rPr>
              <w:t xml:space="preserve"> 2020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C366AFA" w14:textId="219D65FC" w:rsidR="006C13A7" w:rsidRPr="00E21640" w:rsidRDefault="006C13A7" w:rsidP="00497A63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szCs w:val="19"/>
              </w:rPr>
            </w:pPr>
            <w:r w:rsidRPr="00E21640">
              <w:rPr>
                <w:rFonts w:ascii="Arial" w:eastAsia="Arial" w:hAnsi="Arial" w:cs="Arial"/>
                <w:szCs w:val="19"/>
              </w:rPr>
              <w:t>DSWD-NRLMB is continuously repacking goods for possible augmentation.</w:t>
            </w:r>
          </w:p>
        </w:tc>
      </w:tr>
    </w:tbl>
    <w:p w14:paraId="7B58A080" w14:textId="283E47DE" w:rsidR="008350BA" w:rsidRPr="00966F27" w:rsidRDefault="008350BA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  <w:szCs w:val="24"/>
        </w:rPr>
      </w:pPr>
    </w:p>
    <w:p w14:paraId="7C31B656" w14:textId="77777777" w:rsidR="005F77E7" w:rsidRPr="00BE43F9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MIMAROPA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246660D1" w14:textId="77777777" w:rsidTr="005F77E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A2D01BF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BA8C3A5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717CF" w14:paraId="56EDFD1A" w14:textId="77777777" w:rsidTr="005F77E7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9CFD88" w14:textId="722DA918" w:rsidR="005F77E7" w:rsidRPr="00F8719C" w:rsidRDefault="00E21640" w:rsidP="00B50E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2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3</w:t>
            </w: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F77E7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235D2A7" w14:textId="3DEED6FF" w:rsidR="00E21640" w:rsidRPr="00F8719C" w:rsidRDefault="00497A63" w:rsidP="00E21640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DSWD-FO MIMAROPA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submitted their </w:t>
            </w:r>
            <w:r w:rsidR="00B50E7C" w:rsidRPr="00F8719C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 report</w:t>
            </w:r>
          </w:p>
          <w:p w14:paraId="6BD14918" w14:textId="228A097E" w:rsidR="00F5527A" w:rsidRPr="00F8719C" w:rsidRDefault="00F5527A" w:rsidP="00B50E7C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A total of 2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67</w:t>
            </w: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families or 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1,097</w:t>
            </w: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persons 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have preemptively</w:t>
            </w: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evacua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ted</w:t>
            </w: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in 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11</w:t>
            </w: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evacuation centers in REGION MIMAROPA</w:t>
            </w:r>
          </w:p>
        </w:tc>
      </w:tr>
    </w:tbl>
    <w:p w14:paraId="0313B121" w14:textId="77777777" w:rsidR="005F77E7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A29097E" w14:textId="77777777" w:rsidR="005F77E7" w:rsidRPr="000D5F29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0D5F29">
        <w:rPr>
          <w:rFonts w:ascii="Arial" w:eastAsia="Arial" w:hAnsi="Arial" w:cs="Arial"/>
          <w:b/>
          <w:color w:val="auto"/>
          <w:sz w:val="24"/>
          <w:szCs w:val="24"/>
        </w:rPr>
        <w:t>DSWD-FO V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2BB17BA8" w14:textId="77777777" w:rsidTr="00046E3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35DF54C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984C3C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717CF" w14:paraId="077713B2" w14:textId="77777777" w:rsidTr="00046E37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E1980C" w14:textId="77777777" w:rsidR="005F77E7" w:rsidRPr="00046E37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046E37">
              <w:rPr>
                <w:rFonts w:ascii="Arial" w:eastAsia="Arial" w:hAnsi="Arial" w:cs="Arial"/>
                <w:color w:val="auto"/>
                <w:sz w:val="20"/>
                <w:szCs w:val="24"/>
              </w:rPr>
              <w:t>18 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92F128" w14:textId="6F12D038" w:rsidR="005F77E7" w:rsidRPr="00046E37" w:rsidRDefault="000D5F29" w:rsidP="00B154C6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All QRT members are on stand</w:t>
            </w:r>
            <w:r w:rsidR="005F77E7" w:rsidRPr="00046E37">
              <w:rPr>
                <w:rFonts w:ascii="Arial" w:eastAsia="Arial" w:hAnsi="Arial" w:cs="Arial"/>
                <w:color w:val="auto"/>
                <w:sz w:val="20"/>
                <w:szCs w:val="24"/>
              </w:rPr>
              <w:t>by and r</w:t>
            </w: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eady for augmentation if needed</w:t>
            </w:r>
            <w:r w:rsidR="005F77E7" w:rsidRPr="00046E37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following the new normal protocols of the agency.</w:t>
            </w:r>
          </w:p>
          <w:p w14:paraId="6017ADE5" w14:textId="25A66B9E" w:rsidR="005F77E7" w:rsidRPr="000D5F29" w:rsidRDefault="000D5F29" w:rsidP="000D5F29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The </w:t>
            </w:r>
            <w:r w:rsidR="005F77E7" w:rsidRPr="00046E37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RDANA </w:t>
            </w: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Team, </w:t>
            </w:r>
            <w:r w:rsidR="005F77E7" w:rsidRPr="00046E37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composed of 40 trained QRTs </w:t>
            </w: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is ready to be deployed when needed.</w:t>
            </w:r>
          </w:p>
        </w:tc>
      </w:tr>
    </w:tbl>
    <w:p w14:paraId="7E3B3D8C" w14:textId="77777777" w:rsidR="005F77E7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41B5124E" w14:textId="77777777" w:rsidR="005F77E7" w:rsidRPr="00BE43F9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V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6AFA03A3" w14:textId="77777777" w:rsidTr="00046E3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8C0A48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736517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717CF" w14:paraId="667C63A1" w14:textId="77777777" w:rsidTr="00046E37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46A6DB8" w14:textId="635ED12E" w:rsidR="005F77E7" w:rsidRPr="00F8719C" w:rsidRDefault="00180C18" w:rsidP="00180C1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23 </w:t>
            </w:r>
            <w:r w:rsidR="00FD059F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2718481" w14:textId="77777777" w:rsidR="00180C18" w:rsidRPr="00F8719C" w:rsidRDefault="008A05B2" w:rsidP="00180C1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VII </w:t>
            </w:r>
            <w:r w:rsidR="00C46E4B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is in close coordination with the affected LGUs for any augmentation support needed.</w:t>
            </w:r>
          </w:p>
          <w:p w14:paraId="1121DF56" w14:textId="3FFCE56E" w:rsidR="00C46E4B" w:rsidRPr="00F8719C" w:rsidRDefault="00C46E4B" w:rsidP="00180C1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The Local Government Unit of </w:t>
            </w:r>
            <w:proofErr w:type="spellStart"/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Lapulapu</w:t>
            </w:r>
            <w:proofErr w:type="spellEnd"/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180C18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is currently processing the emergency shelter assistance through the CSWDO, a total of P10,000 will be given to those with totally damaged houses while P5,000 will be given to those with partially damaged houses.</w:t>
            </w:r>
          </w:p>
          <w:p w14:paraId="17D877E6" w14:textId="1F48BBD0" w:rsidR="00F5527A" w:rsidRPr="00F8719C" w:rsidRDefault="00F5527A" w:rsidP="00F5527A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A total of 178 families or 704 persons have preemptively evacuated in 4 evacuation centers in REGION VII</w:t>
            </w:r>
          </w:p>
        </w:tc>
      </w:tr>
    </w:tbl>
    <w:p w14:paraId="25CB4D3D" w14:textId="77777777" w:rsidR="00180C18" w:rsidRDefault="00180C18" w:rsidP="004D7B6D">
      <w:pPr>
        <w:spacing w:after="0"/>
        <w:rPr>
          <w:rFonts w:ascii="Arial" w:eastAsia="Arial" w:hAnsi="Arial" w:cs="Arial"/>
          <w:b/>
          <w:sz w:val="24"/>
          <w:szCs w:val="24"/>
        </w:rPr>
      </w:pPr>
    </w:p>
    <w:p w14:paraId="5CAC45AD" w14:textId="7EE664D6" w:rsidR="00180C18" w:rsidRDefault="00180C18" w:rsidP="004D7B6D">
      <w:pPr>
        <w:spacing w:after="0"/>
        <w:rPr>
          <w:rFonts w:ascii="Arial" w:eastAsia="Arial" w:hAnsi="Arial" w:cs="Arial"/>
          <w:b/>
          <w:sz w:val="24"/>
          <w:szCs w:val="24"/>
        </w:rPr>
      </w:pPr>
    </w:p>
    <w:p w14:paraId="67B760C6" w14:textId="77777777" w:rsidR="00232E2C" w:rsidRDefault="00232E2C" w:rsidP="004D7B6D">
      <w:pPr>
        <w:spacing w:after="0"/>
        <w:rPr>
          <w:rFonts w:ascii="Arial" w:eastAsia="Arial" w:hAnsi="Arial" w:cs="Arial"/>
          <w:b/>
          <w:sz w:val="24"/>
          <w:szCs w:val="24"/>
        </w:rPr>
      </w:pPr>
    </w:p>
    <w:p w14:paraId="09BB43FE" w14:textId="77777777" w:rsidR="00180C18" w:rsidRDefault="00180C18" w:rsidP="004D7B6D">
      <w:pPr>
        <w:spacing w:after="0"/>
        <w:rPr>
          <w:rFonts w:ascii="Arial" w:eastAsia="Arial" w:hAnsi="Arial" w:cs="Arial"/>
          <w:b/>
          <w:sz w:val="24"/>
          <w:szCs w:val="24"/>
        </w:rPr>
      </w:pPr>
    </w:p>
    <w:p w14:paraId="23FF54A8" w14:textId="72E9ADBE" w:rsidR="005F77E7" w:rsidRPr="00BE43F9" w:rsidRDefault="005F77E7" w:rsidP="004D7B6D">
      <w:pPr>
        <w:spacing w:after="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V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6E1BED67" w14:textId="77777777" w:rsidTr="00046E3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55F7345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9D5E76D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717CF" w14:paraId="3895C143" w14:textId="77777777" w:rsidTr="00046E37">
        <w:trPr>
          <w:trHeight w:val="531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06F7A16" w14:textId="3116403E" w:rsidR="005F77E7" w:rsidRPr="00B50E7C" w:rsidRDefault="00690829" w:rsidP="00FA471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50E7C">
              <w:rPr>
                <w:rFonts w:ascii="Arial" w:eastAsia="Arial" w:hAnsi="Arial" w:cs="Arial"/>
                <w:color w:val="auto"/>
                <w:sz w:val="20"/>
                <w:szCs w:val="24"/>
              </w:rPr>
              <w:t>22</w:t>
            </w:r>
            <w:r w:rsidR="00FA4714" w:rsidRPr="00B50E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8BD5CC" w14:textId="27786F12" w:rsidR="00690829" w:rsidRPr="00B50E7C" w:rsidRDefault="009F4B1E" w:rsidP="00690829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50E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VIII </w:t>
            </w:r>
            <w:r w:rsidR="00690829" w:rsidRPr="00B50E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submitted their </w:t>
            </w:r>
            <w:r w:rsidR="00690829" w:rsidRPr="00B50E7C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 report</w:t>
            </w:r>
          </w:p>
        </w:tc>
      </w:tr>
    </w:tbl>
    <w:p w14:paraId="512657B9" w14:textId="1713643D" w:rsidR="005F77E7" w:rsidRPr="00BE43F9" w:rsidRDefault="005F77E7" w:rsidP="00690829">
      <w:pPr>
        <w:widowControl/>
        <w:pBdr>
          <w:top w:val="none" w:sz="0" w:space="9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X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24666091" w14:textId="77777777" w:rsidTr="00046E3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0034B7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DF32885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717CF" w14:paraId="0D4CB593" w14:textId="77777777" w:rsidTr="00CC6D5F">
        <w:trPr>
          <w:trHeight w:val="108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936409" w14:textId="77777777" w:rsidR="005F77E7" w:rsidRPr="00046E37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046E37">
              <w:rPr>
                <w:rFonts w:ascii="Arial" w:eastAsia="Arial" w:hAnsi="Arial" w:cs="Arial"/>
                <w:color w:val="auto"/>
                <w:sz w:val="20"/>
                <w:szCs w:val="24"/>
              </w:rPr>
              <w:t>18 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A997C92" w14:textId="2A4E52B5" w:rsidR="005F77E7" w:rsidRPr="00046E37" w:rsidRDefault="00CC6D5F" w:rsidP="00B154C6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DSWD-FO X is continuously monitoring the possible effects of TD Vicky to the Region.</w:t>
            </w:r>
          </w:p>
        </w:tc>
      </w:tr>
    </w:tbl>
    <w:p w14:paraId="52DE7549" w14:textId="77777777" w:rsidR="005F77E7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4643CB" w14:textId="6D8ED6F8" w:rsidR="005F77E7" w:rsidRPr="00BE43F9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X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0924EFEC" w14:textId="77777777" w:rsidTr="00046E3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1A38729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84DD27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804FB" w14:paraId="3F2B1FC7" w14:textId="77777777" w:rsidTr="00046E37">
        <w:trPr>
          <w:trHeight w:val="531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914E089" w14:textId="2E959733" w:rsidR="005F77E7" w:rsidRPr="00690829" w:rsidRDefault="00A2327E" w:rsidP="00A2327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21 </w:t>
            </w:r>
            <w:r w:rsidR="005F77E7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C42DE03" w14:textId="77777777" w:rsidR="00A2327E" w:rsidRPr="00690829" w:rsidRDefault="00EE7E39" w:rsidP="00A2327E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XI </w:t>
            </w:r>
            <w:r w:rsidR="0079168D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Regional </w:t>
            </w: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ROMIC </w:t>
            </w:r>
            <w:r w:rsidR="0079168D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Focal Person </w:t>
            </w: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is in close coordination with the Municipal S</w:t>
            </w:r>
            <w:r w:rsidR="009738D0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o</w:t>
            </w: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cial Welfare Development Office and Provincial/City/Municipal Disaster Risk Reduction Management Office for </w:t>
            </w:r>
            <w:r w:rsidR="0079168D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updates</w:t>
            </w: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  <w:p w14:paraId="34C686B8" w14:textId="48435C27" w:rsidR="005F77E7" w:rsidRPr="00690829" w:rsidRDefault="00EE7E39" w:rsidP="0034760E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XI </w:t>
            </w:r>
            <w:r w:rsidR="00A2327E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Provided 3,000 family food packs worth </w:t>
            </w:r>
            <w:r w:rsidR="0034760E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₱</w:t>
            </w:r>
            <w:r w:rsidR="00A2327E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1,470,450.00 to the affected families in the Municipalities of the Provincial Government of Davao Oriental.</w:t>
            </w:r>
          </w:p>
        </w:tc>
      </w:tr>
    </w:tbl>
    <w:p w14:paraId="6BF1C4AD" w14:textId="77777777" w:rsidR="005F77E7" w:rsidRPr="00D804FB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9607237" w14:textId="0242FFAD" w:rsidR="00F4001A" w:rsidRPr="00D804FB" w:rsidRDefault="00802585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D804FB">
        <w:rPr>
          <w:rFonts w:ascii="Arial" w:eastAsia="Arial" w:hAnsi="Arial" w:cs="Arial"/>
          <w:b/>
          <w:color w:val="auto"/>
          <w:sz w:val="24"/>
          <w:szCs w:val="24"/>
        </w:rPr>
        <w:t xml:space="preserve">DSWD-FO </w:t>
      </w:r>
      <w:r w:rsidR="00EB29EB" w:rsidRPr="00D804FB">
        <w:rPr>
          <w:rFonts w:ascii="Arial" w:eastAsia="Arial" w:hAnsi="Arial" w:cs="Arial"/>
          <w:b/>
          <w:color w:val="auto"/>
          <w:sz w:val="24"/>
          <w:szCs w:val="24"/>
        </w:rPr>
        <w:t>CARAGA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D47ADA" w:rsidRPr="00D804FB" w14:paraId="44FC6F89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8DB8FDF" w14:textId="77777777" w:rsidR="00041E85" w:rsidRPr="00D804FB" w:rsidRDefault="00041E85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D804F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2B2A23" w14:textId="77777777" w:rsidR="00041E85" w:rsidRPr="00D804FB" w:rsidRDefault="00041E85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D804F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 / ACTIONS UNDERTAKEN</w:t>
            </w:r>
          </w:p>
        </w:tc>
      </w:tr>
      <w:tr w:rsidR="009771C2" w:rsidRPr="00D804FB" w14:paraId="09816B42" w14:textId="77777777" w:rsidTr="008350BA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4FA70C" w14:textId="79FF3995" w:rsidR="00041E85" w:rsidRPr="0096724C" w:rsidRDefault="0096724C" w:rsidP="0096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28 </w:t>
            </w:r>
            <w:r w:rsidR="00701804"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>D</w:t>
            </w:r>
            <w:r w:rsidR="00D47ADA"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>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08DF22" w14:textId="77777777" w:rsidR="0096724C" w:rsidRDefault="00E21640" w:rsidP="0096724C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D47AD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SWD-FO </w:t>
            </w:r>
            <w:proofErr w:type="spellStart"/>
            <w:r w:rsidRPr="00D47ADA">
              <w:rPr>
                <w:rFonts w:ascii="Arial" w:eastAsia="Arial" w:hAnsi="Arial" w:cs="Arial"/>
                <w:color w:val="0070C0"/>
                <w:sz w:val="20"/>
                <w:szCs w:val="24"/>
              </w:rPr>
              <w:t>Caraga</w:t>
            </w:r>
            <w:proofErr w:type="spellEnd"/>
            <w:r w:rsid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96724C"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>facilitated the release of AICS financial assistance to the</w:t>
            </w:r>
            <w:r w:rsidR="0096724C"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96724C"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>families affected by flooding due to TD VICKY in the municipalities of</w:t>
            </w:r>
            <w:r w:rsidR="0096724C"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proofErr w:type="spellStart"/>
            <w:r w:rsidR="0096724C"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>Prosperdidad</w:t>
            </w:r>
            <w:proofErr w:type="spellEnd"/>
            <w:r w:rsidR="0096724C"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, </w:t>
            </w:r>
            <w:proofErr w:type="spellStart"/>
            <w:r w:rsidR="0096724C"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>Agusan</w:t>
            </w:r>
            <w:proofErr w:type="spellEnd"/>
            <w:r w:rsidR="0096724C"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Del Sur and Cabadbaran, </w:t>
            </w:r>
            <w:proofErr w:type="spellStart"/>
            <w:r w:rsidR="0096724C"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>Agusan</w:t>
            </w:r>
            <w:proofErr w:type="spellEnd"/>
            <w:r w:rsidR="0096724C"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Del Norte.</w:t>
            </w:r>
          </w:p>
          <w:p w14:paraId="5745357A" w14:textId="77777777" w:rsidR="0096724C" w:rsidRDefault="0096724C" w:rsidP="0096724C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SWD FO </w:t>
            </w:r>
            <w:proofErr w:type="spellStart"/>
            <w:r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>Caraga</w:t>
            </w:r>
            <w:proofErr w:type="spellEnd"/>
            <w:r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conducted validation and assessment to the flood affected</w:t>
            </w:r>
            <w:r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families in the municipalities of San Francisco and </w:t>
            </w:r>
            <w:proofErr w:type="spellStart"/>
            <w:r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>Talacogon</w:t>
            </w:r>
            <w:proofErr w:type="spellEnd"/>
            <w:r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, </w:t>
            </w:r>
            <w:proofErr w:type="spellStart"/>
            <w:r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>Agusan</w:t>
            </w:r>
            <w:proofErr w:type="spellEnd"/>
            <w:r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Del</w:t>
            </w:r>
            <w:r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>Sur who will be the recipient of AICS financial assistance.</w:t>
            </w:r>
          </w:p>
          <w:p w14:paraId="38C570B4" w14:textId="1FA6A644" w:rsidR="0096724C" w:rsidRPr="0096724C" w:rsidRDefault="0096724C" w:rsidP="0096724C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SWD FO </w:t>
            </w:r>
            <w:proofErr w:type="spellStart"/>
            <w:r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>Caraga</w:t>
            </w:r>
            <w:proofErr w:type="spellEnd"/>
            <w:r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facilitated the approval of request for family food packs</w:t>
            </w:r>
            <w:r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from the LGUs of Madrid, Surigao Del Sur and </w:t>
            </w:r>
            <w:proofErr w:type="spellStart"/>
            <w:r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>Prosperidad</w:t>
            </w:r>
            <w:proofErr w:type="spellEnd"/>
            <w:r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, </w:t>
            </w:r>
            <w:proofErr w:type="spellStart"/>
            <w:r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>Agusan</w:t>
            </w:r>
            <w:proofErr w:type="spellEnd"/>
            <w:r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Del Sur.</w:t>
            </w:r>
          </w:p>
        </w:tc>
      </w:tr>
    </w:tbl>
    <w:p w14:paraId="3E2FC745" w14:textId="77777777" w:rsidR="00CB74AF" w:rsidRDefault="00CB74AF" w:rsidP="00B154C6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4D1C2C5C" w14:textId="776768AD" w:rsidR="00411916" w:rsidRPr="00411916" w:rsidRDefault="00411916" w:rsidP="00B154C6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 w:rsidRPr="00411916">
        <w:rPr>
          <w:rFonts w:ascii="Arial" w:eastAsia="Arial" w:hAnsi="Arial" w:cs="Arial"/>
          <w:b/>
          <w:i/>
          <w:sz w:val="20"/>
          <w:szCs w:val="20"/>
        </w:rPr>
        <w:t>*****</w:t>
      </w:r>
    </w:p>
    <w:p w14:paraId="0A89B444" w14:textId="42BD4780" w:rsidR="00A95874" w:rsidRPr="0096724C" w:rsidRDefault="003D09A9" w:rsidP="0096724C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isaste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Respons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perations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Monitoring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and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Information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Cente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(DROMIC)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f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-DRMB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 xml:space="preserve">is </w:t>
      </w:r>
      <w:r w:rsidRPr="00411916">
        <w:rPr>
          <w:rFonts w:ascii="Arial" w:eastAsia="Arial" w:hAnsi="Arial" w:cs="Arial"/>
          <w:i/>
          <w:sz w:val="20"/>
          <w:szCs w:val="20"/>
        </w:rPr>
        <w:t>closely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FF20EA">
        <w:rPr>
          <w:rFonts w:ascii="Arial" w:eastAsia="Arial" w:hAnsi="Arial" w:cs="Arial"/>
          <w:i/>
          <w:sz w:val="20"/>
          <w:szCs w:val="20"/>
        </w:rPr>
        <w:t>mo</w:t>
      </w:r>
      <w:r w:rsidR="003C3E11">
        <w:rPr>
          <w:rFonts w:ascii="Arial" w:eastAsia="Arial" w:hAnsi="Arial" w:cs="Arial"/>
          <w:i/>
          <w:sz w:val="20"/>
          <w:szCs w:val="20"/>
        </w:rPr>
        <w:t xml:space="preserve">nitoring the effects of </w:t>
      </w:r>
      <w:r w:rsidR="005B4D31">
        <w:rPr>
          <w:rFonts w:ascii="Arial" w:eastAsia="Arial" w:hAnsi="Arial" w:cs="Arial"/>
          <w:i/>
          <w:sz w:val="20"/>
          <w:szCs w:val="20"/>
        </w:rPr>
        <w:t>Tropical Depression “Vicky</w:t>
      </w:r>
      <w:r w:rsidR="001C3257">
        <w:rPr>
          <w:rFonts w:ascii="Arial" w:eastAsia="Arial" w:hAnsi="Arial" w:cs="Arial"/>
          <w:i/>
          <w:sz w:val="20"/>
          <w:szCs w:val="20"/>
        </w:rPr>
        <w:t>”</w:t>
      </w:r>
      <w:r w:rsidR="002D0802">
        <w:rPr>
          <w:rFonts w:ascii="Arial" w:eastAsia="Arial" w:hAnsi="Arial" w:cs="Arial"/>
          <w:i/>
          <w:sz w:val="20"/>
          <w:szCs w:val="20"/>
        </w:rPr>
        <w:t xml:space="preserve"> </w:t>
      </w:r>
      <w:r w:rsidR="00FF20EA">
        <w:rPr>
          <w:rFonts w:ascii="Arial" w:eastAsia="Arial" w:hAnsi="Arial" w:cs="Arial"/>
          <w:i/>
          <w:sz w:val="20"/>
          <w:szCs w:val="20"/>
        </w:rPr>
        <w:t xml:space="preserve">and </w:t>
      </w:r>
      <w:r w:rsidR="006513DA">
        <w:rPr>
          <w:rFonts w:ascii="Arial" w:eastAsia="Arial" w:hAnsi="Arial" w:cs="Arial"/>
          <w:i/>
          <w:sz w:val="20"/>
          <w:szCs w:val="20"/>
        </w:rPr>
        <w:t xml:space="preserve">is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>coordinating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with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43209E" w:rsidRPr="00411916">
        <w:rPr>
          <w:rFonts w:ascii="Arial" w:eastAsia="Arial" w:hAnsi="Arial" w:cs="Arial"/>
          <w:i/>
          <w:sz w:val="20"/>
          <w:szCs w:val="20"/>
        </w:rPr>
        <w:t xml:space="preserve">concerned </w:t>
      </w:r>
      <w:r w:rsidRPr="00411916">
        <w:rPr>
          <w:rFonts w:ascii="Arial" w:eastAsia="Arial" w:hAnsi="Arial" w:cs="Arial"/>
          <w:i/>
          <w:sz w:val="20"/>
          <w:szCs w:val="20"/>
        </w:rPr>
        <w:t>DSWD</w:t>
      </w:r>
      <w:r w:rsidR="00D717CF">
        <w:rPr>
          <w:rFonts w:ascii="Arial" w:eastAsia="Arial" w:hAnsi="Arial" w:cs="Arial"/>
          <w:i/>
          <w:sz w:val="20"/>
          <w:szCs w:val="20"/>
        </w:rPr>
        <w:t xml:space="preserve"> 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 xml:space="preserve">Field Offices </w:t>
      </w:r>
      <w:r w:rsidRPr="00411916">
        <w:rPr>
          <w:rFonts w:ascii="Arial" w:eastAsia="Arial" w:hAnsi="Arial" w:cs="Arial"/>
          <w:i/>
          <w:sz w:val="20"/>
          <w:szCs w:val="20"/>
        </w:rPr>
        <w:t>fo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F34EA4" w:rsidRPr="00411916">
        <w:rPr>
          <w:rFonts w:ascii="Arial" w:eastAsia="Arial" w:hAnsi="Arial" w:cs="Arial"/>
          <w:i/>
          <w:sz w:val="20"/>
          <w:szCs w:val="20"/>
        </w:rPr>
        <w:t xml:space="preserve">any </w:t>
      </w:r>
      <w:r w:rsidRPr="00411916">
        <w:rPr>
          <w:rFonts w:ascii="Arial" w:eastAsia="Arial" w:hAnsi="Arial" w:cs="Arial"/>
          <w:i/>
          <w:sz w:val="20"/>
          <w:szCs w:val="20"/>
        </w:rPr>
        <w:t>significant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updates.</w:t>
      </w:r>
    </w:p>
    <w:p w14:paraId="2B450999" w14:textId="77777777" w:rsidR="000F0C62" w:rsidRPr="00966F27" w:rsidRDefault="000F0C62" w:rsidP="00B154C6">
      <w:pPr>
        <w:spacing w:after="0" w:line="240" w:lineRule="auto"/>
        <w:contextualSpacing/>
        <w:rPr>
          <w:rFonts w:ascii="Arial" w:eastAsia="Arial" w:hAnsi="Arial" w:cs="Arial"/>
          <w:sz w:val="20"/>
          <w:szCs w:val="24"/>
        </w:rPr>
      </w:pPr>
    </w:p>
    <w:p w14:paraId="3EC0A269" w14:textId="77777777" w:rsidR="009F5111" w:rsidRPr="00173E41" w:rsidRDefault="009F5111" w:rsidP="00B154C6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 by: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</w:p>
    <w:p w14:paraId="7F235DD9" w14:textId="21D38561" w:rsidR="009F5111" w:rsidRDefault="009F5111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</w:p>
    <w:p w14:paraId="148F6F08" w14:textId="1F51489A" w:rsidR="00B7260C" w:rsidRDefault="00D804FB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</w:p>
    <w:p w14:paraId="4821AF8F" w14:textId="77777777" w:rsidR="00AB27DA" w:rsidRDefault="00AB27DA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7268BBF0" w14:textId="352B6F6A" w:rsidR="00AB27DA" w:rsidRPr="00261953" w:rsidRDefault="00473E1A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JEM ERIC F. FAMORCAN</w:t>
      </w:r>
    </w:p>
    <w:p w14:paraId="1A29DD1C" w14:textId="602BAEEC" w:rsidR="00652D57" w:rsidRDefault="009F5111" w:rsidP="00B154C6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leasing Officer</w:t>
      </w:r>
      <w:r w:rsidR="0050364D">
        <w:rPr>
          <w:rFonts w:ascii="Arial" w:eastAsia="Arial" w:hAnsi="Arial" w:cs="Arial"/>
          <w:b/>
          <w:sz w:val="24"/>
          <w:szCs w:val="24"/>
        </w:rPr>
        <w:tab/>
      </w:r>
      <w:r w:rsidR="0050364D">
        <w:rPr>
          <w:rFonts w:ascii="Arial" w:eastAsia="Arial" w:hAnsi="Arial" w:cs="Arial"/>
          <w:b/>
          <w:sz w:val="24"/>
          <w:szCs w:val="24"/>
        </w:rPr>
        <w:tab/>
      </w:r>
    </w:p>
    <w:p w14:paraId="67ED430C" w14:textId="726CCF37" w:rsidR="000F0C62" w:rsidRDefault="000F0C62">
      <w:pPr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7CEDDCDA" w14:textId="2D4C6C8E" w:rsidR="00AD71B2" w:rsidRPr="000F0C62" w:rsidRDefault="00AD71B2" w:rsidP="00B154C6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32"/>
        </w:rPr>
      </w:pPr>
      <w:r w:rsidRPr="000F0C62">
        <w:rPr>
          <w:rFonts w:ascii="Arial" w:eastAsia="Arial" w:hAnsi="Arial" w:cs="Arial"/>
          <w:b/>
          <w:color w:val="002060"/>
          <w:sz w:val="28"/>
          <w:szCs w:val="32"/>
        </w:rPr>
        <w:lastRenderedPageBreak/>
        <w:t>PHOTO DOCUMENTATION</w:t>
      </w:r>
    </w:p>
    <w:p w14:paraId="2DA89A64" w14:textId="3B0A23D8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4E015710" w14:textId="1AFFB096" w:rsidR="00057255" w:rsidRDefault="000F0C62" w:rsidP="000F0C62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1F497D" w:themeColor="text2"/>
          <w:sz w:val="24"/>
          <w:szCs w:val="24"/>
        </w:rPr>
      </w:pPr>
      <w:r>
        <w:rPr>
          <w:rFonts w:ascii="Arial" w:eastAsia="Arial" w:hAnsi="Arial" w:cs="Arial"/>
          <w:b/>
          <w:noProof/>
          <w:color w:val="002060"/>
          <w:sz w:val="32"/>
          <w:szCs w:val="32"/>
        </w:rPr>
        <w:drawing>
          <wp:inline distT="0" distB="0" distL="0" distR="0" wp14:anchorId="5E262A54" wp14:editId="7801599B">
            <wp:extent cx="6154324" cy="465677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4324" cy="4656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639FD" w14:textId="3F1B783A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1BE01054" w14:textId="7DDF3663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773665EE" w14:textId="7CF13FF0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4E2ECA5B" w14:textId="7415DBBF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059C34A9" w14:textId="549CFE0D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25CB1D94" w14:textId="7C3A7CF8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6AD93DDD" w14:textId="2B272639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17F21195" w14:textId="3C992F6F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5BBD98E7" w14:textId="139FBF1F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7273BCA2" w14:textId="5D1891C7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129D741C" w14:textId="3D7C1077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5B908B35" w14:textId="53395242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59159E4B" w14:textId="2D6687CD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5174942B" w14:textId="00652784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43A9AA07" w14:textId="5EEC956D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352D5861" w14:textId="27A45CA7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4A493740" w14:textId="77777777" w:rsidR="00057255" w:rsidRPr="009D5A74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sectPr w:rsidR="00057255" w:rsidRPr="009D5A74" w:rsidSect="00E916CF">
      <w:headerReference w:type="default" r:id="rId10"/>
      <w:footerReference w:type="default" r:id="rId11"/>
      <w:pgSz w:w="11907" w:h="16839" w:code="9"/>
      <w:pgMar w:top="271" w:right="709" w:bottom="737" w:left="851" w:header="284" w:footer="431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7D01CE" w14:textId="77777777" w:rsidR="00D7630B" w:rsidRDefault="00D7630B">
      <w:pPr>
        <w:spacing w:after="0" w:line="240" w:lineRule="auto"/>
      </w:pPr>
      <w:r>
        <w:separator/>
      </w:r>
    </w:p>
  </w:endnote>
  <w:endnote w:type="continuationSeparator" w:id="0">
    <w:p w14:paraId="47C0479C" w14:textId="77777777" w:rsidR="00D7630B" w:rsidRDefault="00D763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AA3515" w14:textId="77777777" w:rsidR="00585BB4" w:rsidRDefault="00585BB4" w:rsidP="005C26A2">
    <w:pPr>
      <w:pBdr>
        <w:bottom w:val="single" w:sz="6" w:space="1" w:color="auto"/>
      </w:pBdr>
      <w:tabs>
        <w:tab w:val="left" w:pos="2371"/>
        <w:tab w:val="center" w:pos="5233"/>
      </w:tabs>
      <w:spacing w:after="0" w:line="240" w:lineRule="auto"/>
      <w:contextualSpacing/>
      <w:jc w:val="right"/>
      <w:rPr>
        <w:sz w:val="16"/>
        <w:szCs w:val="16"/>
      </w:rPr>
    </w:pPr>
  </w:p>
  <w:p w14:paraId="16C345CA" w14:textId="19A8552F" w:rsidR="00585BB4" w:rsidRDefault="00585BB4" w:rsidP="00F01D50">
    <w:pPr>
      <w:pBdr>
        <w:top w:val="none" w:sz="0" w:space="0" w:color="auto"/>
      </w:pBdr>
      <w:tabs>
        <w:tab w:val="left" w:pos="2371"/>
        <w:tab w:val="center" w:pos="5233"/>
        <w:tab w:val="left" w:pos="5529"/>
      </w:tabs>
      <w:spacing w:after="0" w:line="240" w:lineRule="auto"/>
      <w:contextualSpacing/>
      <w:jc w:val="right"/>
      <w:rPr>
        <w:rFonts w:ascii="Arial" w:eastAsia="Arial" w:hAnsi="Arial" w:cs="Arial"/>
        <w:sz w:val="16"/>
        <w:szCs w:val="16"/>
      </w:rPr>
    </w:pPr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>
      <w:rPr>
        <w:b/>
        <w:noProof/>
        <w:sz w:val="16"/>
        <w:szCs w:val="16"/>
      </w:rPr>
      <w:t>6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>
      <w:rPr>
        <w:b/>
        <w:noProof/>
        <w:sz w:val="16"/>
        <w:szCs w:val="16"/>
      </w:rPr>
      <w:t>9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Pr="00F01D50">
      <w:rPr>
        <w:rFonts w:ascii="Arial" w:eastAsia="Arial" w:hAnsi="Arial" w:cs="Arial"/>
        <w:sz w:val="16"/>
        <w:szCs w:val="16"/>
      </w:rPr>
      <w:t>DSWD DROMIC Report #</w:t>
    </w:r>
    <w:r>
      <w:rPr>
        <w:rFonts w:ascii="Arial" w:eastAsia="Arial" w:hAnsi="Arial" w:cs="Arial"/>
        <w:sz w:val="16"/>
        <w:szCs w:val="16"/>
      </w:rPr>
      <w:t>9</w:t>
    </w:r>
    <w:r w:rsidRPr="00F01D50">
      <w:rPr>
        <w:rFonts w:ascii="Arial" w:eastAsia="Arial" w:hAnsi="Arial" w:cs="Arial"/>
        <w:sz w:val="16"/>
        <w:szCs w:val="16"/>
      </w:rPr>
      <w:t xml:space="preserve"> on Tropical </w:t>
    </w:r>
    <w:r>
      <w:rPr>
        <w:rFonts w:ascii="Arial" w:eastAsia="Arial" w:hAnsi="Arial" w:cs="Arial"/>
        <w:sz w:val="16"/>
        <w:szCs w:val="16"/>
      </w:rPr>
      <w:t xml:space="preserve">Depression “VICKY” </w:t>
    </w:r>
    <w:r w:rsidRPr="00F01D50">
      <w:rPr>
        <w:rFonts w:ascii="Arial" w:eastAsia="Arial" w:hAnsi="Arial" w:cs="Arial"/>
        <w:sz w:val="16"/>
        <w:szCs w:val="16"/>
      </w:rPr>
      <w:t>as of 2</w:t>
    </w:r>
    <w:r>
      <w:rPr>
        <w:rFonts w:ascii="Arial" w:eastAsia="Arial" w:hAnsi="Arial" w:cs="Arial"/>
        <w:sz w:val="16"/>
        <w:szCs w:val="16"/>
      </w:rPr>
      <w:t>8</w:t>
    </w:r>
    <w:r w:rsidRPr="00F01D50">
      <w:rPr>
        <w:rFonts w:ascii="Arial" w:eastAsia="Arial" w:hAnsi="Arial" w:cs="Arial"/>
        <w:sz w:val="16"/>
        <w:szCs w:val="16"/>
      </w:rPr>
      <w:t xml:space="preserve"> December 2020, 6P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87022F" w14:textId="77777777" w:rsidR="00D7630B" w:rsidRDefault="00D7630B">
      <w:pPr>
        <w:spacing w:after="0" w:line="240" w:lineRule="auto"/>
      </w:pPr>
      <w:r>
        <w:separator/>
      </w:r>
    </w:p>
  </w:footnote>
  <w:footnote w:type="continuationSeparator" w:id="0">
    <w:p w14:paraId="13EC7872" w14:textId="77777777" w:rsidR="00D7630B" w:rsidRDefault="00D763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387D08" w14:textId="77777777" w:rsidR="00585BB4" w:rsidRDefault="00585BB4" w:rsidP="00192CDE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F6D7C56" wp14:editId="2647F3DE">
          <wp:simplePos x="0" y="0"/>
          <wp:positionH relativeFrom="margin">
            <wp:align>right</wp:align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218195" w14:textId="77777777" w:rsidR="00585BB4" w:rsidRDefault="00585BB4" w:rsidP="00192CDE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3163529B" wp14:editId="4A64DEAC">
          <wp:extent cx="2247900" cy="646271"/>
          <wp:effectExtent l="0" t="0" r="0" b="1905"/>
          <wp:docPr id="16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2751DA0" w14:textId="77777777" w:rsidR="00585BB4" w:rsidRPr="00E916CF" w:rsidRDefault="00585BB4" w:rsidP="00192CDE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2"/>
      </w:rPr>
    </w:pPr>
  </w:p>
  <w:p w14:paraId="71FE5D90" w14:textId="77777777" w:rsidR="00585BB4" w:rsidRDefault="00585BB4">
    <w:pPr>
      <w:pBdr>
        <w:top w:val="none" w:sz="0" w:space="0" w:color="000000"/>
      </w:pBdr>
      <w:tabs>
        <w:tab w:val="center" w:pos="4680"/>
        <w:tab w:val="right" w:pos="9360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F707F9"/>
    <w:multiLevelType w:val="hybridMultilevel"/>
    <w:tmpl w:val="048A83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0053AE"/>
    <w:multiLevelType w:val="hybridMultilevel"/>
    <w:tmpl w:val="09AC6AF2"/>
    <w:lvl w:ilvl="0" w:tplc="34090001">
      <w:start w:val="1"/>
      <w:numFmt w:val="bullet"/>
      <w:lvlText w:val=""/>
      <w:lvlJc w:val="left"/>
      <w:pPr>
        <w:ind w:left="10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4" w15:restartNumberingAfterBreak="0">
    <w:nsid w:val="07BD0226"/>
    <w:multiLevelType w:val="hybridMultilevel"/>
    <w:tmpl w:val="5CCEA3EC"/>
    <w:lvl w:ilvl="0" w:tplc="99700072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0D6D8B"/>
    <w:multiLevelType w:val="hybridMultilevel"/>
    <w:tmpl w:val="87A43D0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AA1905"/>
    <w:multiLevelType w:val="hybridMultilevel"/>
    <w:tmpl w:val="92042616"/>
    <w:lvl w:ilvl="0" w:tplc="ABFECB44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436B79"/>
    <w:multiLevelType w:val="hybridMultilevel"/>
    <w:tmpl w:val="883E3EB4"/>
    <w:lvl w:ilvl="0" w:tplc="DF683618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1A6DCC"/>
    <w:multiLevelType w:val="multilevel"/>
    <w:tmpl w:val="EF149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151B3B"/>
    <w:multiLevelType w:val="hybridMultilevel"/>
    <w:tmpl w:val="5D503402"/>
    <w:lvl w:ilvl="0" w:tplc="6FA214B2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9612E2"/>
    <w:multiLevelType w:val="multilevel"/>
    <w:tmpl w:val="5DD42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7FA58C0"/>
    <w:multiLevelType w:val="hybridMultilevel"/>
    <w:tmpl w:val="8EFA9488"/>
    <w:lvl w:ilvl="0" w:tplc="F698DC50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4068AC"/>
    <w:multiLevelType w:val="multilevel"/>
    <w:tmpl w:val="A4C0DD8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CA1600"/>
    <w:multiLevelType w:val="multilevel"/>
    <w:tmpl w:val="5AD05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1096431"/>
    <w:multiLevelType w:val="hybridMultilevel"/>
    <w:tmpl w:val="9A4A8EFA"/>
    <w:lvl w:ilvl="0" w:tplc="A9604C8A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2422FB"/>
    <w:multiLevelType w:val="hybridMultilevel"/>
    <w:tmpl w:val="08C273B6"/>
    <w:lvl w:ilvl="0" w:tplc="199E4122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E75FA4"/>
    <w:multiLevelType w:val="multilevel"/>
    <w:tmpl w:val="BC220370"/>
    <w:lvl w:ilvl="0">
      <w:start w:val="1"/>
      <w:numFmt w:val="bullet"/>
      <w:lvlText w:val="●"/>
      <w:lvlJc w:val="left"/>
      <w:pPr>
        <w:ind w:left="74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6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8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0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2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4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6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8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02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39AF29B2"/>
    <w:multiLevelType w:val="hybridMultilevel"/>
    <w:tmpl w:val="E528E6B2"/>
    <w:lvl w:ilvl="0" w:tplc="BF18A8DE">
      <w:start w:val="2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E65055"/>
    <w:multiLevelType w:val="hybridMultilevel"/>
    <w:tmpl w:val="5DDE8E9E"/>
    <w:lvl w:ilvl="0" w:tplc="3B826B2E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FE5065"/>
    <w:multiLevelType w:val="hybridMultilevel"/>
    <w:tmpl w:val="A0D22BBC"/>
    <w:lvl w:ilvl="0" w:tplc="2760D024">
      <w:start w:val="4"/>
      <w:numFmt w:val="bullet"/>
      <w:lvlText w:val="-"/>
      <w:lvlJc w:val="left"/>
      <w:pPr>
        <w:ind w:left="990" w:hanging="360"/>
      </w:pPr>
      <w:rPr>
        <w:rFonts w:ascii="Arial" w:eastAsia="Calibri" w:hAnsi="Arial" w:cs="Arial" w:hint="default"/>
        <w:sz w:val="22"/>
      </w:rPr>
    </w:lvl>
    <w:lvl w:ilvl="1" w:tplc="3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0" w15:restartNumberingAfterBreak="0">
    <w:nsid w:val="3CAC4308"/>
    <w:multiLevelType w:val="hybridMultilevel"/>
    <w:tmpl w:val="9DB017F2"/>
    <w:lvl w:ilvl="0" w:tplc="3409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1" w15:restartNumberingAfterBreak="0">
    <w:nsid w:val="3CC33B88"/>
    <w:multiLevelType w:val="hybridMultilevel"/>
    <w:tmpl w:val="3550A298"/>
    <w:lvl w:ilvl="0" w:tplc="03228FC6">
      <w:start w:val="1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2D6946"/>
    <w:multiLevelType w:val="hybridMultilevel"/>
    <w:tmpl w:val="F28EFC00"/>
    <w:lvl w:ilvl="0" w:tplc="D252477C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FE7B45"/>
    <w:multiLevelType w:val="hybridMultilevel"/>
    <w:tmpl w:val="870A2402"/>
    <w:lvl w:ilvl="0" w:tplc="9FB8EC52">
      <w:start w:val="2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83651A"/>
    <w:multiLevelType w:val="hybridMultilevel"/>
    <w:tmpl w:val="FA32F26A"/>
    <w:lvl w:ilvl="0" w:tplc="E9ACEAA2">
      <w:start w:val="1"/>
      <w:numFmt w:val="lowerLetter"/>
      <w:lvlText w:val="%1."/>
      <w:lvlJc w:val="left"/>
      <w:pPr>
        <w:ind w:left="810" w:hanging="360"/>
      </w:pPr>
      <w:rPr>
        <w:rFonts w:hint="default"/>
        <w:b/>
        <w:i w:val="0"/>
        <w:color w:val="00206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5" w15:restartNumberingAfterBreak="0">
    <w:nsid w:val="4EE157C9"/>
    <w:multiLevelType w:val="hybridMultilevel"/>
    <w:tmpl w:val="F6804E40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FF0734E"/>
    <w:multiLevelType w:val="multilevel"/>
    <w:tmpl w:val="880A8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4E104E"/>
    <w:multiLevelType w:val="multilevel"/>
    <w:tmpl w:val="59D6F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13C2AE7"/>
    <w:multiLevelType w:val="hybridMultilevel"/>
    <w:tmpl w:val="24F8A78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35686C"/>
    <w:multiLevelType w:val="hybridMultilevel"/>
    <w:tmpl w:val="436C0556"/>
    <w:lvl w:ilvl="0" w:tplc="35A8DC90">
      <w:start w:val="2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7B5639"/>
    <w:multiLevelType w:val="hybridMultilevel"/>
    <w:tmpl w:val="4D8EBF16"/>
    <w:lvl w:ilvl="0" w:tplc="A686F8D6">
      <w:start w:val="1"/>
      <w:numFmt w:val="upperRoman"/>
      <w:lvlText w:val="%1."/>
      <w:lvlJc w:val="left"/>
      <w:pPr>
        <w:ind w:left="1222" w:hanging="720"/>
      </w:pPr>
      <w:rPr>
        <w:rFonts w:hint="default"/>
        <w:color w:val="002060"/>
      </w:rPr>
    </w:lvl>
    <w:lvl w:ilvl="1" w:tplc="34090019" w:tentative="1">
      <w:start w:val="1"/>
      <w:numFmt w:val="lowerLetter"/>
      <w:lvlText w:val="%2."/>
      <w:lvlJc w:val="left"/>
      <w:pPr>
        <w:ind w:left="1582" w:hanging="360"/>
      </w:pPr>
    </w:lvl>
    <w:lvl w:ilvl="2" w:tplc="3409001B" w:tentative="1">
      <w:start w:val="1"/>
      <w:numFmt w:val="lowerRoman"/>
      <w:lvlText w:val="%3."/>
      <w:lvlJc w:val="right"/>
      <w:pPr>
        <w:ind w:left="2302" w:hanging="180"/>
      </w:pPr>
    </w:lvl>
    <w:lvl w:ilvl="3" w:tplc="3409000F" w:tentative="1">
      <w:start w:val="1"/>
      <w:numFmt w:val="decimal"/>
      <w:lvlText w:val="%4."/>
      <w:lvlJc w:val="left"/>
      <w:pPr>
        <w:ind w:left="3022" w:hanging="360"/>
      </w:pPr>
    </w:lvl>
    <w:lvl w:ilvl="4" w:tplc="34090019" w:tentative="1">
      <w:start w:val="1"/>
      <w:numFmt w:val="lowerLetter"/>
      <w:lvlText w:val="%5."/>
      <w:lvlJc w:val="left"/>
      <w:pPr>
        <w:ind w:left="3742" w:hanging="360"/>
      </w:pPr>
    </w:lvl>
    <w:lvl w:ilvl="5" w:tplc="3409001B" w:tentative="1">
      <w:start w:val="1"/>
      <w:numFmt w:val="lowerRoman"/>
      <w:lvlText w:val="%6."/>
      <w:lvlJc w:val="right"/>
      <w:pPr>
        <w:ind w:left="4462" w:hanging="180"/>
      </w:pPr>
    </w:lvl>
    <w:lvl w:ilvl="6" w:tplc="3409000F" w:tentative="1">
      <w:start w:val="1"/>
      <w:numFmt w:val="decimal"/>
      <w:lvlText w:val="%7."/>
      <w:lvlJc w:val="left"/>
      <w:pPr>
        <w:ind w:left="5182" w:hanging="360"/>
      </w:pPr>
    </w:lvl>
    <w:lvl w:ilvl="7" w:tplc="34090019" w:tentative="1">
      <w:start w:val="1"/>
      <w:numFmt w:val="lowerLetter"/>
      <w:lvlText w:val="%8."/>
      <w:lvlJc w:val="left"/>
      <w:pPr>
        <w:ind w:left="5902" w:hanging="360"/>
      </w:pPr>
    </w:lvl>
    <w:lvl w:ilvl="8" w:tplc="3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1" w15:restartNumberingAfterBreak="0">
    <w:nsid w:val="5D1C4545"/>
    <w:multiLevelType w:val="multilevel"/>
    <w:tmpl w:val="762E2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EEC4C11"/>
    <w:multiLevelType w:val="hybridMultilevel"/>
    <w:tmpl w:val="2BCC999E"/>
    <w:lvl w:ilvl="0" w:tplc="916AFFE8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F76659"/>
    <w:multiLevelType w:val="multilevel"/>
    <w:tmpl w:val="7AA0A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40B3D45"/>
    <w:multiLevelType w:val="hybridMultilevel"/>
    <w:tmpl w:val="2878D17C"/>
    <w:lvl w:ilvl="0" w:tplc="F96EB6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32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530995"/>
    <w:multiLevelType w:val="hybridMultilevel"/>
    <w:tmpl w:val="BA8AAF6E"/>
    <w:lvl w:ilvl="0" w:tplc="7A3CD02C">
      <w:start w:val="2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F83AFE"/>
    <w:multiLevelType w:val="hybridMultilevel"/>
    <w:tmpl w:val="67F21C6E"/>
    <w:lvl w:ilvl="0" w:tplc="25B4D4BA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1701ED"/>
    <w:multiLevelType w:val="multilevel"/>
    <w:tmpl w:val="0D001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FC117DC"/>
    <w:multiLevelType w:val="hybridMultilevel"/>
    <w:tmpl w:val="FA74E34C"/>
    <w:lvl w:ilvl="0" w:tplc="CA8846BC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C63EE"/>
    <w:multiLevelType w:val="multilevel"/>
    <w:tmpl w:val="DA58E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DD10A19"/>
    <w:multiLevelType w:val="multilevel"/>
    <w:tmpl w:val="076C3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6"/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0"/>
  </w:num>
  <w:num w:numId="4">
    <w:abstractNumId w:val="34"/>
  </w:num>
  <w:num w:numId="5">
    <w:abstractNumId w:val="21"/>
  </w:num>
  <w:num w:numId="6">
    <w:abstractNumId w:val="0"/>
  </w:num>
  <w:num w:numId="7">
    <w:abstractNumId w:val="24"/>
  </w:num>
  <w:num w:numId="8">
    <w:abstractNumId w:val="10"/>
  </w:num>
  <w:num w:numId="9">
    <w:abstractNumId w:val="31"/>
  </w:num>
  <w:num w:numId="10">
    <w:abstractNumId w:val="33"/>
  </w:num>
  <w:num w:numId="11">
    <w:abstractNumId w:val="37"/>
  </w:num>
  <w:num w:numId="12">
    <w:abstractNumId w:val="39"/>
  </w:num>
  <w:num w:numId="13">
    <w:abstractNumId w:val="13"/>
  </w:num>
  <w:num w:numId="14">
    <w:abstractNumId w:val="8"/>
  </w:num>
  <w:num w:numId="15">
    <w:abstractNumId w:val="26"/>
  </w:num>
  <w:num w:numId="16">
    <w:abstractNumId w:val="27"/>
  </w:num>
  <w:num w:numId="17">
    <w:abstractNumId w:val="19"/>
  </w:num>
  <w:num w:numId="18">
    <w:abstractNumId w:val="28"/>
  </w:num>
  <w:num w:numId="19">
    <w:abstractNumId w:val="1"/>
  </w:num>
  <w:num w:numId="20">
    <w:abstractNumId w:val="32"/>
  </w:num>
  <w:num w:numId="21">
    <w:abstractNumId w:val="14"/>
  </w:num>
  <w:num w:numId="22">
    <w:abstractNumId w:val="38"/>
  </w:num>
  <w:num w:numId="23">
    <w:abstractNumId w:val="9"/>
  </w:num>
  <w:num w:numId="24">
    <w:abstractNumId w:val="11"/>
  </w:num>
  <w:num w:numId="25">
    <w:abstractNumId w:val="22"/>
  </w:num>
  <w:num w:numId="26">
    <w:abstractNumId w:val="30"/>
  </w:num>
  <w:num w:numId="27">
    <w:abstractNumId w:val="2"/>
  </w:num>
  <w:num w:numId="28">
    <w:abstractNumId w:val="5"/>
  </w:num>
  <w:num w:numId="29">
    <w:abstractNumId w:val="6"/>
  </w:num>
  <w:num w:numId="30">
    <w:abstractNumId w:val="4"/>
  </w:num>
  <w:num w:numId="31">
    <w:abstractNumId w:val="18"/>
  </w:num>
  <w:num w:numId="32">
    <w:abstractNumId w:val="3"/>
  </w:num>
  <w:num w:numId="33">
    <w:abstractNumId w:val="15"/>
  </w:num>
  <w:num w:numId="34">
    <w:abstractNumId w:val="7"/>
  </w:num>
  <w:num w:numId="35">
    <w:abstractNumId w:val="17"/>
  </w:num>
  <w:num w:numId="36">
    <w:abstractNumId w:val="29"/>
  </w:num>
  <w:num w:numId="37">
    <w:abstractNumId w:val="35"/>
  </w:num>
  <w:num w:numId="38">
    <w:abstractNumId w:val="20"/>
  </w:num>
  <w:num w:numId="39">
    <w:abstractNumId w:val="25"/>
  </w:num>
  <w:num w:numId="40">
    <w:abstractNumId w:val="36"/>
  </w:num>
  <w:num w:numId="41">
    <w:abstractNumId w:val="2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E0NzcxMjIwtjRX0lEKTi0uzszPAykwrAUAw1jaDywAAAA="/>
  </w:docVars>
  <w:rsids>
    <w:rsidRoot w:val="00155355"/>
    <w:rsid w:val="00001363"/>
    <w:rsid w:val="00001E2E"/>
    <w:rsid w:val="00002E86"/>
    <w:rsid w:val="00003C22"/>
    <w:rsid w:val="00005996"/>
    <w:rsid w:val="00005CB0"/>
    <w:rsid w:val="00006CEE"/>
    <w:rsid w:val="00007735"/>
    <w:rsid w:val="000103C6"/>
    <w:rsid w:val="000104EF"/>
    <w:rsid w:val="000117C3"/>
    <w:rsid w:val="000132B4"/>
    <w:rsid w:val="00014E4C"/>
    <w:rsid w:val="000157E1"/>
    <w:rsid w:val="00017A1F"/>
    <w:rsid w:val="0002087E"/>
    <w:rsid w:val="00020ECE"/>
    <w:rsid w:val="000234D2"/>
    <w:rsid w:val="000244C5"/>
    <w:rsid w:val="00026080"/>
    <w:rsid w:val="0002773B"/>
    <w:rsid w:val="000324F4"/>
    <w:rsid w:val="000343D8"/>
    <w:rsid w:val="000359C0"/>
    <w:rsid w:val="000362A4"/>
    <w:rsid w:val="0003663F"/>
    <w:rsid w:val="000408C0"/>
    <w:rsid w:val="0004133D"/>
    <w:rsid w:val="00041E85"/>
    <w:rsid w:val="00044A86"/>
    <w:rsid w:val="00046E37"/>
    <w:rsid w:val="00054288"/>
    <w:rsid w:val="00056C66"/>
    <w:rsid w:val="00057255"/>
    <w:rsid w:val="000572D6"/>
    <w:rsid w:val="00060DC9"/>
    <w:rsid w:val="000738D3"/>
    <w:rsid w:val="00074B2F"/>
    <w:rsid w:val="00075548"/>
    <w:rsid w:val="000757CD"/>
    <w:rsid w:val="000762A0"/>
    <w:rsid w:val="0008009D"/>
    <w:rsid w:val="000811A5"/>
    <w:rsid w:val="000812AC"/>
    <w:rsid w:val="00081BF3"/>
    <w:rsid w:val="00081CCD"/>
    <w:rsid w:val="000820A1"/>
    <w:rsid w:val="0008380B"/>
    <w:rsid w:val="00085176"/>
    <w:rsid w:val="00085608"/>
    <w:rsid w:val="00094082"/>
    <w:rsid w:val="000962B5"/>
    <w:rsid w:val="00096653"/>
    <w:rsid w:val="00096FF5"/>
    <w:rsid w:val="0009736C"/>
    <w:rsid w:val="00097B1A"/>
    <w:rsid w:val="00097C1F"/>
    <w:rsid w:val="000A1C46"/>
    <w:rsid w:val="000A1CF5"/>
    <w:rsid w:val="000A1FE9"/>
    <w:rsid w:val="000A243E"/>
    <w:rsid w:val="000A2A88"/>
    <w:rsid w:val="000B398A"/>
    <w:rsid w:val="000B5875"/>
    <w:rsid w:val="000C0967"/>
    <w:rsid w:val="000C196B"/>
    <w:rsid w:val="000C27E5"/>
    <w:rsid w:val="000C6136"/>
    <w:rsid w:val="000C6698"/>
    <w:rsid w:val="000D10E3"/>
    <w:rsid w:val="000D1A9D"/>
    <w:rsid w:val="000D1F4C"/>
    <w:rsid w:val="000D2401"/>
    <w:rsid w:val="000D3D3E"/>
    <w:rsid w:val="000D5F29"/>
    <w:rsid w:val="000E02DD"/>
    <w:rsid w:val="000E09D8"/>
    <w:rsid w:val="000E1DC3"/>
    <w:rsid w:val="000E2E93"/>
    <w:rsid w:val="000E381D"/>
    <w:rsid w:val="000E3B78"/>
    <w:rsid w:val="000E3F1C"/>
    <w:rsid w:val="000F0C62"/>
    <w:rsid w:val="000F10AC"/>
    <w:rsid w:val="000F1F6C"/>
    <w:rsid w:val="000F216B"/>
    <w:rsid w:val="000F3578"/>
    <w:rsid w:val="000F4C6D"/>
    <w:rsid w:val="000F5D46"/>
    <w:rsid w:val="00101D05"/>
    <w:rsid w:val="00103A30"/>
    <w:rsid w:val="00104A6D"/>
    <w:rsid w:val="00104E73"/>
    <w:rsid w:val="00110F51"/>
    <w:rsid w:val="00111DA0"/>
    <w:rsid w:val="00114D5E"/>
    <w:rsid w:val="00115337"/>
    <w:rsid w:val="0011536B"/>
    <w:rsid w:val="00115465"/>
    <w:rsid w:val="00117E58"/>
    <w:rsid w:val="0012001E"/>
    <w:rsid w:val="001204F4"/>
    <w:rsid w:val="001222DD"/>
    <w:rsid w:val="001227AA"/>
    <w:rsid w:val="00122989"/>
    <w:rsid w:val="00123705"/>
    <w:rsid w:val="001254B9"/>
    <w:rsid w:val="00125678"/>
    <w:rsid w:val="0013032E"/>
    <w:rsid w:val="00145854"/>
    <w:rsid w:val="00146316"/>
    <w:rsid w:val="00150801"/>
    <w:rsid w:val="00150E80"/>
    <w:rsid w:val="00151EA5"/>
    <w:rsid w:val="00151F51"/>
    <w:rsid w:val="00152CAC"/>
    <w:rsid w:val="00153232"/>
    <w:rsid w:val="00153ED1"/>
    <w:rsid w:val="0015464A"/>
    <w:rsid w:val="00155355"/>
    <w:rsid w:val="00156293"/>
    <w:rsid w:val="001606A4"/>
    <w:rsid w:val="001618E9"/>
    <w:rsid w:val="00162223"/>
    <w:rsid w:val="00163E15"/>
    <w:rsid w:val="00165C3D"/>
    <w:rsid w:val="00165ECB"/>
    <w:rsid w:val="001671D2"/>
    <w:rsid w:val="00171DE9"/>
    <w:rsid w:val="00172BA8"/>
    <w:rsid w:val="00174E88"/>
    <w:rsid w:val="00180315"/>
    <w:rsid w:val="00180C18"/>
    <w:rsid w:val="00180E1E"/>
    <w:rsid w:val="00182E76"/>
    <w:rsid w:val="001836FA"/>
    <w:rsid w:val="0018499D"/>
    <w:rsid w:val="001857FA"/>
    <w:rsid w:val="0018774A"/>
    <w:rsid w:val="00187CD6"/>
    <w:rsid w:val="00190481"/>
    <w:rsid w:val="00190CB9"/>
    <w:rsid w:val="00190D46"/>
    <w:rsid w:val="001911FC"/>
    <w:rsid w:val="00191CDE"/>
    <w:rsid w:val="00192CDE"/>
    <w:rsid w:val="001932BB"/>
    <w:rsid w:val="00194BAC"/>
    <w:rsid w:val="00196063"/>
    <w:rsid w:val="00196B3C"/>
    <w:rsid w:val="00197C40"/>
    <w:rsid w:val="001A24E5"/>
    <w:rsid w:val="001A3854"/>
    <w:rsid w:val="001A5783"/>
    <w:rsid w:val="001A5A45"/>
    <w:rsid w:val="001A5D96"/>
    <w:rsid w:val="001B6582"/>
    <w:rsid w:val="001B68C6"/>
    <w:rsid w:val="001B6F56"/>
    <w:rsid w:val="001B707B"/>
    <w:rsid w:val="001C1FD4"/>
    <w:rsid w:val="001C3257"/>
    <w:rsid w:val="001C46EA"/>
    <w:rsid w:val="001C7738"/>
    <w:rsid w:val="001D0185"/>
    <w:rsid w:val="001D01A8"/>
    <w:rsid w:val="001D184D"/>
    <w:rsid w:val="001D4AB4"/>
    <w:rsid w:val="001E08FA"/>
    <w:rsid w:val="001E09E8"/>
    <w:rsid w:val="001E1043"/>
    <w:rsid w:val="001E26B4"/>
    <w:rsid w:val="001E7A74"/>
    <w:rsid w:val="001E7A8D"/>
    <w:rsid w:val="001F0789"/>
    <w:rsid w:val="001F1650"/>
    <w:rsid w:val="001F4D5A"/>
    <w:rsid w:val="001F6C77"/>
    <w:rsid w:val="0020030B"/>
    <w:rsid w:val="00202201"/>
    <w:rsid w:val="00203164"/>
    <w:rsid w:val="00203BAA"/>
    <w:rsid w:val="002057CB"/>
    <w:rsid w:val="002063ED"/>
    <w:rsid w:val="00206793"/>
    <w:rsid w:val="00212BF2"/>
    <w:rsid w:val="002147BF"/>
    <w:rsid w:val="00217045"/>
    <w:rsid w:val="00217536"/>
    <w:rsid w:val="00222BF0"/>
    <w:rsid w:val="002233C1"/>
    <w:rsid w:val="00223C5C"/>
    <w:rsid w:val="00223D7C"/>
    <w:rsid w:val="00224A0B"/>
    <w:rsid w:val="00226BBF"/>
    <w:rsid w:val="00232D4B"/>
    <w:rsid w:val="00232E2C"/>
    <w:rsid w:val="00233495"/>
    <w:rsid w:val="002338D6"/>
    <w:rsid w:val="00233BC3"/>
    <w:rsid w:val="00235815"/>
    <w:rsid w:val="0023713D"/>
    <w:rsid w:val="0024676B"/>
    <w:rsid w:val="00251556"/>
    <w:rsid w:val="00252A46"/>
    <w:rsid w:val="002533BE"/>
    <w:rsid w:val="002541B5"/>
    <w:rsid w:val="002550AB"/>
    <w:rsid w:val="00260AD4"/>
    <w:rsid w:val="00261033"/>
    <w:rsid w:val="00261953"/>
    <w:rsid w:val="00261D76"/>
    <w:rsid w:val="00262D85"/>
    <w:rsid w:val="00265D5C"/>
    <w:rsid w:val="00265DF5"/>
    <w:rsid w:val="00266F30"/>
    <w:rsid w:val="0027307D"/>
    <w:rsid w:val="00273F72"/>
    <w:rsid w:val="00274134"/>
    <w:rsid w:val="00277A70"/>
    <w:rsid w:val="00280BEA"/>
    <w:rsid w:val="00284FBC"/>
    <w:rsid w:val="00285E1F"/>
    <w:rsid w:val="00287526"/>
    <w:rsid w:val="00292871"/>
    <w:rsid w:val="00293BBD"/>
    <w:rsid w:val="00294CBB"/>
    <w:rsid w:val="00294E5E"/>
    <w:rsid w:val="002954EB"/>
    <w:rsid w:val="00295FEF"/>
    <w:rsid w:val="00296FCD"/>
    <w:rsid w:val="00297EBA"/>
    <w:rsid w:val="002A0907"/>
    <w:rsid w:val="002A2600"/>
    <w:rsid w:val="002A40C2"/>
    <w:rsid w:val="002A52CD"/>
    <w:rsid w:val="002A599A"/>
    <w:rsid w:val="002A731A"/>
    <w:rsid w:val="002B045E"/>
    <w:rsid w:val="002B1CA1"/>
    <w:rsid w:val="002B2EC9"/>
    <w:rsid w:val="002B328D"/>
    <w:rsid w:val="002C1E7D"/>
    <w:rsid w:val="002C224F"/>
    <w:rsid w:val="002C7253"/>
    <w:rsid w:val="002D0802"/>
    <w:rsid w:val="002D0ED6"/>
    <w:rsid w:val="002D3418"/>
    <w:rsid w:val="002E187F"/>
    <w:rsid w:val="002E25AE"/>
    <w:rsid w:val="002E3140"/>
    <w:rsid w:val="002E4839"/>
    <w:rsid w:val="002E69EB"/>
    <w:rsid w:val="002F0FA9"/>
    <w:rsid w:val="002F32B9"/>
    <w:rsid w:val="002F5178"/>
    <w:rsid w:val="002F596A"/>
    <w:rsid w:val="002F6D41"/>
    <w:rsid w:val="002F713F"/>
    <w:rsid w:val="00300A62"/>
    <w:rsid w:val="003037EC"/>
    <w:rsid w:val="003038CF"/>
    <w:rsid w:val="00304AE8"/>
    <w:rsid w:val="003052AD"/>
    <w:rsid w:val="00305764"/>
    <w:rsid w:val="003114C4"/>
    <w:rsid w:val="00314537"/>
    <w:rsid w:val="00314903"/>
    <w:rsid w:val="00314BFB"/>
    <w:rsid w:val="00314E39"/>
    <w:rsid w:val="003152F8"/>
    <w:rsid w:val="00316ABA"/>
    <w:rsid w:val="00317493"/>
    <w:rsid w:val="00321421"/>
    <w:rsid w:val="003277B9"/>
    <w:rsid w:val="00331650"/>
    <w:rsid w:val="003320AF"/>
    <w:rsid w:val="00333406"/>
    <w:rsid w:val="00336D57"/>
    <w:rsid w:val="00337FB7"/>
    <w:rsid w:val="00341112"/>
    <w:rsid w:val="00342911"/>
    <w:rsid w:val="0034457A"/>
    <w:rsid w:val="00344CEA"/>
    <w:rsid w:val="00344D73"/>
    <w:rsid w:val="00345FC0"/>
    <w:rsid w:val="00345FEB"/>
    <w:rsid w:val="0034760E"/>
    <w:rsid w:val="003478E6"/>
    <w:rsid w:val="00350965"/>
    <w:rsid w:val="00354584"/>
    <w:rsid w:val="00355299"/>
    <w:rsid w:val="0035661F"/>
    <w:rsid w:val="003605BF"/>
    <w:rsid w:val="00363847"/>
    <w:rsid w:val="00363B7E"/>
    <w:rsid w:val="003648D2"/>
    <w:rsid w:val="00364FB5"/>
    <w:rsid w:val="0036665A"/>
    <w:rsid w:val="00366D42"/>
    <w:rsid w:val="00370F5C"/>
    <w:rsid w:val="00371EA9"/>
    <w:rsid w:val="00373CD6"/>
    <w:rsid w:val="00376584"/>
    <w:rsid w:val="00377F27"/>
    <w:rsid w:val="00381EB2"/>
    <w:rsid w:val="00383309"/>
    <w:rsid w:val="00384E5A"/>
    <w:rsid w:val="003854BB"/>
    <w:rsid w:val="00385A03"/>
    <w:rsid w:val="003870A7"/>
    <w:rsid w:val="0038790C"/>
    <w:rsid w:val="00390877"/>
    <w:rsid w:val="00391318"/>
    <w:rsid w:val="00396A0A"/>
    <w:rsid w:val="00397271"/>
    <w:rsid w:val="003A009A"/>
    <w:rsid w:val="003A14AC"/>
    <w:rsid w:val="003A21A0"/>
    <w:rsid w:val="003A3141"/>
    <w:rsid w:val="003A393A"/>
    <w:rsid w:val="003A436C"/>
    <w:rsid w:val="003A43E5"/>
    <w:rsid w:val="003B1652"/>
    <w:rsid w:val="003B46D8"/>
    <w:rsid w:val="003B524C"/>
    <w:rsid w:val="003B54FD"/>
    <w:rsid w:val="003B6ADE"/>
    <w:rsid w:val="003B6D82"/>
    <w:rsid w:val="003C0B5E"/>
    <w:rsid w:val="003C0BF5"/>
    <w:rsid w:val="003C1B0A"/>
    <w:rsid w:val="003C23AA"/>
    <w:rsid w:val="003C3E11"/>
    <w:rsid w:val="003C5C22"/>
    <w:rsid w:val="003C707B"/>
    <w:rsid w:val="003C7DE1"/>
    <w:rsid w:val="003D09A9"/>
    <w:rsid w:val="003D115F"/>
    <w:rsid w:val="003D31F2"/>
    <w:rsid w:val="003D357A"/>
    <w:rsid w:val="003D4AAB"/>
    <w:rsid w:val="003D4DF7"/>
    <w:rsid w:val="003D5011"/>
    <w:rsid w:val="003D668B"/>
    <w:rsid w:val="003D7552"/>
    <w:rsid w:val="003D796E"/>
    <w:rsid w:val="003D7A31"/>
    <w:rsid w:val="003E27EE"/>
    <w:rsid w:val="003E642D"/>
    <w:rsid w:val="003F0D46"/>
    <w:rsid w:val="003F49E1"/>
    <w:rsid w:val="003F6B13"/>
    <w:rsid w:val="003F79ED"/>
    <w:rsid w:val="0040253E"/>
    <w:rsid w:val="00402969"/>
    <w:rsid w:val="004033F8"/>
    <w:rsid w:val="00411916"/>
    <w:rsid w:val="004134A7"/>
    <w:rsid w:val="0041730B"/>
    <w:rsid w:val="004223BF"/>
    <w:rsid w:val="004230B5"/>
    <w:rsid w:val="00424801"/>
    <w:rsid w:val="00425689"/>
    <w:rsid w:val="0042628C"/>
    <w:rsid w:val="00431A6A"/>
    <w:rsid w:val="00431D5D"/>
    <w:rsid w:val="0043209E"/>
    <w:rsid w:val="004334A9"/>
    <w:rsid w:val="0043529B"/>
    <w:rsid w:val="00436310"/>
    <w:rsid w:val="004425F9"/>
    <w:rsid w:val="0044371B"/>
    <w:rsid w:val="00443CD3"/>
    <w:rsid w:val="004444F8"/>
    <w:rsid w:val="0044541D"/>
    <w:rsid w:val="00446AAF"/>
    <w:rsid w:val="00447043"/>
    <w:rsid w:val="0045417C"/>
    <w:rsid w:val="00454E8A"/>
    <w:rsid w:val="00456B0E"/>
    <w:rsid w:val="00460385"/>
    <w:rsid w:val="00460779"/>
    <w:rsid w:val="00461EA3"/>
    <w:rsid w:val="0046391D"/>
    <w:rsid w:val="00463E99"/>
    <w:rsid w:val="004653E3"/>
    <w:rsid w:val="00466C0D"/>
    <w:rsid w:val="00467C2B"/>
    <w:rsid w:val="004715D7"/>
    <w:rsid w:val="00473E1A"/>
    <w:rsid w:val="00474DB0"/>
    <w:rsid w:val="004801A8"/>
    <w:rsid w:val="004808D9"/>
    <w:rsid w:val="00485FAA"/>
    <w:rsid w:val="004867BA"/>
    <w:rsid w:val="00487B0D"/>
    <w:rsid w:val="00487BF1"/>
    <w:rsid w:val="00490703"/>
    <w:rsid w:val="00493AEB"/>
    <w:rsid w:val="00495170"/>
    <w:rsid w:val="00495369"/>
    <w:rsid w:val="0049658E"/>
    <w:rsid w:val="004967F5"/>
    <w:rsid w:val="00497A63"/>
    <w:rsid w:val="004A080D"/>
    <w:rsid w:val="004A0F1E"/>
    <w:rsid w:val="004A1497"/>
    <w:rsid w:val="004A195C"/>
    <w:rsid w:val="004A72AA"/>
    <w:rsid w:val="004B0036"/>
    <w:rsid w:val="004B34B7"/>
    <w:rsid w:val="004B6089"/>
    <w:rsid w:val="004B6A6E"/>
    <w:rsid w:val="004B6B6D"/>
    <w:rsid w:val="004B6B71"/>
    <w:rsid w:val="004B7668"/>
    <w:rsid w:val="004B7D82"/>
    <w:rsid w:val="004C17F6"/>
    <w:rsid w:val="004C287F"/>
    <w:rsid w:val="004C3182"/>
    <w:rsid w:val="004C34AF"/>
    <w:rsid w:val="004C5385"/>
    <w:rsid w:val="004C55DA"/>
    <w:rsid w:val="004C78A5"/>
    <w:rsid w:val="004D1392"/>
    <w:rsid w:val="004D6DAD"/>
    <w:rsid w:val="004D7B6D"/>
    <w:rsid w:val="004E193E"/>
    <w:rsid w:val="004E2DCF"/>
    <w:rsid w:val="004E376D"/>
    <w:rsid w:val="004F27B7"/>
    <w:rsid w:val="004F5136"/>
    <w:rsid w:val="004F68F5"/>
    <w:rsid w:val="0050157A"/>
    <w:rsid w:val="005027D0"/>
    <w:rsid w:val="0050364D"/>
    <w:rsid w:val="005037C1"/>
    <w:rsid w:val="005073A3"/>
    <w:rsid w:val="005101BD"/>
    <w:rsid w:val="005131AF"/>
    <w:rsid w:val="00513D6A"/>
    <w:rsid w:val="0051518E"/>
    <w:rsid w:val="005156DC"/>
    <w:rsid w:val="00515F7A"/>
    <w:rsid w:val="005212E5"/>
    <w:rsid w:val="0052400F"/>
    <w:rsid w:val="00524A25"/>
    <w:rsid w:val="0052758B"/>
    <w:rsid w:val="0053534A"/>
    <w:rsid w:val="0053646F"/>
    <w:rsid w:val="00536668"/>
    <w:rsid w:val="00537816"/>
    <w:rsid w:val="005416A1"/>
    <w:rsid w:val="00543A35"/>
    <w:rsid w:val="00543D61"/>
    <w:rsid w:val="00544DE0"/>
    <w:rsid w:val="00545CA0"/>
    <w:rsid w:val="00546DEE"/>
    <w:rsid w:val="00550729"/>
    <w:rsid w:val="00551824"/>
    <w:rsid w:val="00557D52"/>
    <w:rsid w:val="005613EE"/>
    <w:rsid w:val="005620A4"/>
    <w:rsid w:val="005627D9"/>
    <w:rsid w:val="00563955"/>
    <w:rsid w:val="0056425D"/>
    <w:rsid w:val="005670D1"/>
    <w:rsid w:val="005675AA"/>
    <w:rsid w:val="00573762"/>
    <w:rsid w:val="00573C96"/>
    <w:rsid w:val="0057405C"/>
    <w:rsid w:val="00574617"/>
    <w:rsid w:val="00576C4F"/>
    <w:rsid w:val="00580432"/>
    <w:rsid w:val="0058176D"/>
    <w:rsid w:val="00583D8D"/>
    <w:rsid w:val="00585BB4"/>
    <w:rsid w:val="005871E5"/>
    <w:rsid w:val="005929D6"/>
    <w:rsid w:val="00593AD0"/>
    <w:rsid w:val="0059459E"/>
    <w:rsid w:val="00594DB7"/>
    <w:rsid w:val="005A179E"/>
    <w:rsid w:val="005A4EFD"/>
    <w:rsid w:val="005B0C6E"/>
    <w:rsid w:val="005B2CD7"/>
    <w:rsid w:val="005B386A"/>
    <w:rsid w:val="005B4636"/>
    <w:rsid w:val="005B4D31"/>
    <w:rsid w:val="005B6E12"/>
    <w:rsid w:val="005B74A9"/>
    <w:rsid w:val="005C25C9"/>
    <w:rsid w:val="005C26A2"/>
    <w:rsid w:val="005C4892"/>
    <w:rsid w:val="005C7862"/>
    <w:rsid w:val="005C79B3"/>
    <w:rsid w:val="005D3D61"/>
    <w:rsid w:val="005E78C4"/>
    <w:rsid w:val="005F75C9"/>
    <w:rsid w:val="005F77E7"/>
    <w:rsid w:val="005F7E3F"/>
    <w:rsid w:val="00603BA4"/>
    <w:rsid w:val="0060485F"/>
    <w:rsid w:val="006055DC"/>
    <w:rsid w:val="0060627A"/>
    <w:rsid w:val="00606AB1"/>
    <w:rsid w:val="00611D34"/>
    <w:rsid w:val="00613D7F"/>
    <w:rsid w:val="00616206"/>
    <w:rsid w:val="00617DB8"/>
    <w:rsid w:val="00620B6D"/>
    <w:rsid w:val="00620E67"/>
    <w:rsid w:val="006211A0"/>
    <w:rsid w:val="006217D0"/>
    <w:rsid w:val="0062180A"/>
    <w:rsid w:val="00627042"/>
    <w:rsid w:val="006324FD"/>
    <w:rsid w:val="00632650"/>
    <w:rsid w:val="006343EB"/>
    <w:rsid w:val="006348B0"/>
    <w:rsid w:val="00636A32"/>
    <w:rsid w:val="00637CFE"/>
    <w:rsid w:val="00637F5C"/>
    <w:rsid w:val="00642EEF"/>
    <w:rsid w:val="00646FEA"/>
    <w:rsid w:val="006513DA"/>
    <w:rsid w:val="00652D57"/>
    <w:rsid w:val="00654B25"/>
    <w:rsid w:val="006552C0"/>
    <w:rsid w:val="00660954"/>
    <w:rsid w:val="00660E16"/>
    <w:rsid w:val="00661764"/>
    <w:rsid w:val="0066223D"/>
    <w:rsid w:val="0066232F"/>
    <w:rsid w:val="00662336"/>
    <w:rsid w:val="00664648"/>
    <w:rsid w:val="00667EC5"/>
    <w:rsid w:val="00672031"/>
    <w:rsid w:val="00672BC8"/>
    <w:rsid w:val="00676AC7"/>
    <w:rsid w:val="00676D4D"/>
    <w:rsid w:val="0067706B"/>
    <w:rsid w:val="00680018"/>
    <w:rsid w:val="006808AA"/>
    <w:rsid w:val="00690829"/>
    <w:rsid w:val="00691CF6"/>
    <w:rsid w:val="00693C20"/>
    <w:rsid w:val="00695A5B"/>
    <w:rsid w:val="00695C48"/>
    <w:rsid w:val="00695D36"/>
    <w:rsid w:val="0069611E"/>
    <w:rsid w:val="00696FAF"/>
    <w:rsid w:val="006A0D27"/>
    <w:rsid w:val="006A163A"/>
    <w:rsid w:val="006A5D7C"/>
    <w:rsid w:val="006A73E5"/>
    <w:rsid w:val="006B1D2F"/>
    <w:rsid w:val="006B2E85"/>
    <w:rsid w:val="006B3243"/>
    <w:rsid w:val="006B6490"/>
    <w:rsid w:val="006C13A7"/>
    <w:rsid w:val="006C1F48"/>
    <w:rsid w:val="006C261F"/>
    <w:rsid w:val="006C2CB0"/>
    <w:rsid w:val="006C3732"/>
    <w:rsid w:val="006C3A59"/>
    <w:rsid w:val="006C6914"/>
    <w:rsid w:val="006C7266"/>
    <w:rsid w:val="006C7B09"/>
    <w:rsid w:val="006D05B0"/>
    <w:rsid w:val="006D67C6"/>
    <w:rsid w:val="006E08CA"/>
    <w:rsid w:val="006E2102"/>
    <w:rsid w:val="006E23E1"/>
    <w:rsid w:val="006E6AC7"/>
    <w:rsid w:val="006F49F9"/>
    <w:rsid w:val="006F5447"/>
    <w:rsid w:val="006F5755"/>
    <w:rsid w:val="006F5F75"/>
    <w:rsid w:val="007016C6"/>
    <w:rsid w:val="00701804"/>
    <w:rsid w:val="00701F97"/>
    <w:rsid w:val="007029A9"/>
    <w:rsid w:val="00703E20"/>
    <w:rsid w:val="00703E36"/>
    <w:rsid w:val="00710E3A"/>
    <w:rsid w:val="00711C59"/>
    <w:rsid w:val="00711EAD"/>
    <w:rsid w:val="007150A8"/>
    <w:rsid w:val="0072145F"/>
    <w:rsid w:val="00724F05"/>
    <w:rsid w:val="00725D9A"/>
    <w:rsid w:val="0072780E"/>
    <w:rsid w:val="00727944"/>
    <w:rsid w:val="007319DF"/>
    <w:rsid w:val="00731BC2"/>
    <w:rsid w:val="007412EE"/>
    <w:rsid w:val="007414B4"/>
    <w:rsid w:val="00742851"/>
    <w:rsid w:val="00742CE3"/>
    <w:rsid w:val="0074516B"/>
    <w:rsid w:val="007523FD"/>
    <w:rsid w:val="00752F0C"/>
    <w:rsid w:val="007567CA"/>
    <w:rsid w:val="00756CD4"/>
    <w:rsid w:val="0075734B"/>
    <w:rsid w:val="007650E4"/>
    <w:rsid w:val="007651FC"/>
    <w:rsid w:val="00765540"/>
    <w:rsid w:val="00765610"/>
    <w:rsid w:val="00765C75"/>
    <w:rsid w:val="007711E0"/>
    <w:rsid w:val="0077257F"/>
    <w:rsid w:val="00773A7E"/>
    <w:rsid w:val="00774B9D"/>
    <w:rsid w:val="00775377"/>
    <w:rsid w:val="00776132"/>
    <w:rsid w:val="00777249"/>
    <w:rsid w:val="00777580"/>
    <w:rsid w:val="00781578"/>
    <w:rsid w:val="00786485"/>
    <w:rsid w:val="007865EC"/>
    <w:rsid w:val="00787381"/>
    <w:rsid w:val="0079168D"/>
    <w:rsid w:val="00792D7B"/>
    <w:rsid w:val="007A15EA"/>
    <w:rsid w:val="007A3320"/>
    <w:rsid w:val="007A3E06"/>
    <w:rsid w:val="007A4353"/>
    <w:rsid w:val="007A632A"/>
    <w:rsid w:val="007B1691"/>
    <w:rsid w:val="007B3AB1"/>
    <w:rsid w:val="007B3DBB"/>
    <w:rsid w:val="007B3E6C"/>
    <w:rsid w:val="007B3FFA"/>
    <w:rsid w:val="007C008F"/>
    <w:rsid w:val="007C478E"/>
    <w:rsid w:val="007C6311"/>
    <w:rsid w:val="007C69A0"/>
    <w:rsid w:val="007D2B4A"/>
    <w:rsid w:val="007D346F"/>
    <w:rsid w:val="007D3698"/>
    <w:rsid w:val="007D4770"/>
    <w:rsid w:val="007D47F4"/>
    <w:rsid w:val="007D4E52"/>
    <w:rsid w:val="007D613E"/>
    <w:rsid w:val="007D64BD"/>
    <w:rsid w:val="007D707B"/>
    <w:rsid w:val="007D7DBE"/>
    <w:rsid w:val="007E1ED0"/>
    <w:rsid w:val="007E7B0F"/>
    <w:rsid w:val="007F2FAD"/>
    <w:rsid w:val="0080120F"/>
    <w:rsid w:val="00801A18"/>
    <w:rsid w:val="00802585"/>
    <w:rsid w:val="00802BDE"/>
    <w:rsid w:val="008034FC"/>
    <w:rsid w:val="00803E68"/>
    <w:rsid w:val="0080446A"/>
    <w:rsid w:val="00810116"/>
    <w:rsid w:val="00810D26"/>
    <w:rsid w:val="00813B96"/>
    <w:rsid w:val="00814CFB"/>
    <w:rsid w:val="008161DD"/>
    <w:rsid w:val="00816A95"/>
    <w:rsid w:val="0081704F"/>
    <w:rsid w:val="008175EC"/>
    <w:rsid w:val="00820CE2"/>
    <w:rsid w:val="00822423"/>
    <w:rsid w:val="00822750"/>
    <w:rsid w:val="0082339E"/>
    <w:rsid w:val="0082465B"/>
    <w:rsid w:val="008256D1"/>
    <w:rsid w:val="0082574B"/>
    <w:rsid w:val="00826308"/>
    <w:rsid w:val="008263D0"/>
    <w:rsid w:val="0082725D"/>
    <w:rsid w:val="00830E98"/>
    <w:rsid w:val="008350BA"/>
    <w:rsid w:val="00835F91"/>
    <w:rsid w:val="0083747A"/>
    <w:rsid w:val="0084002E"/>
    <w:rsid w:val="0084027D"/>
    <w:rsid w:val="008423D5"/>
    <w:rsid w:val="00843A49"/>
    <w:rsid w:val="00853FFF"/>
    <w:rsid w:val="00854CB5"/>
    <w:rsid w:val="00857061"/>
    <w:rsid w:val="00861293"/>
    <w:rsid w:val="008616D0"/>
    <w:rsid w:val="008624DA"/>
    <w:rsid w:val="008626A4"/>
    <w:rsid w:val="00863692"/>
    <w:rsid w:val="00870757"/>
    <w:rsid w:val="008726FF"/>
    <w:rsid w:val="00872B5E"/>
    <w:rsid w:val="008748D8"/>
    <w:rsid w:val="00876F3E"/>
    <w:rsid w:val="00877163"/>
    <w:rsid w:val="008774FE"/>
    <w:rsid w:val="0087788A"/>
    <w:rsid w:val="00885E31"/>
    <w:rsid w:val="0089011E"/>
    <w:rsid w:val="00891832"/>
    <w:rsid w:val="00892C65"/>
    <w:rsid w:val="008A05B2"/>
    <w:rsid w:val="008B427D"/>
    <w:rsid w:val="008B7D09"/>
    <w:rsid w:val="008C0817"/>
    <w:rsid w:val="008C3602"/>
    <w:rsid w:val="008C3A16"/>
    <w:rsid w:val="008C4874"/>
    <w:rsid w:val="008C5231"/>
    <w:rsid w:val="008C5268"/>
    <w:rsid w:val="008C5C42"/>
    <w:rsid w:val="008C7ABB"/>
    <w:rsid w:val="008D1628"/>
    <w:rsid w:val="008D1F90"/>
    <w:rsid w:val="008D20E5"/>
    <w:rsid w:val="008D2A02"/>
    <w:rsid w:val="008D37AB"/>
    <w:rsid w:val="008D4CEF"/>
    <w:rsid w:val="008D5DBB"/>
    <w:rsid w:val="008D6880"/>
    <w:rsid w:val="008D6D83"/>
    <w:rsid w:val="008E0BBD"/>
    <w:rsid w:val="008E4A0F"/>
    <w:rsid w:val="008E4DF8"/>
    <w:rsid w:val="008F379C"/>
    <w:rsid w:val="008F5202"/>
    <w:rsid w:val="008F5738"/>
    <w:rsid w:val="008F5D6F"/>
    <w:rsid w:val="009016D1"/>
    <w:rsid w:val="0090173D"/>
    <w:rsid w:val="00903158"/>
    <w:rsid w:val="00904E27"/>
    <w:rsid w:val="009063A0"/>
    <w:rsid w:val="0090729C"/>
    <w:rsid w:val="00911844"/>
    <w:rsid w:val="00911CB3"/>
    <w:rsid w:val="0092250B"/>
    <w:rsid w:val="009244C0"/>
    <w:rsid w:val="00926E79"/>
    <w:rsid w:val="00930321"/>
    <w:rsid w:val="0093050B"/>
    <w:rsid w:val="00931CF2"/>
    <w:rsid w:val="00932578"/>
    <w:rsid w:val="009326C3"/>
    <w:rsid w:val="00933526"/>
    <w:rsid w:val="0094130A"/>
    <w:rsid w:val="00941CF5"/>
    <w:rsid w:val="00944BA6"/>
    <w:rsid w:val="009455CC"/>
    <w:rsid w:val="00945FC4"/>
    <w:rsid w:val="00946CB9"/>
    <w:rsid w:val="00954D0D"/>
    <w:rsid w:val="009609FE"/>
    <w:rsid w:val="00963738"/>
    <w:rsid w:val="009650DC"/>
    <w:rsid w:val="009660FA"/>
    <w:rsid w:val="00966F27"/>
    <w:rsid w:val="0096724C"/>
    <w:rsid w:val="00967359"/>
    <w:rsid w:val="009706DC"/>
    <w:rsid w:val="00971537"/>
    <w:rsid w:val="009738D0"/>
    <w:rsid w:val="00974E1B"/>
    <w:rsid w:val="009771C2"/>
    <w:rsid w:val="009808F1"/>
    <w:rsid w:val="009813AC"/>
    <w:rsid w:val="0098163B"/>
    <w:rsid w:val="00984253"/>
    <w:rsid w:val="009864A8"/>
    <w:rsid w:val="00986677"/>
    <w:rsid w:val="00987881"/>
    <w:rsid w:val="00990989"/>
    <w:rsid w:val="00990F95"/>
    <w:rsid w:val="009A2349"/>
    <w:rsid w:val="009A2D24"/>
    <w:rsid w:val="009A5EE2"/>
    <w:rsid w:val="009A5F9E"/>
    <w:rsid w:val="009A6F40"/>
    <w:rsid w:val="009A7034"/>
    <w:rsid w:val="009A7BE0"/>
    <w:rsid w:val="009B16FB"/>
    <w:rsid w:val="009B3D59"/>
    <w:rsid w:val="009B63D8"/>
    <w:rsid w:val="009B667B"/>
    <w:rsid w:val="009C5CCE"/>
    <w:rsid w:val="009C703F"/>
    <w:rsid w:val="009C7C3C"/>
    <w:rsid w:val="009D15DE"/>
    <w:rsid w:val="009D270D"/>
    <w:rsid w:val="009D49B5"/>
    <w:rsid w:val="009D4A53"/>
    <w:rsid w:val="009D509D"/>
    <w:rsid w:val="009D5A74"/>
    <w:rsid w:val="009D6D91"/>
    <w:rsid w:val="009E1238"/>
    <w:rsid w:val="009E22D0"/>
    <w:rsid w:val="009E27AF"/>
    <w:rsid w:val="009E4154"/>
    <w:rsid w:val="009E7037"/>
    <w:rsid w:val="009F0530"/>
    <w:rsid w:val="009F0D31"/>
    <w:rsid w:val="009F1782"/>
    <w:rsid w:val="009F1ED1"/>
    <w:rsid w:val="009F2FF5"/>
    <w:rsid w:val="009F3CA7"/>
    <w:rsid w:val="009F4B1E"/>
    <w:rsid w:val="009F5111"/>
    <w:rsid w:val="009F6373"/>
    <w:rsid w:val="009F7E71"/>
    <w:rsid w:val="00A003EA"/>
    <w:rsid w:val="00A00B0C"/>
    <w:rsid w:val="00A01937"/>
    <w:rsid w:val="00A0198B"/>
    <w:rsid w:val="00A062F4"/>
    <w:rsid w:val="00A06659"/>
    <w:rsid w:val="00A06F38"/>
    <w:rsid w:val="00A10651"/>
    <w:rsid w:val="00A1132A"/>
    <w:rsid w:val="00A142AB"/>
    <w:rsid w:val="00A14AF1"/>
    <w:rsid w:val="00A177FC"/>
    <w:rsid w:val="00A225D5"/>
    <w:rsid w:val="00A22B68"/>
    <w:rsid w:val="00A2327E"/>
    <w:rsid w:val="00A254E0"/>
    <w:rsid w:val="00A26DFC"/>
    <w:rsid w:val="00A278DF"/>
    <w:rsid w:val="00A329E3"/>
    <w:rsid w:val="00A35FC5"/>
    <w:rsid w:val="00A360D4"/>
    <w:rsid w:val="00A3643A"/>
    <w:rsid w:val="00A40660"/>
    <w:rsid w:val="00A41B8E"/>
    <w:rsid w:val="00A440A6"/>
    <w:rsid w:val="00A4590C"/>
    <w:rsid w:val="00A5010D"/>
    <w:rsid w:val="00A507BA"/>
    <w:rsid w:val="00A50899"/>
    <w:rsid w:val="00A539EB"/>
    <w:rsid w:val="00A53E95"/>
    <w:rsid w:val="00A55D0B"/>
    <w:rsid w:val="00A566DA"/>
    <w:rsid w:val="00A56D1F"/>
    <w:rsid w:val="00A57989"/>
    <w:rsid w:val="00A6039A"/>
    <w:rsid w:val="00A6302A"/>
    <w:rsid w:val="00A652A4"/>
    <w:rsid w:val="00A65587"/>
    <w:rsid w:val="00A65ECB"/>
    <w:rsid w:val="00A66832"/>
    <w:rsid w:val="00A72B1B"/>
    <w:rsid w:val="00A73F06"/>
    <w:rsid w:val="00A779EA"/>
    <w:rsid w:val="00A804E3"/>
    <w:rsid w:val="00A81C78"/>
    <w:rsid w:val="00A8201C"/>
    <w:rsid w:val="00A834B4"/>
    <w:rsid w:val="00A8461F"/>
    <w:rsid w:val="00A846BD"/>
    <w:rsid w:val="00A84884"/>
    <w:rsid w:val="00A8642F"/>
    <w:rsid w:val="00A90919"/>
    <w:rsid w:val="00A91B82"/>
    <w:rsid w:val="00A91B96"/>
    <w:rsid w:val="00A92D93"/>
    <w:rsid w:val="00A95874"/>
    <w:rsid w:val="00A96926"/>
    <w:rsid w:val="00AA0026"/>
    <w:rsid w:val="00AA0B15"/>
    <w:rsid w:val="00AA35BA"/>
    <w:rsid w:val="00AA6184"/>
    <w:rsid w:val="00AB1012"/>
    <w:rsid w:val="00AB15AC"/>
    <w:rsid w:val="00AB27DA"/>
    <w:rsid w:val="00AB4B4D"/>
    <w:rsid w:val="00AB730C"/>
    <w:rsid w:val="00AB7797"/>
    <w:rsid w:val="00AC20DF"/>
    <w:rsid w:val="00AC2BA0"/>
    <w:rsid w:val="00AC54BD"/>
    <w:rsid w:val="00AD04BB"/>
    <w:rsid w:val="00AD0CEC"/>
    <w:rsid w:val="00AD1686"/>
    <w:rsid w:val="00AD27BE"/>
    <w:rsid w:val="00AD43E4"/>
    <w:rsid w:val="00AD467A"/>
    <w:rsid w:val="00AD59E2"/>
    <w:rsid w:val="00AD71B2"/>
    <w:rsid w:val="00AD7D7C"/>
    <w:rsid w:val="00AE0705"/>
    <w:rsid w:val="00AE2EEB"/>
    <w:rsid w:val="00AE4120"/>
    <w:rsid w:val="00AE5BEB"/>
    <w:rsid w:val="00AE7ACA"/>
    <w:rsid w:val="00AF1029"/>
    <w:rsid w:val="00AF2DE5"/>
    <w:rsid w:val="00AF6FD9"/>
    <w:rsid w:val="00B02BBA"/>
    <w:rsid w:val="00B0423A"/>
    <w:rsid w:val="00B10370"/>
    <w:rsid w:val="00B10486"/>
    <w:rsid w:val="00B109AC"/>
    <w:rsid w:val="00B10D40"/>
    <w:rsid w:val="00B1287F"/>
    <w:rsid w:val="00B14C94"/>
    <w:rsid w:val="00B154C6"/>
    <w:rsid w:val="00B1591C"/>
    <w:rsid w:val="00B17164"/>
    <w:rsid w:val="00B17625"/>
    <w:rsid w:val="00B17F06"/>
    <w:rsid w:val="00B238F1"/>
    <w:rsid w:val="00B27212"/>
    <w:rsid w:val="00B34276"/>
    <w:rsid w:val="00B34D3A"/>
    <w:rsid w:val="00B34F91"/>
    <w:rsid w:val="00B35A11"/>
    <w:rsid w:val="00B36314"/>
    <w:rsid w:val="00B3736D"/>
    <w:rsid w:val="00B4216F"/>
    <w:rsid w:val="00B47892"/>
    <w:rsid w:val="00B505E4"/>
    <w:rsid w:val="00B50E7C"/>
    <w:rsid w:val="00B54BE1"/>
    <w:rsid w:val="00B571E4"/>
    <w:rsid w:val="00B57768"/>
    <w:rsid w:val="00B57FB1"/>
    <w:rsid w:val="00B614CE"/>
    <w:rsid w:val="00B62D76"/>
    <w:rsid w:val="00B6304C"/>
    <w:rsid w:val="00B65A63"/>
    <w:rsid w:val="00B70A42"/>
    <w:rsid w:val="00B71C5F"/>
    <w:rsid w:val="00B7260C"/>
    <w:rsid w:val="00B74CEE"/>
    <w:rsid w:val="00B76B92"/>
    <w:rsid w:val="00B77009"/>
    <w:rsid w:val="00B80F74"/>
    <w:rsid w:val="00B83D03"/>
    <w:rsid w:val="00B83F56"/>
    <w:rsid w:val="00B866CB"/>
    <w:rsid w:val="00B86FAC"/>
    <w:rsid w:val="00B87555"/>
    <w:rsid w:val="00B87C8E"/>
    <w:rsid w:val="00B91732"/>
    <w:rsid w:val="00B932C1"/>
    <w:rsid w:val="00B9372F"/>
    <w:rsid w:val="00B951A0"/>
    <w:rsid w:val="00B9565E"/>
    <w:rsid w:val="00BA0185"/>
    <w:rsid w:val="00BA01A8"/>
    <w:rsid w:val="00BA1196"/>
    <w:rsid w:val="00BA2169"/>
    <w:rsid w:val="00BA3E2C"/>
    <w:rsid w:val="00BB04B7"/>
    <w:rsid w:val="00BB1138"/>
    <w:rsid w:val="00BB34DB"/>
    <w:rsid w:val="00BB52B4"/>
    <w:rsid w:val="00BB574D"/>
    <w:rsid w:val="00BB6FE8"/>
    <w:rsid w:val="00BB7017"/>
    <w:rsid w:val="00BB7E09"/>
    <w:rsid w:val="00BC0FD2"/>
    <w:rsid w:val="00BC2501"/>
    <w:rsid w:val="00BC27C9"/>
    <w:rsid w:val="00BC38FC"/>
    <w:rsid w:val="00BC533B"/>
    <w:rsid w:val="00BC5519"/>
    <w:rsid w:val="00BC551C"/>
    <w:rsid w:val="00BC6D9B"/>
    <w:rsid w:val="00BD09D1"/>
    <w:rsid w:val="00BD0C1E"/>
    <w:rsid w:val="00BD10D0"/>
    <w:rsid w:val="00BD224A"/>
    <w:rsid w:val="00BD5A8C"/>
    <w:rsid w:val="00BE12A8"/>
    <w:rsid w:val="00BE191B"/>
    <w:rsid w:val="00BE1AB9"/>
    <w:rsid w:val="00BE43F3"/>
    <w:rsid w:val="00BE43F9"/>
    <w:rsid w:val="00BE5C3A"/>
    <w:rsid w:val="00BE7A09"/>
    <w:rsid w:val="00BF021D"/>
    <w:rsid w:val="00BF1192"/>
    <w:rsid w:val="00BF2BA8"/>
    <w:rsid w:val="00BF3057"/>
    <w:rsid w:val="00BF3809"/>
    <w:rsid w:val="00BF5AD3"/>
    <w:rsid w:val="00BF6524"/>
    <w:rsid w:val="00BF69FA"/>
    <w:rsid w:val="00BF7F21"/>
    <w:rsid w:val="00C0011C"/>
    <w:rsid w:val="00C00C48"/>
    <w:rsid w:val="00C050DB"/>
    <w:rsid w:val="00C118EE"/>
    <w:rsid w:val="00C15DBE"/>
    <w:rsid w:val="00C266E8"/>
    <w:rsid w:val="00C271C3"/>
    <w:rsid w:val="00C27913"/>
    <w:rsid w:val="00C33267"/>
    <w:rsid w:val="00C333BF"/>
    <w:rsid w:val="00C33BEB"/>
    <w:rsid w:val="00C36108"/>
    <w:rsid w:val="00C36A63"/>
    <w:rsid w:val="00C371AF"/>
    <w:rsid w:val="00C372A9"/>
    <w:rsid w:val="00C37E61"/>
    <w:rsid w:val="00C419F0"/>
    <w:rsid w:val="00C421A3"/>
    <w:rsid w:val="00C43BDA"/>
    <w:rsid w:val="00C44ED1"/>
    <w:rsid w:val="00C455D0"/>
    <w:rsid w:val="00C469F7"/>
    <w:rsid w:val="00C46E4B"/>
    <w:rsid w:val="00C47CBF"/>
    <w:rsid w:val="00C50B4A"/>
    <w:rsid w:val="00C52A1C"/>
    <w:rsid w:val="00C53D82"/>
    <w:rsid w:val="00C564B0"/>
    <w:rsid w:val="00C566E6"/>
    <w:rsid w:val="00C60386"/>
    <w:rsid w:val="00C61F39"/>
    <w:rsid w:val="00C62B62"/>
    <w:rsid w:val="00C63453"/>
    <w:rsid w:val="00C6532B"/>
    <w:rsid w:val="00C67BB2"/>
    <w:rsid w:val="00C71222"/>
    <w:rsid w:val="00C7484C"/>
    <w:rsid w:val="00C75B76"/>
    <w:rsid w:val="00C75FEC"/>
    <w:rsid w:val="00C768F0"/>
    <w:rsid w:val="00C808CE"/>
    <w:rsid w:val="00C80F6B"/>
    <w:rsid w:val="00C933CD"/>
    <w:rsid w:val="00C939CC"/>
    <w:rsid w:val="00C9767B"/>
    <w:rsid w:val="00CA0BE7"/>
    <w:rsid w:val="00CA2D0F"/>
    <w:rsid w:val="00CA2F37"/>
    <w:rsid w:val="00CA364D"/>
    <w:rsid w:val="00CA4BCD"/>
    <w:rsid w:val="00CA4E4D"/>
    <w:rsid w:val="00CA5761"/>
    <w:rsid w:val="00CA6F73"/>
    <w:rsid w:val="00CB0BED"/>
    <w:rsid w:val="00CB1BC9"/>
    <w:rsid w:val="00CB22FC"/>
    <w:rsid w:val="00CB3A2F"/>
    <w:rsid w:val="00CB3DEE"/>
    <w:rsid w:val="00CB50C0"/>
    <w:rsid w:val="00CB6413"/>
    <w:rsid w:val="00CB74AF"/>
    <w:rsid w:val="00CC1693"/>
    <w:rsid w:val="00CC1AC6"/>
    <w:rsid w:val="00CC357D"/>
    <w:rsid w:val="00CC3B77"/>
    <w:rsid w:val="00CC5FB4"/>
    <w:rsid w:val="00CC6D5F"/>
    <w:rsid w:val="00CC77AF"/>
    <w:rsid w:val="00CD2EC0"/>
    <w:rsid w:val="00CD57FF"/>
    <w:rsid w:val="00CD6D34"/>
    <w:rsid w:val="00CE4277"/>
    <w:rsid w:val="00CE6345"/>
    <w:rsid w:val="00CE7C6C"/>
    <w:rsid w:val="00CF30C3"/>
    <w:rsid w:val="00CF3767"/>
    <w:rsid w:val="00CF6CA2"/>
    <w:rsid w:val="00CF786F"/>
    <w:rsid w:val="00D018CB"/>
    <w:rsid w:val="00D01F5A"/>
    <w:rsid w:val="00D0418C"/>
    <w:rsid w:val="00D1364E"/>
    <w:rsid w:val="00D13B16"/>
    <w:rsid w:val="00D13C88"/>
    <w:rsid w:val="00D15F64"/>
    <w:rsid w:val="00D164A6"/>
    <w:rsid w:val="00D21849"/>
    <w:rsid w:val="00D21AFE"/>
    <w:rsid w:val="00D22211"/>
    <w:rsid w:val="00D24044"/>
    <w:rsid w:val="00D2467B"/>
    <w:rsid w:val="00D278C1"/>
    <w:rsid w:val="00D27A3F"/>
    <w:rsid w:val="00D307D8"/>
    <w:rsid w:val="00D325D1"/>
    <w:rsid w:val="00D3471F"/>
    <w:rsid w:val="00D368FB"/>
    <w:rsid w:val="00D41387"/>
    <w:rsid w:val="00D43941"/>
    <w:rsid w:val="00D456AB"/>
    <w:rsid w:val="00D46740"/>
    <w:rsid w:val="00D47590"/>
    <w:rsid w:val="00D47ADA"/>
    <w:rsid w:val="00D47FF1"/>
    <w:rsid w:val="00D50360"/>
    <w:rsid w:val="00D52C51"/>
    <w:rsid w:val="00D56765"/>
    <w:rsid w:val="00D56B9A"/>
    <w:rsid w:val="00D56F7C"/>
    <w:rsid w:val="00D5708B"/>
    <w:rsid w:val="00D60F3C"/>
    <w:rsid w:val="00D636B4"/>
    <w:rsid w:val="00D63FBA"/>
    <w:rsid w:val="00D648D2"/>
    <w:rsid w:val="00D64DFD"/>
    <w:rsid w:val="00D67284"/>
    <w:rsid w:val="00D67FEF"/>
    <w:rsid w:val="00D700D1"/>
    <w:rsid w:val="00D70BDB"/>
    <w:rsid w:val="00D70C7C"/>
    <w:rsid w:val="00D70E3B"/>
    <w:rsid w:val="00D717CF"/>
    <w:rsid w:val="00D72E04"/>
    <w:rsid w:val="00D731D2"/>
    <w:rsid w:val="00D75ED7"/>
    <w:rsid w:val="00D7630B"/>
    <w:rsid w:val="00D76DB5"/>
    <w:rsid w:val="00D776C2"/>
    <w:rsid w:val="00D804FB"/>
    <w:rsid w:val="00D8053B"/>
    <w:rsid w:val="00D829AE"/>
    <w:rsid w:val="00D83BF3"/>
    <w:rsid w:val="00D84C9E"/>
    <w:rsid w:val="00D86C9A"/>
    <w:rsid w:val="00D91E9B"/>
    <w:rsid w:val="00D93477"/>
    <w:rsid w:val="00D93FEC"/>
    <w:rsid w:val="00D9439B"/>
    <w:rsid w:val="00D94F33"/>
    <w:rsid w:val="00D95CFB"/>
    <w:rsid w:val="00DA0433"/>
    <w:rsid w:val="00DA17A3"/>
    <w:rsid w:val="00DA1FDD"/>
    <w:rsid w:val="00DA26B4"/>
    <w:rsid w:val="00DA4074"/>
    <w:rsid w:val="00DA5684"/>
    <w:rsid w:val="00DB255D"/>
    <w:rsid w:val="00DB2758"/>
    <w:rsid w:val="00DB38A9"/>
    <w:rsid w:val="00DB67E7"/>
    <w:rsid w:val="00DC0B44"/>
    <w:rsid w:val="00DC1779"/>
    <w:rsid w:val="00DC1A78"/>
    <w:rsid w:val="00DC45D6"/>
    <w:rsid w:val="00DC708B"/>
    <w:rsid w:val="00DC7570"/>
    <w:rsid w:val="00DD007D"/>
    <w:rsid w:val="00DD17B2"/>
    <w:rsid w:val="00DD2221"/>
    <w:rsid w:val="00DD3976"/>
    <w:rsid w:val="00DE1846"/>
    <w:rsid w:val="00DE2C1A"/>
    <w:rsid w:val="00DE3688"/>
    <w:rsid w:val="00DE3B27"/>
    <w:rsid w:val="00DE3D62"/>
    <w:rsid w:val="00DE75EA"/>
    <w:rsid w:val="00DE7E84"/>
    <w:rsid w:val="00DE7EC6"/>
    <w:rsid w:val="00DF0C39"/>
    <w:rsid w:val="00DF20D3"/>
    <w:rsid w:val="00DF2F80"/>
    <w:rsid w:val="00DF32D2"/>
    <w:rsid w:val="00DF3FD0"/>
    <w:rsid w:val="00DF434E"/>
    <w:rsid w:val="00DF72A0"/>
    <w:rsid w:val="00E00368"/>
    <w:rsid w:val="00E01BA5"/>
    <w:rsid w:val="00E030F7"/>
    <w:rsid w:val="00E03166"/>
    <w:rsid w:val="00E060F9"/>
    <w:rsid w:val="00E13D32"/>
    <w:rsid w:val="00E16570"/>
    <w:rsid w:val="00E21640"/>
    <w:rsid w:val="00E227E1"/>
    <w:rsid w:val="00E238AB"/>
    <w:rsid w:val="00E25AF1"/>
    <w:rsid w:val="00E26EC9"/>
    <w:rsid w:val="00E31118"/>
    <w:rsid w:val="00E32984"/>
    <w:rsid w:val="00E32DE0"/>
    <w:rsid w:val="00E3403F"/>
    <w:rsid w:val="00E3452D"/>
    <w:rsid w:val="00E3593C"/>
    <w:rsid w:val="00E40168"/>
    <w:rsid w:val="00E40F9A"/>
    <w:rsid w:val="00E44310"/>
    <w:rsid w:val="00E44A97"/>
    <w:rsid w:val="00E455C1"/>
    <w:rsid w:val="00E45958"/>
    <w:rsid w:val="00E477DA"/>
    <w:rsid w:val="00E47B18"/>
    <w:rsid w:val="00E50999"/>
    <w:rsid w:val="00E5517C"/>
    <w:rsid w:val="00E5519C"/>
    <w:rsid w:val="00E5587C"/>
    <w:rsid w:val="00E56A7A"/>
    <w:rsid w:val="00E6003F"/>
    <w:rsid w:val="00E64690"/>
    <w:rsid w:val="00E64AB7"/>
    <w:rsid w:val="00E64E7F"/>
    <w:rsid w:val="00E67372"/>
    <w:rsid w:val="00E67F2F"/>
    <w:rsid w:val="00E7011D"/>
    <w:rsid w:val="00E707F3"/>
    <w:rsid w:val="00E71B40"/>
    <w:rsid w:val="00E72E81"/>
    <w:rsid w:val="00E731CF"/>
    <w:rsid w:val="00E757E3"/>
    <w:rsid w:val="00E8358D"/>
    <w:rsid w:val="00E8443D"/>
    <w:rsid w:val="00E86B1E"/>
    <w:rsid w:val="00E90FE4"/>
    <w:rsid w:val="00E916CF"/>
    <w:rsid w:val="00E929FC"/>
    <w:rsid w:val="00E92A14"/>
    <w:rsid w:val="00E92C74"/>
    <w:rsid w:val="00E936A9"/>
    <w:rsid w:val="00E93808"/>
    <w:rsid w:val="00EA09C6"/>
    <w:rsid w:val="00EA0A6E"/>
    <w:rsid w:val="00EA0C69"/>
    <w:rsid w:val="00EA1D50"/>
    <w:rsid w:val="00EA1DED"/>
    <w:rsid w:val="00EA2336"/>
    <w:rsid w:val="00EA2C7D"/>
    <w:rsid w:val="00EA6B39"/>
    <w:rsid w:val="00EB0FBC"/>
    <w:rsid w:val="00EB29EB"/>
    <w:rsid w:val="00EB3223"/>
    <w:rsid w:val="00EB32AD"/>
    <w:rsid w:val="00EB48F7"/>
    <w:rsid w:val="00EB69B8"/>
    <w:rsid w:val="00EB7F1D"/>
    <w:rsid w:val="00EC077D"/>
    <w:rsid w:val="00EC11DE"/>
    <w:rsid w:val="00EC123D"/>
    <w:rsid w:val="00EC1B28"/>
    <w:rsid w:val="00EC1E77"/>
    <w:rsid w:val="00EC2097"/>
    <w:rsid w:val="00EC3360"/>
    <w:rsid w:val="00EC359A"/>
    <w:rsid w:val="00EC69F4"/>
    <w:rsid w:val="00EC7F58"/>
    <w:rsid w:val="00ED018D"/>
    <w:rsid w:val="00ED04BB"/>
    <w:rsid w:val="00ED287D"/>
    <w:rsid w:val="00ED29BD"/>
    <w:rsid w:val="00ED3A01"/>
    <w:rsid w:val="00ED5699"/>
    <w:rsid w:val="00ED56CF"/>
    <w:rsid w:val="00ED5E51"/>
    <w:rsid w:val="00ED620B"/>
    <w:rsid w:val="00ED73DF"/>
    <w:rsid w:val="00ED7F02"/>
    <w:rsid w:val="00EE05FF"/>
    <w:rsid w:val="00EE1822"/>
    <w:rsid w:val="00EE2A41"/>
    <w:rsid w:val="00EE2C47"/>
    <w:rsid w:val="00EE51B7"/>
    <w:rsid w:val="00EE7373"/>
    <w:rsid w:val="00EE7E39"/>
    <w:rsid w:val="00EF2DCC"/>
    <w:rsid w:val="00EF2FB5"/>
    <w:rsid w:val="00EF31D9"/>
    <w:rsid w:val="00EF3E07"/>
    <w:rsid w:val="00EF4CDB"/>
    <w:rsid w:val="00EF6139"/>
    <w:rsid w:val="00F01D50"/>
    <w:rsid w:val="00F0291A"/>
    <w:rsid w:val="00F02A1A"/>
    <w:rsid w:val="00F0378F"/>
    <w:rsid w:val="00F042DF"/>
    <w:rsid w:val="00F047C1"/>
    <w:rsid w:val="00F10727"/>
    <w:rsid w:val="00F107F5"/>
    <w:rsid w:val="00F11241"/>
    <w:rsid w:val="00F119B5"/>
    <w:rsid w:val="00F1572B"/>
    <w:rsid w:val="00F1590E"/>
    <w:rsid w:val="00F16CB0"/>
    <w:rsid w:val="00F20E47"/>
    <w:rsid w:val="00F22E7D"/>
    <w:rsid w:val="00F22F9C"/>
    <w:rsid w:val="00F23D0E"/>
    <w:rsid w:val="00F258A6"/>
    <w:rsid w:val="00F2647D"/>
    <w:rsid w:val="00F26583"/>
    <w:rsid w:val="00F27E93"/>
    <w:rsid w:val="00F3032E"/>
    <w:rsid w:val="00F30FC4"/>
    <w:rsid w:val="00F31F0A"/>
    <w:rsid w:val="00F3408A"/>
    <w:rsid w:val="00F34AA5"/>
    <w:rsid w:val="00F34CE0"/>
    <w:rsid w:val="00F34EA4"/>
    <w:rsid w:val="00F35454"/>
    <w:rsid w:val="00F379F8"/>
    <w:rsid w:val="00F4001A"/>
    <w:rsid w:val="00F40206"/>
    <w:rsid w:val="00F4079B"/>
    <w:rsid w:val="00F40F4E"/>
    <w:rsid w:val="00F422F8"/>
    <w:rsid w:val="00F42732"/>
    <w:rsid w:val="00F444E9"/>
    <w:rsid w:val="00F50986"/>
    <w:rsid w:val="00F51B86"/>
    <w:rsid w:val="00F55241"/>
    <w:rsid w:val="00F5527A"/>
    <w:rsid w:val="00F55E04"/>
    <w:rsid w:val="00F561FC"/>
    <w:rsid w:val="00F56AAD"/>
    <w:rsid w:val="00F604AD"/>
    <w:rsid w:val="00F60AEF"/>
    <w:rsid w:val="00F611D2"/>
    <w:rsid w:val="00F613F1"/>
    <w:rsid w:val="00F67130"/>
    <w:rsid w:val="00F67B1D"/>
    <w:rsid w:val="00F70DBA"/>
    <w:rsid w:val="00F7139C"/>
    <w:rsid w:val="00F733D9"/>
    <w:rsid w:val="00F734B0"/>
    <w:rsid w:val="00F7582F"/>
    <w:rsid w:val="00F76C24"/>
    <w:rsid w:val="00F777C7"/>
    <w:rsid w:val="00F82B50"/>
    <w:rsid w:val="00F83AE6"/>
    <w:rsid w:val="00F8719C"/>
    <w:rsid w:val="00F91779"/>
    <w:rsid w:val="00F9293B"/>
    <w:rsid w:val="00F92BB4"/>
    <w:rsid w:val="00F9467A"/>
    <w:rsid w:val="00F960C5"/>
    <w:rsid w:val="00FA07B1"/>
    <w:rsid w:val="00FA0FAC"/>
    <w:rsid w:val="00FA223A"/>
    <w:rsid w:val="00FA4714"/>
    <w:rsid w:val="00FA5F29"/>
    <w:rsid w:val="00FA66C5"/>
    <w:rsid w:val="00FA7174"/>
    <w:rsid w:val="00FA71E5"/>
    <w:rsid w:val="00FB2691"/>
    <w:rsid w:val="00FB38B4"/>
    <w:rsid w:val="00FB6498"/>
    <w:rsid w:val="00FC05B3"/>
    <w:rsid w:val="00FC189D"/>
    <w:rsid w:val="00FC192D"/>
    <w:rsid w:val="00FC633C"/>
    <w:rsid w:val="00FD059F"/>
    <w:rsid w:val="00FD3CA7"/>
    <w:rsid w:val="00FD6311"/>
    <w:rsid w:val="00FD741F"/>
    <w:rsid w:val="00FE6EC9"/>
    <w:rsid w:val="00FE7CE8"/>
    <w:rsid w:val="00FF15C1"/>
    <w:rsid w:val="00FF20EA"/>
    <w:rsid w:val="00FF2507"/>
    <w:rsid w:val="00FF252D"/>
    <w:rsid w:val="00FF25FC"/>
    <w:rsid w:val="00FF466F"/>
    <w:rsid w:val="00FF5635"/>
    <w:rsid w:val="00FF6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15A87"/>
  <w15:docId w15:val="{A85E8FE7-5B99-4CFB-AEEC-5199F2F78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color w:val="000000"/>
        <w:sz w:val="22"/>
        <w:szCs w:val="22"/>
        <w:lang w:val="en-PH" w:eastAsia="en-PH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6">
    <w:name w:val="6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CA2"/>
  </w:style>
  <w:style w:type="paragraph" w:styleId="Footer">
    <w:name w:val="footer"/>
    <w:basedOn w:val="Normal"/>
    <w:link w:val="Foot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CA2"/>
  </w:style>
  <w:style w:type="paragraph" w:styleId="ListParagraph">
    <w:name w:val="List Paragraph"/>
    <w:basedOn w:val="Normal"/>
    <w:link w:val="ListParagraphChar"/>
    <w:uiPriority w:val="34"/>
    <w:qFormat/>
    <w:rsid w:val="00194BA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892C65"/>
  </w:style>
  <w:style w:type="paragraph" w:styleId="BalloonText">
    <w:name w:val="Balloon Text"/>
    <w:basedOn w:val="Normal"/>
    <w:link w:val="BalloonTextChar"/>
    <w:uiPriority w:val="99"/>
    <w:semiHidden/>
    <w:unhideWhenUsed/>
    <w:rsid w:val="001508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801"/>
    <w:rPr>
      <w:rFonts w:ascii="Segoe UI" w:hAnsi="Segoe UI" w:cs="Segoe UI"/>
      <w:sz w:val="18"/>
      <w:szCs w:val="18"/>
    </w:rPr>
  </w:style>
  <w:style w:type="paragraph" w:styleId="NormalWeb">
    <w:name w:val="Normal (Web)"/>
    <w:uiPriority w:val="99"/>
    <w:unhideWhenUsed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Autospacing="1" w:after="0" w:afterAutospacing="1" w:line="259" w:lineRule="auto"/>
    </w:pPr>
    <w:rPr>
      <w:rFonts w:ascii="Times New Roman" w:eastAsia="SimSun" w:hAnsi="Times New Roman" w:cs="Times New Roman"/>
      <w:color w:val="auto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qFormat/>
    <w:rsid w:val="00A81C7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A81C78"/>
    <w:rPr>
      <w:b/>
      <w:bCs/>
    </w:rPr>
  </w:style>
  <w:style w:type="paragraph" w:customStyle="1" w:styleId="NoSpacing1">
    <w:name w:val="No Spacing1"/>
    <w:link w:val="NoSpacingChar"/>
    <w:uiPriority w:val="1"/>
    <w:qFormat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eastAsia="SimSun" w:cs="Times New Roman"/>
      <w:color w:val="auto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A81C78"/>
    <w:rPr>
      <w:rFonts w:eastAsia="SimSun" w:cs="Times New Roman"/>
      <w:color w:val="auto"/>
      <w:lang w:val="en-US" w:eastAsia="en-US"/>
    </w:rPr>
  </w:style>
  <w:style w:type="paragraph" w:styleId="NoSpacing">
    <w:name w:val="No Spacing"/>
    <w:uiPriority w:val="1"/>
    <w:qFormat/>
    <w:rsid w:val="00EC7F58"/>
    <w:pPr>
      <w:spacing w:after="0" w:line="240" w:lineRule="auto"/>
    </w:pPr>
  </w:style>
  <w:style w:type="paragraph" w:customStyle="1" w:styleId="msonormal0">
    <w:name w:val="msonormal"/>
    <w:basedOn w:val="Normal"/>
    <w:rsid w:val="000812AC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39"/>
    <w:rsid w:val="00200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rsid w:val="00773A7E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  <w:ind w:left="720"/>
      <w:contextualSpacing/>
    </w:pPr>
    <w:rPr>
      <w:rFonts w:ascii="Segoe UI" w:hAnsi="Segoe UI" w:cs="Segoe UI"/>
      <w:color w:val="auto"/>
      <w:sz w:val="20"/>
      <w:lang w:val="en-US" w:eastAsia="en-US"/>
    </w:rPr>
  </w:style>
  <w:style w:type="paragraph" w:customStyle="1" w:styleId="font5">
    <w:name w:val="font5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font6">
    <w:name w:val="font6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5">
    <w:name w:val="xl6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6">
    <w:name w:val="xl6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7">
    <w:name w:val="xl6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68">
    <w:name w:val="xl6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9">
    <w:name w:val="xl6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70">
    <w:name w:val="xl7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1">
    <w:name w:val="xl7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72">
    <w:name w:val="xl7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4">
    <w:name w:val="xl7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5">
    <w:name w:val="xl7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6">
    <w:name w:val="xl7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7">
    <w:name w:val="xl7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8">
    <w:name w:val="xl7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9">
    <w:name w:val="xl7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0">
    <w:name w:val="xl8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1">
    <w:name w:val="xl8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2">
    <w:name w:val="xl8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3">
    <w:name w:val="xl8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i/>
      <w:iCs/>
      <w:sz w:val="24"/>
      <w:szCs w:val="24"/>
    </w:rPr>
  </w:style>
  <w:style w:type="paragraph" w:customStyle="1" w:styleId="xl84">
    <w:name w:val="xl8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5">
    <w:name w:val="xl8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6">
    <w:name w:val="xl8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7">
    <w:name w:val="xl87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8">
    <w:name w:val="xl88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9">
    <w:name w:val="xl8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0">
    <w:name w:val="xl90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1">
    <w:name w:val="xl91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2">
    <w:name w:val="xl92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3">
    <w:name w:val="xl93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4">
    <w:name w:val="xl9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5">
    <w:name w:val="xl9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6">
    <w:name w:val="xl9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D9E2F3" w:fill="D9E2F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7">
    <w:name w:val="xl9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8">
    <w:name w:val="xl9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9">
    <w:name w:val="xl9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0">
    <w:name w:val="xl10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1">
    <w:name w:val="xl10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2">
    <w:name w:val="xl10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3">
    <w:name w:val="xl10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4">
    <w:name w:val="xl104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5">
    <w:name w:val="xl10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6">
    <w:name w:val="xl10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7">
    <w:name w:val="xl10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8">
    <w:name w:val="xl10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9">
    <w:name w:val="xl10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10">
    <w:name w:val="xl11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1">
    <w:name w:val="xl11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2">
    <w:name w:val="xl112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3">
    <w:name w:val="xl11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4">
    <w:name w:val="xl11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6">
    <w:name w:val="xl11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7">
    <w:name w:val="xl11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8">
    <w:name w:val="xl11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19">
    <w:name w:val="xl11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0">
    <w:name w:val="xl120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1">
    <w:name w:val="xl12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2">
    <w:name w:val="xl12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3">
    <w:name w:val="xl12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4">
    <w:name w:val="xl124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5">
    <w:name w:val="xl12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6">
    <w:name w:val="xl12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7">
    <w:name w:val="xl12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8">
    <w:name w:val="xl12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9">
    <w:name w:val="xl12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0">
    <w:name w:val="xl13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1">
    <w:name w:val="xl13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2">
    <w:name w:val="xl13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3">
    <w:name w:val="xl13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4">
    <w:name w:val="xl13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color w:val="auto"/>
      <w:sz w:val="20"/>
      <w:szCs w:val="20"/>
    </w:rPr>
  </w:style>
  <w:style w:type="paragraph" w:customStyle="1" w:styleId="xl135">
    <w:name w:val="xl13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6">
    <w:name w:val="xl13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  <w:style w:type="table" w:customStyle="1" w:styleId="14">
    <w:name w:val="14"/>
    <w:basedOn w:val="TableNormal"/>
    <w:qFormat/>
    <w:rsid w:val="006C13A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="Times New Roman" w:eastAsia="SimSun" w:hAnsi="Times New Roman" w:cs="Times New Roman"/>
      <w:color w:val="auto"/>
      <w:sz w:val="20"/>
      <w:szCs w:val="20"/>
    </w:r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63">
    <w:name w:val="xl63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64">
    <w:name w:val="xl64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4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666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6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13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3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2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9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9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3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6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4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3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5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1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5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9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8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9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2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3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08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3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6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5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0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5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5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47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0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3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6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8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1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890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5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5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59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0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5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9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1005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7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6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3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133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1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8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0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3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9980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6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0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A49F28-C040-4888-92B4-2879155BCA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2191</Words>
  <Characters>12495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Austin A. Aspillaga</dc:creator>
  <cp:keywords/>
  <dc:description/>
  <cp:lastModifiedBy>Mariel B. Ferrariz</cp:lastModifiedBy>
  <cp:revision>2</cp:revision>
  <dcterms:created xsi:type="dcterms:W3CDTF">2020-12-28T07:18:00Z</dcterms:created>
  <dcterms:modified xsi:type="dcterms:W3CDTF">2020-12-28T07:18:00Z</dcterms:modified>
</cp:coreProperties>
</file>